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143D74" w14:textId="5C4FBDAE" w:rsidR="00E47881" w:rsidRDefault="00A97E6B" w:rsidP="00E47881">
      <w:pPr>
        <w:pStyle w:val="Title"/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 </w:t>
      </w:r>
    </w:p>
    <w:p w14:paraId="7A2CB092" w14:textId="1F7ED49E" w:rsidR="00E47881" w:rsidRDefault="00E47881" w:rsidP="00E47881">
      <w:pPr>
        <w:rPr>
          <w:lang w:val="en-US"/>
        </w:rPr>
      </w:pPr>
    </w:p>
    <w:p w14:paraId="5FAF6360" w14:textId="77777777" w:rsidR="00E47881" w:rsidRPr="00E47881" w:rsidRDefault="00E47881" w:rsidP="00E47881">
      <w:pPr>
        <w:rPr>
          <w:lang w:val="en-US"/>
        </w:rPr>
      </w:pPr>
    </w:p>
    <w:p w14:paraId="4D3CB1C8" w14:textId="418667FA" w:rsidR="00AE3432" w:rsidRPr="00E47881" w:rsidRDefault="00203647" w:rsidP="00E47881">
      <w:pPr>
        <w:pStyle w:val="Title"/>
        <w:rPr>
          <w:rFonts w:eastAsia="Times New Roman"/>
          <w:sz w:val="72"/>
          <w:lang w:val="en-US"/>
        </w:rPr>
      </w:pPr>
      <w:r w:rsidRPr="00E47881">
        <w:rPr>
          <w:rFonts w:eastAsia="Times New Roman"/>
          <w:sz w:val="72"/>
          <w:lang w:val="en-US"/>
        </w:rPr>
        <w:t>IAB299 CRC Project Planning</w:t>
      </w:r>
    </w:p>
    <w:p w14:paraId="550BF561" w14:textId="40AD4900" w:rsidR="00AE3432" w:rsidRPr="00E47881" w:rsidRDefault="00AE3432" w:rsidP="00E47881">
      <w:pPr>
        <w:pStyle w:val="Title"/>
        <w:rPr>
          <w:rFonts w:eastAsia="Times New Roman"/>
          <w:sz w:val="72"/>
          <w:lang w:val="en-US"/>
        </w:rPr>
      </w:pPr>
      <w:r w:rsidRPr="00E47881">
        <w:rPr>
          <w:rFonts w:eastAsia="Times New Roman"/>
          <w:sz w:val="72"/>
          <w:lang w:val="en-US"/>
        </w:rPr>
        <w:t>Cover Page</w:t>
      </w:r>
    </w:p>
    <w:p w14:paraId="71C210FD" w14:textId="3D12AF40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10D9EF1D" w14:textId="668439A2" w:rsidR="00203647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79A3DAEF" w14:textId="77777777" w:rsidR="00E47881" w:rsidRPr="007460A6" w:rsidRDefault="00E47881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692BEC8B" w14:textId="50AADF08" w:rsidR="00203647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 xml:space="preserve">Brodie </w:t>
      </w:r>
      <w:proofErr w:type="spellStart"/>
      <w:r w:rsidRPr="00E47881">
        <w:rPr>
          <w:rFonts w:eastAsia="Times New Roman"/>
          <w:sz w:val="24"/>
          <w:lang w:val="en-US"/>
        </w:rPr>
        <w:t>Larwill</w:t>
      </w:r>
      <w:proofErr w:type="spellEnd"/>
      <w:r w:rsidRPr="00E47881">
        <w:rPr>
          <w:rFonts w:eastAsia="Times New Roman"/>
          <w:sz w:val="24"/>
          <w:lang w:val="en-US"/>
        </w:rPr>
        <w:t xml:space="preserve"> N9980750</w:t>
      </w:r>
    </w:p>
    <w:p w14:paraId="463B1152" w14:textId="63144157" w:rsidR="00E47881" w:rsidRDefault="00E47881" w:rsidP="00E47881">
      <w:pPr>
        <w:rPr>
          <w:lang w:val="en-US"/>
        </w:rPr>
      </w:pPr>
    </w:p>
    <w:p w14:paraId="1B1B9C8C" w14:textId="0473AD62" w:rsidR="00E47881" w:rsidRPr="00E47881" w:rsidRDefault="00E47881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Kwun Hyo Lee N</w:t>
      </w:r>
      <w:r w:rsidRPr="00E47881">
        <w:rPr>
          <w:rFonts w:eastAsia="Times New Roman"/>
          <w:sz w:val="24"/>
        </w:rPr>
        <w:t>9748482</w:t>
      </w:r>
    </w:p>
    <w:p w14:paraId="71ABE553" w14:textId="6A8988C7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39511C3A" w14:textId="09DE40BD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James Ajayi</w:t>
      </w:r>
      <w:r w:rsidR="00A6271B" w:rsidRPr="00E47881">
        <w:rPr>
          <w:rFonts w:eastAsia="Times New Roman"/>
          <w:sz w:val="24"/>
          <w:lang w:val="en-US"/>
        </w:rPr>
        <w:t xml:space="preserve"> </w:t>
      </w:r>
      <w:r w:rsidR="00A6271B" w:rsidRPr="00E47881">
        <w:rPr>
          <w:rFonts w:eastAsia="Times New Roman"/>
          <w:sz w:val="24"/>
        </w:rPr>
        <w:t>N10068121</w:t>
      </w:r>
    </w:p>
    <w:p w14:paraId="4CAF292F" w14:textId="77777777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2762C815" w14:textId="6106F729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Bradley Hosking</w:t>
      </w:r>
      <w:r w:rsidR="00907235" w:rsidRPr="00E47881">
        <w:rPr>
          <w:rFonts w:eastAsia="Times New Roman"/>
          <w:sz w:val="24"/>
          <w:lang w:val="en-US"/>
        </w:rPr>
        <w:t xml:space="preserve"> </w:t>
      </w:r>
      <w:r w:rsidR="00907235" w:rsidRPr="00E47881">
        <w:rPr>
          <w:rFonts w:eastAsia="Times New Roman"/>
          <w:sz w:val="24"/>
        </w:rPr>
        <w:t>N9711317</w:t>
      </w:r>
    </w:p>
    <w:p w14:paraId="172DDDD9" w14:textId="55A492B1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58921214" w14:textId="23DE629F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Joshua Wang</w:t>
      </w:r>
      <w:r w:rsidR="00907235" w:rsidRPr="00E47881">
        <w:rPr>
          <w:rFonts w:eastAsia="Times New Roman"/>
          <w:sz w:val="24"/>
          <w:lang w:val="en-US"/>
        </w:rPr>
        <w:t xml:space="preserve"> </w:t>
      </w:r>
      <w:r w:rsidR="00907235" w:rsidRPr="00E47881">
        <w:rPr>
          <w:rFonts w:eastAsia="Times New Roman"/>
          <w:sz w:val="24"/>
        </w:rPr>
        <w:t>N9755373</w:t>
      </w:r>
    </w:p>
    <w:p w14:paraId="74DEC56F" w14:textId="21492A16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106B5729" w14:textId="00FB7480" w:rsidR="00203647" w:rsidRPr="007460A6" w:rsidRDefault="00203647" w:rsidP="00E47881">
      <w:pPr>
        <w:spacing w:after="0" w:line="240" w:lineRule="auto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49B0F33E" w14:textId="247079D4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09FE72F7" w14:textId="018D2302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1E84BCD3" w14:textId="654CADDD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49B6DA01" w14:textId="06D62AF0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139F31B" w14:textId="07303C50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08672F2" w14:textId="20F49C5C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31F4538" w14:textId="41AF6057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000FD222" w14:textId="79FD24BC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7F773DF3" w14:textId="1C909249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7148A97F" w14:textId="0B9B6912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41A9BCC" w14:textId="6BD7CD27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50E64E86" w14:textId="2E5F402D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172DBB7E" w14:textId="507E8CA4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21E64E71" w14:textId="1B5BF6E1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321AE790" w14:textId="4D324046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09D05B7D" w14:textId="4463A1D5" w:rsidR="00203647" w:rsidRPr="00E47881" w:rsidRDefault="00203647" w:rsidP="00E47881">
      <w:pPr>
        <w:pStyle w:val="Heading1"/>
        <w:rPr>
          <w:rStyle w:val="SubtleEmphasis"/>
          <w:i w:val="0"/>
        </w:rPr>
      </w:pPr>
      <w:r w:rsidRPr="00E47881">
        <w:rPr>
          <w:rStyle w:val="SubtleEmphasis"/>
          <w:i w:val="0"/>
        </w:rPr>
        <w:lastRenderedPageBreak/>
        <w:t>User Stories</w:t>
      </w:r>
    </w:p>
    <w:p w14:paraId="6A21B174" w14:textId="77777777" w:rsidR="00203647" w:rsidRPr="007460A6" w:rsidRDefault="00203647" w:rsidP="00203647">
      <w:pPr>
        <w:spacing w:after="0" w:line="240" w:lineRule="auto"/>
        <w:jc w:val="center"/>
        <w:rPr>
          <w:rFonts w:eastAsia="Times New Roman" w:cstheme="minorHAnsi"/>
          <w:b/>
          <w:lang w:val="en-US"/>
        </w:rPr>
      </w:pPr>
    </w:p>
    <w:p w14:paraId="64A2749A" w14:textId="12642E61" w:rsidR="00203647" w:rsidRPr="00E47881" w:rsidRDefault="00203647" w:rsidP="00E47881">
      <w:pPr>
        <w:pStyle w:val="Heading2"/>
        <w:rPr>
          <w:rFonts w:eastAsia="Times New Roman"/>
          <w:color w:val="auto"/>
          <w:lang w:val="en-US"/>
        </w:rPr>
      </w:pPr>
      <w:bookmarkStart w:id="0" w:name="_Hlk521688416"/>
      <w:r w:rsidRPr="00E47881">
        <w:rPr>
          <w:rFonts w:eastAsia="Times New Roman"/>
          <w:color w:val="auto"/>
          <w:lang w:val="en-US"/>
        </w:rPr>
        <w:t>Customer</w:t>
      </w:r>
      <w:bookmarkEnd w:id="0"/>
    </w:p>
    <w:p w14:paraId="7EAC0195" w14:textId="77777777" w:rsidR="00D661CC" w:rsidRPr="007460A6" w:rsidRDefault="00D661CC" w:rsidP="00D661CC">
      <w:pPr>
        <w:spacing w:after="0" w:line="240" w:lineRule="auto"/>
        <w:rPr>
          <w:rFonts w:eastAsia="Times New Roman" w:cstheme="minorHAnsi"/>
          <w:lang w:val="en-US"/>
        </w:rPr>
      </w:pPr>
    </w:p>
    <w:tbl>
      <w:tblPr>
        <w:tblStyle w:val="GridTable4-Accent5"/>
        <w:tblW w:w="0" w:type="auto"/>
        <w:tblLook w:val="02A0" w:firstRow="1" w:lastRow="0" w:firstColumn="1" w:lastColumn="0" w:noHBand="1" w:noVBand="0"/>
      </w:tblPr>
      <w:tblGrid>
        <w:gridCol w:w="440"/>
        <w:gridCol w:w="6639"/>
        <w:gridCol w:w="971"/>
        <w:gridCol w:w="966"/>
      </w:tblGrid>
      <w:tr w:rsidR="00BE48FA" w:rsidRPr="007460A6" w14:paraId="77898A47" w14:textId="77777777" w:rsidTr="009A7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C5A2DF" w14:textId="77777777" w:rsidR="00D661CC" w:rsidRPr="007460A6" w:rsidRDefault="00D661CC" w:rsidP="00D661C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640614A9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</w:t>
            </w:r>
          </w:p>
        </w:tc>
        <w:tc>
          <w:tcPr>
            <w:tcW w:w="0" w:type="auto"/>
            <w:hideMark/>
          </w:tcPr>
          <w:p w14:paraId="58537474" w14:textId="77777777" w:rsidR="00D661CC" w:rsidRPr="007460A6" w:rsidRDefault="00D661CC" w:rsidP="00D661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 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4A776E9" w14:textId="77777777" w:rsidR="00D661CC" w:rsidRPr="007460A6" w:rsidRDefault="00D661CC" w:rsidP="00D661C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riority</w:t>
            </w:r>
          </w:p>
        </w:tc>
      </w:tr>
      <w:tr w:rsidR="00F92901" w:rsidRPr="007460A6" w14:paraId="40F1BABE" w14:textId="77777777" w:rsidTr="00F92901">
        <w:trPr>
          <w:trHeight w:val="50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728ACA7D" w14:textId="449A439F" w:rsidR="00F92901" w:rsidRPr="008548E8" w:rsidRDefault="00F92901" w:rsidP="00D661CC">
            <w:pPr>
              <w:rPr>
                <w:rFonts w:eastAsia="Times New Roman" w:cstheme="minorHAnsi"/>
                <w:b w:val="0"/>
                <w:bCs w:val="0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5B9BD5" w:themeColor="accent5"/>
            </w:tcBorders>
            <w:hideMark/>
          </w:tcPr>
          <w:p w14:paraId="4396E5DC" w14:textId="420115E9" w:rsidR="00D42645" w:rsidRPr="00D42645" w:rsidRDefault="00D42645" w:rsidP="00D42645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Searching</w:t>
            </w:r>
          </w:p>
          <w:p w14:paraId="3EB27392" w14:textId="504F5373" w:rsidR="00D42645" w:rsidRPr="00D42645" w:rsidRDefault="00D42645" w:rsidP="00D42645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Feature: General Search</w:t>
            </w:r>
          </w:p>
          <w:p w14:paraId="1B20875C" w14:textId="77777777" w:rsidR="00D42645" w:rsidRDefault="00D42645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61990034" w14:textId="1B23B301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s a Customer, S</w:t>
            </w:r>
            <w:r w:rsidRPr="007460A6">
              <w:rPr>
                <w:rFonts w:eastAsia="Times New Roman" w:cstheme="minorHAnsi"/>
                <w:lang w:val="en-US"/>
              </w:rPr>
              <w:t>ales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or a Marketing Team Member, </w:t>
            </w:r>
          </w:p>
          <w:p w14:paraId="18552948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18711A0" w14:textId="59BC7F79" w:rsidR="00F92901" w:rsidRPr="007460A6" w:rsidRDefault="00F92901" w:rsidP="008F1432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I want to search the 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website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find topics or features that I’m looking for </w:t>
            </w:r>
            <w:r w:rsidRPr="007460A6">
              <w:rPr>
                <w:rFonts w:eastAsia="Times New Roman" w:cstheme="minorHAnsi"/>
                <w:lang w:val="en-US"/>
              </w:rPr>
              <w:t>quickly and efficiently.</w:t>
            </w:r>
          </w:p>
          <w:p w14:paraId="4AD19213" w14:textId="77777777" w:rsidR="00F92901" w:rsidRPr="007460A6" w:rsidRDefault="00F92901" w:rsidP="001427FA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</w:p>
          <w:p w14:paraId="6CE95A22" w14:textId="31B33E5F" w:rsidR="00F92901" w:rsidRPr="007460A6" w:rsidRDefault="00F92901" w:rsidP="008F1432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ales Team Member: I want to search the website, so that I may handle requests more efficiently and access online resources quicker</w:t>
            </w:r>
          </w:p>
          <w:p w14:paraId="2A00524D" w14:textId="77777777" w:rsidR="00F92901" w:rsidRPr="007460A6" w:rsidRDefault="00F92901" w:rsidP="001427FA">
            <w:pPr>
              <w:rPr>
                <w:rFonts w:eastAsia="Times New Roman" w:cstheme="minorHAnsi"/>
                <w:lang w:val="en-US"/>
              </w:rPr>
            </w:pPr>
          </w:p>
          <w:p w14:paraId="12412E50" w14:textId="2F0F79F4" w:rsidR="00F92901" w:rsidRPr="007460A6" w:rsidRDefault="00F92901" w:rsidP="008F1432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Team Member: </w:t>
            </w:r>
            <w:r w:rsidRPr="007460A6">
              <w:rPr>
                <w:rFonts w:eastAsia="Times New Roman" w:cstheme="minorHAnsi"/>
                <w:lang w:val="en-US"/>
              </w:rPr>
              <w:t xml:space="preserve">I want to search the website, so that I may easily locate website content for marketing resources.  </w:t>
            </w:r>
            <w:r w:rsidRPr="007460A6">
              <w:rPr>
                <w:rFonts w:eastAsia="Times New Roman" w:cstheme="minorHAnsi"/>
                <w:lang w:val="en-US"/>
              </w:rPr>
              <w:br/>
            </w:r>
          </w:p>
          <w:p w14:paraId="162D85C5" w14:textId="7B621800" w:rsidR="00F92901" w:rsidRPr="007460A6" w:rsidRDefault="00F92901" w:rsidP="001427FA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45BBF679" w14:textId="77777777" w:rsidR="00F92901" w:rsidRPr="007460A6" w:rsidRDefault="00F92901" w:rsidP="00D661CC">
            <w:pPr>
              <w:rPr>
                <w:rFonts w:eastAsia="Times New Roman" w:cstheme="minorHAnsi"/>
                <w:lang w:val="en-US"/>
              </w:rPr>
            </w:pPr>
          </w:p>
          <w:p w14:paraId="044B9B6E" w14:textId="77777777" w:rsidR="00F92901" w:rsidRPr="007460A6" w:rsidRDefault="00F92901" w:rsidP="008F1432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</w:p>
          <w:p w14:paraId="56EB6782" w14:textId="6DBCEFE2" w:rsidR="00F92901" w:rsidRPr="007460A6" w:rsidRDefault="00F92901" w:rsidP="004B25E0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The homepage features a search bar.</w:t>
            </w:r>
          </w:p>
          <w:p w14:paraId="3BBB5622" w14:textId="7CF5FD23" w:rsidR="00F92901" w:rsidRPr="007460A6" w:rsidRDefault="00F92901" w:rsidP="001427FA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fter entering a keyword/s in the search bar and clicking enter, the user is redirected to a page with a list of results.</w:t>
            </w:r>
          </w:p>
          <w:p w14:paraId="7569F21B" w14:textId="77777777" w:rsidR="00F92901" w:rsidRPr="007460A6" w:rsidRDefault="00F92901" w:rsidP="001427FA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</w:p>
          <w:p w14:paraId="2B0D19D6" w14:textId="77777777" w:rsidR="00F92901" w:rsidRPr="007460A6" w:rsidRDefault="00F92901" w:rsidP="008F1432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ale Team Member: </w:t>
            </w:r>
          </w:p>
          <w:p w14:paraId="12E06EB9" w14:textId="12104D6A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 search input box is located at the corner of the sales member dashboard.</w:t>
            </w:r>
          </w:p>
          <w:p w14:paraId="609C3029" w14:textId="7256BBFD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fter entering a</w:t>
            </w:r>
            <w:r>
              <w:rPr>
                <w:rFonts w:eastAsia="Times New Roman" w:cstheme="minorHAnsi"/>
                <w:color w:val="000000"/>
                <w:lang w:val="en-US"/>
              </w:rPr>
              <w:t>n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input or query, a list of results related to the input is presented in a new page.</w:t>
            </w:r>
          </w:p>
          <w:p w14:paraId="1055CDB6" w14:textId="46C18360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</w:p>
          <w:p w14:paraId="60DBE2BD" w14:textId="77777777" w:rsidR="00F92901" w:rsidRPr="007460A6" w:rsidRDefault="00F92901" w:rsidP="008F1432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Team Member: </w:t>
            </w:r>
          </w:p>
          <w:p w14:paraId="466EBEFA" w14:textId="42CDC101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 search input box is located at the corner of the marketing member dashboard.</w:t>
            </w:r>
          </w:p>
          <w:p w14:paraId="3233B37A" w14:textId="507DC009" w:rsidR="00F92901" w:rsidRPr="007460A6" w:rsidRDefault="00F92901" w:rsidP="00D551C0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fter entering a</w:t>
            </w:r>
            <w:r w:rsidR="00E47881">
              <w:rPr>
                <w:rFonts w:eastAsia="Times New Roman" w:cstheme="minorHAnsi"/>
                <w:color w:val="000000"/>
                <w:lang w:val="en-US"/>
              </w:rPr>
              <w:t>n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input or query, a list of results related to the input is presented in a new page.</w:t>
            </w:r>
          </w:p>
          <w:p w14:paraId="25735C0A" w14:textId="1CE42747" w:rsidR="00F92901" w:rsidRPr="007460A6" w:rsidRDefault="00F92901" w:rsidP="00D661CC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559EB1B1" w14:textId="1381AD71" w:rsidR="00F92901" w:rsidRPr="007460A6" w:rsidRDefault="00803A4C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hideMark/>
          </w:tcPr>
          <w:p w14:paraId="4413A6C5" w14:textId="5736087D" w:rsidR="00F92901" w:rsidRPr="007460A6" w:rsidRDefault="00F92901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E15DB1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F92901" w:rsidRPr="007460A6" w14:paraId="73D1109F" w14:textId="77777777" w:rsidTr="00F92901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7276BD8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vMerge/>
          </w:tcPr>
          <w:p w14:paraId="5E610E9D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7A925F" w14:textId="29DBFA0F" w:rsidR="00F92901" w:rsidRPr="007460A6" w:rsidRDefault="00C11462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Release </w:t>
            </w:r>
            <w:r w:rsidR="006F3DB7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54E3196" w14:textId="0C1A532C" w:rsidR="00F92901" w:rsidRPr="007460A6" w:rsidRDefault="006F3DB7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print #</w:t>
            </w:r>
          </w:p>
        </w:tc>
      </w:tr>
      <w:tr w:rsidR="00F92901" w:rsidRPr="007460A6" w14:paraId="0D02CD53" w14:textId="77777777" w:rsidTr="009F059C">
        <w:trPr>
          <w:trHeight w:val="3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9A4B86D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9CC2E5" w:themeColor="accent5" w:themeTint="99"/>
            </w:tcBorders>
          </w:tcPr>
          <w:p w14:paraId="2F44003F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CA31C6" w14:textId="77777777" w:rsidR="00F92901" w:rsidRPr="007460A6" w:rsidRDefault="00F92901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0DE45E50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E48FA" w:rsidRPr="007460A6" w14:paraId="6FE8FB33" w14:textId="77777777" w:rsidTr="009F05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95E970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9CC2E5" w:themeColor="accent5" w:themeTint="99"/>
            </w:tcBorders>
            <w:hideMark/>
          </w:tcPr>
          <w:p w14:paraId="4755D5B0" w14:textId="6D1E3B7F" w:rsidR="00AA7C9C" w:rsidRPr="00D42645" w:rsidRDefault="00AA7C9C" w:rsidP="00AA7C9C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Company Details Presentation</w:t>
            </w:r>
          </w:p>
          <w:p w14:paraId="42F398FA" w14:textId="4F9BE650" w:rsidR="00AA7C9C" w:rsidRPr="00D42645" w:rsidRDefault="00AA7C9C" w:rsidP="00AA7C9C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7A0182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About Us</w:t>
            </w:r>
          </w:p>
          <w:p w14:paraId="44E95B06" w14:textId="77777777" w:rsidR="00AA7C9C" w:rsidRDefault="00AA7C9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4D29F2A2" w14:textId="654C8DD0" w:rsidR="003E7D33" w:rsidRPr="007460A6" w:rsidRDefault="00D661C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C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ustomer,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ales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T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eam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M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ember, </w:t>
            </w:r>
            <w:r w:rsidR="00AB38E2" w:rsidRPr="007460A6">
              <w:rPr>
                <w:rFonts w:eastAsia="Times New Roman" w:cstheme="minorHAnsi"/>
                <w:color w:val="000000"/>
                <w:lang w:val="en-US"/>
              </w:rPr>
              <w:t>or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 a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M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arketing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T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eam </w:t>
            </w:r>
            <w:r w:rsidR="00D551C0" w:rsidRPr="007460A6">
              <w:rPr>
                <w:rFonts w:eastAsia="Times New Roman" w:cstheme="minorHAnsi"/>
                <w:noProof/>
                <w:color w:val="000000"/>
                <w:lang w:val="en-US"/>
              </w:rPr>
              <w:t>M</w:t>
            </w:r>
            <w:r w:rsidR="00744AFF" w:rsidRPr="007460A6">
              <w:rPr>
                <w:rFonts w:eastAsia="Times New Roman" w:cstheme="minorHAnsi"/>
                <w:noProof/>
                <w:color w:val="000000"/>
                <w:lang w:val="en-US"/>
              </w:rPr>
              <w:t>ember</w:t>
            </w:r>
            <w:r w:rsidR="00D551C0" w:rsidRPr="007460A6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</w:p>
          <w:p w14:paraId="165615F7" w14:textId="77777777" w:rsidR="003E7D33" w:rsidRPr="007460A6" w:rsidRDefault="003E7D33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6291C11" w14:textId="28DF0982" w:rsidR="00D661CC" w:rsidRPr="007460A6" w:rsidRDefault="003E7D33" w:rsidP="008F1432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>I want to see the business details of the company (</w:t>
            </w:r>
            <w:r w:rsidR="002467CD" w:rsidRPr="007460A6">
              <w:rPr>
                <w:rFonts w:eastAsia="Times New Roman" w:cstheme="minorHAnsi"/>
                <w:color w:val="000000"/>
                <w:lang w:val="en-US"/>
              </w:rPr>
              <w:t xml:space="preserve">e.g. Store Address, Contact No., </w:t>
            </w:r>
            <w:proofErr w:type="spellStart"/>
            <w:r w:rsidR="002467CD" w:rsidRPr="007460A6">
              <w:rPr>
                <w:rFonts w:eastAsia="Times New Roman" w:cstheme="minorHAnsi"/>
                <w:color w:val="000000"/>
                <w:lang w:val="en-US"/>
              </w:rPr>
              <w:t>etc</w:t>
            </w:r>
            <w:proofErr w:type="spellEnd"/>
            <w:r w:rsidR="00D661CC" w:rsidRPr="00866409">
              <w:rPr>
                <w:rFonts w:eastAsia="Times New Roman" w:cstheme="minorHAnsi"/>
                <w:noProof/>
                <w:color w:val="000000"/>
                <w:lang w:val="en-US"/>
              </w:rPr>
              <w:t>)</w:t>
            </w:r>
            <w:r w:rsidR="00110A14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contact the company or </w:t>
            </w:r>
            <w:r w:rsidR="003411C7" w:rsidRPr="007460A6">
              <w:rPr>
                <w:rFonts w:eastAsia="Times New Roman" w:cstheme="minorHAnsi"/>
                <w:color w:val="000000"/>
                <w:lang w:val="en-US"/>
              </w:rPr>
              <w:t xml:space="preserve">visit a branch. </w:t>
            </w:r>
          </w:p>
          <w:p w14:paraId="0F7C9726" w14:textId="77777777" w:rsidR="004B25E0" w:rsidRPr="007460A6" w:rsidRDefault="004B25E0" w:rsidP="004B25E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F7010C7" w14:textId="775CEF7C" w:rsidR="003E7D33" w:rsidRPr="007460A6" w:rsidRDefault="003E7D33" w:rsidP="008F1432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Sales </w:t>
            </w:r>
            <w:r w:rsidR="00D551C0" w:rsidRPr="007460A6">
              <w:rPr>
                <w:rFonts w:eastAsia="Times New Roman" w:cstheme="minorHAnsi"/>
                <w:lang w:val="en-US"/>
              </w:rPr>
              <w:t>T</w:t>
            </w:r>
            <w:r w:rsidRPr="007460A6">
              <w:rPr>
                <w:rFonts w:eastAsia="Times New Roman" w:cstheme="minorHAnsi"/>
                <w:lang w:val="en-US"/>
              </w:rPr>
              <w:t xml:space="preserve">eam </w:t>
            </w:r>
            <w:r w:rsidR="00D551C0" w:rsidRPr="007460A6">
              <w:rPr>
                <w:rFonts w:eastAsia="Times New Roman" w:cstheme="minorHAnsi"/>
                <w:lang w:val="en-US"/>
              </w:rPr>
              <w:t>M</w:t>
            </w:r>
            <w:r w:rsidRPr="007460A6">
              <w:rPr>
                <w:rFonts w:eastAsia="Times New Roman" w:cstheme="minorHAnsi"/>
                <w:lang w:val="en-US"/>
              </w:rPr>
              <w:t xml:space="preserve">ember: I want to be able to find the business details </w:t>
            </w:r>
            <w:r w:rsidR="00A73BFB" w:rsidRPr="007460A6">
              <w:rPr>
                <w:rFonts w:eastAsia="Times New Roman" w:cstheme="minorHAnsi"/>
                <w:color w:val="000000"/>
                <w:lang w:val="en-US"/>
              </w:rPr>
              <w:t xml:space="preserve">(e.g. Store Address, Contact No., </w:t>
            </w:r>
            <w:proofErr w:type="spellStart"/>
            <w:r w:rsidR="00A73BFB" w:rsidRPr="007460A6">
              <w:rPr>
                <w:rFonts w:eastAsia="Times New Roman" w:cstheme="minorHAnsi"/>
                <w:color w:val="000000"/>
                <w:lang w:val="en-US"/>
              </w:rPr>
              <w:t>etc</w:t>
            </w:r>
            <w:proofErr w:type="spellEnd"/>
            <w:r w:rsidR="00A73BFB" w:rsidRPr="00866409">
              <w:rPr>
                <w:rFonts w:eastAsia="Times New Roman" w:cstheme="minorHAnsi"/>
                <w:noProof/>
                <w:color w:val="000000"/>
                <w:lang w:val="en-US"/>
              </w:rPr>
              <w:t>)</w:t>
            </w:r>
            <w:r w:rsidR="00110A14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can </w:t>
            </w:r>
            <w:r w:rsidR="00824E6E" w:rsidRPr="007460A6">
              <w:rPr>
                <w:rFonts w:eastAsia="Times New Roman" w:cstheme="minorHAnsi"/>
                <w:lang w:val="en-US"/>
              </w:rPr>
              <w:t xml:space="preserve">contact other branches, and </w:t>
            </w:r>
            <w:r w:rsidR="00110A14" w:rsidRPr="007460A6">
              <w:rPr>
                <w:rFonts w:eastAsia="Times New Roman" w:cstheme="minorHAnsi"/>
                <w:lang w:val="en-US"/>
              </w:rPr>
              <w:t>direct customers and provide a better servic</w:t>
            </w:r>
            <w:r w:rsidR="00824E6E" w:rsidRPr="007460A6">
              <w:rPr>
                <w:rFonts w:eastAsia="Times New Roman" w:cstheme="minorHAnsi"/>
                <w:lang w:val="en-US"/>
              </w:rPr>
              <w:t>e</w:t>
            </w:r>
            <w:r w:rsidRPr="007460A6">
              <w:rPr>
                <w:rFonts w:eastAsia="Times New Roman" w:cstheme="minorHAnsi"/>
                <w:lang w:val="en-US"/>
              </w:rPr>
              <w:t>.</w:t>
            </w:r>
          </w:p>
          <w:p w14:paraId="472A1E43" w14:textId="77777777" w:rsidR="004B25E0" w:rsidRPr="007460A6" w:rsidRDefault="004B25E0" w:rsidP="004B25E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629B92B4" w14:textId="77777777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7A9CFB1B" w14:textId="402D163E" w:rsidR="003E7D33" w:rsidRPr="007460A6" w:rsidRDefault="003E7D33" w:rsidP="008F1432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DD7201" w:rsidRPr="007460A6">
              <w:rPr>
                <w:rFonts w:eastAsia="Times New Roman" w:cstheme="minorHAnsi"/>
                <w:lang w:val="en-US"/>
              </w:rPr>
              <w:t>T</w:t>
            </w:r>
            <w:r w:rsidRPr="007460A6">
              <w:rPr>
                <w:rFonts w:eastAsia="Times New Roman" w:cstheme="minorHAnsi"/>
                <w:lang w:val="en-US"/>
              </w:rPr>
              <w:t xml:space="preserve">eam </w:t>
            </w:r>
            <w:r w:rsidR="00DD7201" w:rsidRPr="007460A6">
              <w:rPr>
                <w:rFonts w:eastAsia="Times New Roman" w:cstheme="minorHAnsi"/>
                <w:lang w:val="en-US"/>
              </w:rPr>
              <w:t>M</w:t>
            </w:r>
            <w:r w:rsidRPr="007460A6">
              <w:rPr>
                <w:rFonts w:eastAsia="Times New Roman" w:cstheme="minorHAnsi"/>
                <w:lang w:val="en-US"/>
              </w:rPr>
              <w:t xml:space="preserve">ember: I want to be able to find the business details </w:t>
            </w:r>
            <w:r w:rsidR="00DD7201" w:rsidRPr="007460A6">
              <w:rPr>
                <w:rFonts w:eastAsia="Times New Roman" w:cstheme="minorHAnsi"/>
                <w:color w:val="000000"/>
                <w:lang w:val="en-US"/>
              </w:rPr>
              <w:t xml:space="preserve">(e.g. Store Address, Contact No., </w:t>
            </w:r>
            <w:proofErr w:type="spellStart"/>
            <w:r w:rsidR="00DD7201" w:rsidRPr="007460A6">
              <w:rPr>
                <w:rFonts w:eastAsia="Times New Roman" w:cstheme="minorHAnsi"/>
                <w:color w:val="000000"/>
                <w:lang w:val="en-US"/>
              </w:rPr>
              <w:t>etc</w:t>
            </w:r>
            <w:proofErr w:type="spellEnd"/>
            <w:r w:rsidR="00DD7201" w:rsidRPr="00866409">
              <w:rPr>
                <w:rFonts w:eastAsia="Times New Roman" w:cstheme="minorHAnsi"/>
                <w:noProof/>
                <w:color w:val="000000"/>
                <w:lang w:val="en-US"/>
              </w:rPr>
              <w:t>),</w:t>
            </w:r>
            <w:r w:rsidR="00DD7201"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7460A6">
              <w:rPr>
                <w:rFonts w:eastAsia="Times New Roman" w:cstheme="minorHAnsi"/>
                <w:lang w:val="en-US"/>
              </w:rPr>
              <w:t xml:space="preserve">so that I can </w:t>
            </w:r>
            <w:r w:rsidR="00DD7201" w:rsidRPr="007460A6">
              <w:rPr>
                <w:rFonts w:eastAsia="Times New Roman" w:cstheme="minorHAnsi"/>
                <w:lang w:val="en-US"/>
              </w:rPr>
              <w:t>collect marketing resources.</w:t>
            </w:r>
          </w:p>
          <w:p w14:paraId="49F89A33" w14:textId="4299281F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226A2BA" w14:textId="15E10F3E" w:rsidR="00D661CC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761282D4" w14:textId="77777777" w:rsidR="003E7D33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</w:p>
          <w:p w14:paraId="02243937" w14:textId="77777777" w:rsidR="004B25E0" w:rsidRPr="007460A6" w:rsidRDefault="003E7D33" w:rsidP="008F1432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143C63A3" w14:textId="7C3D4401" w:rsidR="00D661CC" w:rsidRPr="007460A6" w:rsidRDefault="004B25E0" w:rsidP="000A64E7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homepage features a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link named “About Us”.</w:t>
            </w:r>
          </w:p>
          <w:p w14:paraId="2125F58C" w14:textId="2F0F8D2B" w:rsidR="00D661CC" w:rsidRPr="007460A6" w:rsidRDefault="00D661CC" w:rsidP="003E7D33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licking the link will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re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direct users to a page featuring the details of the company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 xml:space="preserve"> and </w:t>
            </w:r>
            <w:r w:rsidR="000A64E7" w:rsidRPr="00866409">
              <w:rPr>
                <w:rFonts w:eastAsia="Times New Roman" w:cstheme="minorHAnsi"/>
                <w:noProof/>
                <w:color w:val="000000"/>
                <w:lang w:val="en-US"/>
              </w:rPr>
              <w:t>its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 xml:space="preserve"> branches.</w:t>
            </w:r>
          </w:p>
          <w:p w14:paraId="30EEAC2B" w14:textId="77777777" w:rsidR="003E7D33" w:rsidRPr="007460A6" w:rsidRDefault="003E7D33" w:rsidP="003E7D33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</w:p>
          <w:p w14:paraId="7D9201A0" w14:textId="1E8CF6B7" w:rsidR="000A64E7" w:rsidRPr="007460A6" w:rsidRDefault="003E7D33" w:rsidP="008F1432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ales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T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eam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M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ember:</w:t>
            </w:r>
            <w:r w:rsidRPr="007460A6">
              <w:rPr>
                <w:rFonts w:eastAsia="Times New Roman" w:cstheme="minorHAnsi"/>
                <w:color w:val="92D050"/>
                <w:lang w:val="en-US"/>
              </w:rPr>
              <w:t xml:space="preserve"> </w:t>
            </w:r>
          </w:p>
          <w:p w14:paraId="6B89744F" w14:textId="437676FE" w:rsidR="00857667" w:rsidRPr="007460A6" w:rsidRDefault="000A64E7" w:rsidP="000A64E7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</w:t>
            </w:r>
            <w:r w:rsidR="002D3D25" w:rsidRPr="007460A6">
              <w:rPr>
                <w:rFonts w:eastAsia="Times New Roman" w:cstheme="minorHAnsi"/>
                <w:color w:val="000000"/>
                <w:lang w:val="en-US"/>
              </w:rPr>
              <w:t>staff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dashboard features a link</w:t>
            </w:r>
            <w:r w:rsidR="00561929" w:rsidRPr="007460A6">
              <w:rPr>
                <w:rFonts w:eastAsia="Times New Roman" w:cstheme="minorHAnsi"/>
                <w:color w:val="000000"/>
                <w:lang w:val="en-US"/>
              </w:rPr>
              <w:t xml:space="preserve"> named “About Us”</w:t>
            </w:r>
            <w:r w:rsidR="00857667" w:rsidRPr="007460A6">
              <w:rPr>
                <w:rFonts w:eastAsia="Times New Roman" w:cstheme="minorHAnsi"/>
                <w:color w:val="000000"/>
                <w:lang w:val="en-US"/>
              </w:rPr>
              <w:t xml:space="preserve">. </w:t>
            </w:r>
          </w:p>
          <w:p w14:paraId="161B023B" w14:textId="04CF1827" w:rsidR="000A64E7" w:rsidRPr="007460A6" w:rsidRDefault="00857667" w:rsidP="000A64E7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hen clicking on the link, the user will be redirected </w:t>
            </w:r>
            <w:r w:rsidR="004B1D19" w:rsidRPr="007460A6">
              <w:rPr>
                <w:rFonts w:eastAsia="Times New Roman" w:cstheme="minorHAnsi"/>
                <w:color w:val="000000"/>
                <w:lang w:val="en-US"/>
              </w:rPr>
              <w:t xml:space="preserve">to </w:t>
            </w:r>
            <w:r w:rsidR="00561929" w:rsidRPr="007460A6">
              <w:rPr>
                <w:rFonts w:eastAsia="Times New Roman" w:cstheme="minorHAnsi"/>
                <w:color w:val="000000"/>
                <w:lang w:val="en-US"/>
              </w:rPr>
              <w:t xml:space="preserve">a page containing company details. </w:t>
            </w:r>
          </w:p>
          <w:p w14:paraId="036A7E3C" w14:textId="77777777" w:rsidR="003E7D33" w:rsidRPr="007460A6" w:rsidRDefault="003E7D33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0BAD36E0" w14:textId="500B9F02" w:rsidR="003E7D33" w:rsidRPr="007460A6" w:rsidRDefault="003E7D33" w:rsidP="008F1432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</w:t>
            </w:r>
            <w:r w:rsidR="002D3D25" w:rsidRPr="007460A6">
              <w:rPr>
                <w:rFonts w:eastAsia="Times New Roman" w:cstheme="minorHAnsi"/>
                <w:color w:val="000000"/>
                <w:lang w:val="en-US"/>
              </w:rPr>
              <w:t>Team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2D3D25" w:rsidRPr="007460A6">
              <w:rPr>
                <w:rFonts w:eastAsia="Times New Roman" w:cstheme="minorHAnsi"/>
                <w:color w:val="000000"/>
                <w:lang w:val="en-US"/>
              </w:rPr>
              <w:t>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: </w:t>
            </w:r>
          </w:p>
          <w:p w14:paraId="6C6CE3EA" w14:textId="031389D3" w:rsidR="002D3D25" w:rsidRPr="007460A6" w:rsidRDefault="002D3D25" w:rsidP="002D3D25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staff dashboard features a link named “About Us”. </w:t>
            </w:r>
          </w:p>
          <w:p w14:paraId="28707C13" w14:textId="77777777" w:rsidR="002D3D25" w:rsidRPr="007460A6" w:rsidRDefault="002D3D25" w:rsidP="002D3D25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hen clicking on the link, the user will be redirected to a page containing company details. </w:t>
            </w:r>
          </w:p>
          <w:p w14:paraId="6BC729E5" w14:textId="57A469F7" w:rsidR="002D3D25" w:rsidRPr="007460A6" w:rsidRDefault="002D3D25" w:rsidP="002D3D25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529F338C" w14:textId="1D59C968" w:rsidR="00D661CC" w:rsidRPr="007460A6" w:rsidRDefault="00C16B17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089575A" w14:textId="3B400725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BE48FA" w:rsidRPr="007460A6" w14:paraId="3B61AAB5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F9B5C2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EB5BB1C" w14:textId="4A389DEF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7CD81D1A" w14:textId="5FA0EAF0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Vehicle List</w:t>
            </w:r>
          </w:p>
          <w:p w14:paraId="6023F688" w14:textId="77777777" w:rsidR="00950B45" w:rsidRDefault="00950B45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02A55A5" w14:textId="76095C39" w:rsidR="003E7D33" w:rsidRPr="007460A6" w:rsidRDefault="00D661C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F12D4C" w:rsidRPr="007460A6">
              <w:rPr>
                <w:rFonts w:eastAsia="Times New Roman" w:cstheme="minorHAnsi"/>
                <w:color w:val="000000"/>
                <w:lang w:val="en-US"/>
              </w:rPr>
              <w:t>Customer, Sales Team Member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, </w:t>
            </w:r>
            <w:r w:rsidR="00AB38E2" w:rsidRPr="007460A6">
              <w:rPr>
                <w:rFonts w:eastAsia="Times New Roman" w:cstheme="minorHAnsi"/>
                <w:color w:val="000000"/>
                <w:lang w:val="en-US"/>
              </w:rPr>
              <w:t>or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 a </w:t>
            </w:r>
            <w:r w:rsidR="00F12D4C" w:rsidRPr="007460A6">
              <w:rPr>
                <w:rFonts w:eastAsia="Times New Roman" w:cstheme="minorHAnsi"/>
                <w:color w:val="000000"/>
                <w:lang w:val="en-US"/>
              </w:rPr>
              <w:t>Marketing Team Member,</w:t>
            </w:r>
          </w:p>
          <w:p w14:paraId="2B27B13B" w14:textId="77777777" w:rsidR="003E7D33" w:rsidRPr="007460A6" w:rsidRDefault="003E7D33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21BEB26A" w14:textId="425BF5F5" w:rsidR="00D661CC" w:rsidRPr="007460A6" w:rsidRDefault="003E7D33" w:rsidP="008F1432">
            <w:pPr>
              <w:pStyle w:val="ListParagraph"/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I want to see </w:t>
            </w:r>
            <w:r w:rsidR="0024271C" w:rsidRPr="007460A6">
              <w:rPr>
                <w:rFonts w:eastAsia="Times New Roman" w:cstheme="minorHAnsi"/>
                <w:lang w:val="en-US"/>
              </w:rPr>
              <w:t xml:space="preserve">a list 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of vehicles available for </w:t>
            </w:r>
            <w:r w:rsidR="00D661CC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ire</w:t>
            </w:r>
            <w:r w:rsidR="00D3326C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know what my options are when hiring a vehicle.</w:t>
            </w:r>
          </w:p>
          <w:p w14:paraId="1A279A6D" w14:textId="77777777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C8F5D3F" w14:textId="6592DDF7" w:rsidR="003E7D33" w:rsidRPr="007460A6" w:rsidRDefault="003E7D33" w:rsidP="008F1432">
            <w:pPr>
              <w:pStyle w:val="ListParagraph"/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</w:t>
            </w:r>
            <w:r w:rsidR="001C470C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0C0F97" w:rsidRPr="007460A6">
              <w:rPr>
                <w:rFonts w:eastAsia="Times New Roman" w:cstheme="minorHAnsi"/>
                <w:lang w:val="en-US"/>
              </w:rPr>
              <w:t xml:space="preserve"> I want to see </w:t>
            </w:r>
            <w:r w:rsidR="0024271C" w:rsidRPr="007460A6">
              <w:rPr>
                <w:rFonts w:eastAsia="Times New Roman" w:cstheme="minorHAnsi"/>
                <w:lang w:val="en-US"/>
              </w:rPr>
              <w:t xml:space="preserve">a list of car </w:t>
            </w:r>
            <w:r w:rsidR="0024271C" w:rsidRPr="00866409">
              <w:rPr>
                <w:rFonts w:eastAsia="Times New Roman" w:cstheme="minorHAnsi"/>
                <w:noProof/>
                <w:lang w:val="en-US"/>
              </w:rPr>
              <w:t>options</w:t>
            </w:r>
            <w:r w:rsidR="001C470C" w:rsidRPr="00866409">
              <w:rPr>
                <w:rFonts w:eastAsia="Times New Roman" w:cstheme="minorHAnsi"/>
                <w:noProof/>
                <w:lang w:val="en-US"/>
              </w:rPr>
              <w:t>,</w:t>
            </w:r>
            <w:r w:rsidR="0024271C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0C0F97" w:rsidRPr="007460A6">
              <w:rPr>
                <w:rFonts w:eastAsia="Times New Roman" w:cstheme="minorHAnsi"/>
                <w:lang w:val="en-US"/>
              </w:rPr>
              <w:t>so that I can recommend a car to customers based on their specific needs.</w:t>
            </w:r>
          </w:p>
          <w:p w14:paraId="7040139F" w14:textId="77777777" w:rsidR="003E7D33" w:rsidRPr="007460A6" w:rsidRDefault="003E7D33" w:rsidP="003E7D33">
            <w:pPr>
              <w:rPr>
                <w:rFonts w:eastAsia="Times New Roman" w:cstheme="minorHAnsi"/>
                <w:lang w:val="en-US"/>
              </w:rPr>
            </w:pPr>
          </w:p>
          <w:p w14:paraId="1DBCFB8C" w14:textId="5869A5F0" w:rsidR="003E7D33" w:rsidRPr="007460A6" w:rsidRDefault="003E7D33" w:rsidP="008F1432">
            <w:pPr>
              <w:pStyle w:val="ListParagraph"/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1C470C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0C0F97" w:rsidRPr="007460A6">
              <w:rPr>
                <w:rFonts w:eastAsia="Times New Roman" w:cstheme="minorHAnsi"/>
                <w:lang w:val="en-US"/>
              </w:rPr>
              <w:t xml:space="preserve"> I want to see </w:t>
            </w:r>
            <w:r w:rsidR="001C470C" w:rsidRPr="007460A6">
              <w:rPr>
                <w:rFonts w:eastAsia="Times New Roman" w:cstheme="minorHAnsi"/>
                <w:lang w:val="en-US"/>
              </w:rPr>
              <w:t xml:space="preserve">a list of car </w:t>
            </w:r>
            <w:r w:rsidR="001C470C" w:rsidRPr="00866409">
              <w:rPr>
                <w:rFonts w:eastAsia="Times New Roman" w:cstheme="minorHAnsi"/>
                <w:noProof/>
                <w:lang w:val="en-US"/>
              </w:rPr>
              <w:t>options,</w:t>
            </w:r>
            <w:r w:rsidR="001C470C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0C0F97" w:rsidRPr="007460A6">
              <w:rPr>
                <w:rFonts w:eastAsia="Times New Roman" w:cstheme="minorHAnsi"/>
                <w:lang w:val="en-US"/>
              </w:rPr>
              <w:t>so that I can extract the appropriate details for marketing materials design.</w:t>
            </w:r>
          </w:p>
          <w:p w14:paraId="4AD56395" w14:textId="77777777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4A0F5FA7" w14:textId="0D3E313A" w:rsidR="003E7D33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25F34122" w14:textId="77777777" w:rsidR="003E7D33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</w:p>
          <w:p w14:paraId="2A682FB8" w14:textId="0721995B" w:rsidR="00686A08" w:rsidRPr="007460A6" w:rsidRDefault="00686A08" w:rsidP="00686A08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homepage contains a link to </w:t>
            </w:r>
            <w:r>
              <w:rPr>
                <w:rFonts w:eastAsia="Times New Roman" w:cstheme="minorHAnsi"/>
                <w:color w:val="000000"/>
                <w:lang w:val="en-US"/>
              </w:rPr>
              <w:t>a vehicle list where vehicles are listed in panels. Clicking a vehicle panel will show the information (</w:t>
            </w:r>
            <w:r>
              <w:rPr>
                <w:rFonts w:eastAsia="Times New Roman" w:cstheme="minorHAnsi"/>
                <w:color w:val="000000"/>
                <w:lang w:val="en-US"/>
              </w:rPr>
              <w:t>make, model, engine type, transmission type, vehicle type) to the user in a different panel.</w:t>
            </w:r>
          </w:p>
          <w:p w14:paraId="2E3A5C3A" w14:textId="2E690D30" w:rsidR="00005947" w:rsidRPr="007460A6" w:rsidRDefault="00CD61B9" w:rsidP="00CD61B9">
            <w:pPr>
              <w:rPr>
                <w:rFonts w:eastAsia="Times New Roman" w:cstheme="minorHAnsi"/>
                <w:lang w:val="en-US"/>
              </w:rPr>
            </w:pPr>
            <w:bookmarkStart w:id="1" w:name="_GoBack"/>
            <w:bookmarkEnd w:id="1"/>
            <w:r w:rsidRPr="007460A6">
              <w:rPr>
                <w:rFonts w:eastAsia="Times New Roman" w:cstheme="minorHAnsi"/>
                <w:lang w:val="en-US"/>
              </w:rPr>
              <w:t xml:space="preserve">    </w:t>
            </w:r>
          </w:p>
          <w:p w14:paraId="49A28F09" w14:textId="341B690C" w:rsidR="0024271C" w:rsidRPr="007460A6" w:rsidRDefault="0024271C" w:rsidP="0024271C">
            <w:pPr>
              <w:pStyle w:val="ListParagraph"/>
              <w:ind w:left="1800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7C5633F8" w14:textId="4C9A2C6C" w:rsidR="00D661CC" w:rsidRPr="007460A6" w:rsidRDefault="00FA01AE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21499EC" w14:textId="2F5FE9E4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BE48FA" w:rsidRPr="007460A6" w14:paraId="33EA0139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DEAF88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656999">
              <w:rPr>
                <w:rFonts w:eastAsia="Times New Roman" w:cstheme="minorHAnsi"/>
                <w:color w:val="FF0000"/>
                <w:lang w:val="en-US"/>
              </w:rPr>
              <w:lastRenderedPageBreak/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2C565F6" w14:textId="44336965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38728AAF" w14:textId="28863A6E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7968B3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Vehicle Details</w:t>
            </w:r>
          </w:p>
          <w:p w14:paraId="097FF6A6" w14:textId="77777777" w:rsidR="000C0F97" w:rsidRPr="007460A6" w:rsidRDefault="000C0F97" w:rsidP="000C0F97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7D962AFA" w14:textId="5272CC00" w:rsidR="000C0F97" w:rsidRPr="00CA17F0" w:rsidRDefault="00CA17F0" w:rsidP="00CA17F0">
            <w:pPr>
              <w:rPr>
                <w:rFonts w:eastAsia="Times New Roman" w:cstheme="minorHAnsi"/>
                <w:lang w:val="en-US"/>
              </w:rPr>
            </w:pPr>
            <w:r w:rsidRPr="00CA17F0">
              <w:rPr>
                <w:rFonts w:eastAsia="Times New Roman" w:cstheme="minorHAnsi"/>
                <w:color w:val="000000"/>
                <w:lang w:val="en-US"/>
              </w:rPr>
              <w:t>As a user</w:t>
            </w:r>
            <w:r w:rsidR="00656999" w:rsidRPr="00CA17F0">
              <w:rPr>
                <w:rFonts w:eastAsia="Times New Roman" w:cstheme="minorHAnsi"/>
                <w:color w:val="000000"/>
                <w:lang w:val="en-US"/>
              </w:rPr>
              <w:t xml:space="preserve"> I want to see the details of a particu</w:t>
            </w:r>
            <w:r w:rsidR="00041FEA">
              <w:rPr>
                <w:rFonts w:eastAsia="Times New Roman" w:cstheme="minorHAnsi"/>
                <w:color w:val="000000"/>
                <w:lang w:val="en-US"/>
              </w:rPr>
              <w:t>lar car model so that I know the car’s</w:t>
            </w:r>
            <w:r w:rsidR="00656999" w:rsidRPr="00CA17F0">
              <w:rPr>
                <w:rFonts w:eastAsia="Times New Roman" w:cstheme="minorHAnsi"/>
                <w:color w:val="000000"/>
                <w:lang w:val="en-US"/>
              </w:rPr>
              <w:t xml:space="preserve"> specific features and details.</w:t>
            </w:r>
          </w:p>
          <w:p w14:paraId="04FBAB2A" w14:textId="77777777" w:rsidR="000C0F97" w:rsidRPr="007460A6" w:rsidRDefault="000C0F97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9AFAF4B" w14:textId="77777777" w:rsidR="000C0F97" w:rsidRDefault="000C0F97" w:rsidP="00CA17F0">
            <w:pPr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45F34EC" w14:textId="6A4F4631" w:rsidR="00656999" w:rsidRPr="00AB46DD" w:rsidRDefault="00656999" w:rsidP="008F1432">
            <w:pPr>
              <w:pStyle w:val="ListParagraph"/>
              <w:numPr>
                <w:ilvl w:val="0"/>
                <w:numId w:val="27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AB46DD">
              <w:rPr>
                <w:rFonts w:eastAsia="Times New Roman" w:cstheme="minorHAnsi"/>
                <w:color w:val="000000"/>
                <w:lang w:val="en-US"/>
              </w:rPr>
              <w:t xml:space="preserve">After navigating to the list of car options from the homepage, a user should be able to click on a vehicle to </w:t>
            </w:r>
            <w:r w:rsidR="00AB46DD">
              <w:rPr>
                <w:rFonts w:eastAsia="Times New Roman" w:cstheme="minorHAnsi"/>
                <w:color w:val="000000"/>
                <w:lang w:val="en-US"/>
              </w:rPr>
              <w:t>view general details of the car including: car type, transmission, engine type, fuel type, year and model.</w:t>
            </w:r>
          </w:p>
        </w:tc>
        <w:tc>
          <w:tcPr>
            <w:tcW w:w="0" w:type="auto"/>
            <w:hideMark/>
          </w:tcPr>
          <w:p w14:paraId="337E2B62" w14:textId="0F2CDF12" w:rsidR="00D661CC" w:rsidRPr="007460A6" w:rsidRDefault="00FA01AE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A532CCA" w14:textId="4A90E00C" w:rsidR="00D661CC" w:rsidRPr="007460A6" w:rsidRDefault="00786F19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33DC4E8B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3DB842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0D66C8">
              <w:rPr>
                <w:rFonts w:eastAsia="Times New Roman" w:cstheme="minorHAnsi"/>
                <w:color w:val="FF0000"/>
                <w:lang w:val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F9AEA1A" w14:textId="73706FE7" w:rsidR="00AD2B46" w:rsidRPr="00D42645" w:rsidRDefault="00AD2B46" w:rsidP="00AD2B46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Company Details Presentation</w:t>
            </w:r>
          </w:p>
          <w:p w14:paraId="7513E433" w14:textId="6E851F7E" w:rsidR="00AD2B46" w:rsidRPr="00D42645" w:rsidRDefault="00AD2B46" w:rsidP="00AD2B46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Terms and Conditions</w:t>
            </w:r>
          </w:p>
          <w:p w14:paraId="5F168FE3" w14:textId="77777777" w:rsidR="00AD2B46" w:rsidRDefault="00AD2B46" w:rsidP="000C0F97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084CBC23" w14:textId="7FEACC85" w:rsidR="000C0F97" w:rsidRPr="007460A6" w:rsidRDefault="00AB46DD" w:rsidP="000C0F97">
            <w:pPr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s a user I want to view the terms and conditions of the rental company and any involved legal bodies so that I know what I must agree to when using the company’s services.</w:t>
            </w:r>
          </w:p>
          <w:p w14:paraId="598D7977" w14:textId="77777777" w:rsidR="00AA20E2" w:rsidRPr="00AB46DD" w:rsidRDefault="00AA20E2" w:rsidP="00AB46DD">
            <w:pPr>
              <w:rPr>
                <w:rFonts w:eastAsia="Times New Roman" w:cstheme="minorHAnsi"/>
                <w:lang w:val="en-US"/>
              </w:rPr>
            </w:pPr>
          </w:p>
          <w:p w14:paraId="001CE520" w14:textId="758C2938" w:rsidR="00FB252B" w:rsidRPr="00AB46DD" w:rsidRDefault="000C0F97" w:rsidP="00AB46DD">
            <w:pPr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4E493229" w14:textId="08049828" w:rsidR="00FB252B" w:rsidRPr="00AB46DD" w:rsidRDefault="00FB252B" w:rsidP="008F1432">
            <w:pPr>
              <w:pStyle w:val="ListParagraph"/>
              <w:numPr>
                <w:ilvl w:val="0"/>
                <w:numId w:val="29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AB46DD">
              <w:rPr>
                <w:rFonts w:eastAsia="Times New Roman" w:cstheme="minorHAnsi"/>
                <w:color w:val="000000"/>
                <w:lang w:val="en-US"/>
              </w:rPr>
              <w:t xml:space="preserve">Every page of the website will contain a footer, with a link named “Terms and Conditions”. </w:t>
            </w:r>
          </w:p>
          <w:p w14:paraId="334DF4CC" w14:textId="66E51EA6" w:rsidR="00FB252B" w:rsidRPr="00AB46DD" w:rsidRDefault="00FB252B" w:rsidP="008F1432">
            <w:pPr>
              <w:pStyle w:val="ListParagraph"/>
              <w:numPr>
                <w:ilvl w:val="0"/>
                <w:numId w:val="28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AB46DD">
              <w:rPr>
                <w:rFonts w:eastAsia="Times New Roman" w:cstheme="minorHAnsi"/>
                <w:color w:val="000000"/>
                <w:lang w:val="en-US"/>
              </w:rPr>
              <w:t>Users should be able to click on the link,</w:t>
            </w:r>
            <w:r w:rsidR="00AB46DD" w:rsidRPr="00AB46DD">
              <w:rPr>
                <w:rFonts w:eastAsia="Times New Roman" w:cstheme="minorHAnsi"/>
                <w:color w:val="000000"/>
                <w:lang w:val="en-US"/>
              </w:rPr>
              <w:t xml:space="preserve"> which should redirect users to </w:t>
            </w:r>
            <w:r w:rsidRPr="00AB46DD">
              <w:rPr>
                <w:rFonts w:eastAsia="Times New Roman" w:cstheme="minorHAnsi"/>
                <w:color w:val="000000"/>
                <w:lang w:val="en-US"/>
              </w:rPr>
              <w:t>a page featuring the terms and conditions of the CRC</w:t>
            </w:r>
            <w:r w:rsidR="00D30754" w:rsidRPr="00AB46DD">
              <w:rPr>
                <w:rFonts w:eastAsia="Times New Roman" w:cstheme="minorHAnsi"/>
                <w:color w:val="000000"/>
                <w:lang w:val="en-US"/>
              </w:rPr>
              <w:t xml:space="preserve"> and any attached legal bodies.</w:t>
            </w:r>
          </w:p>
          <w:p w14:paraId="00C611BC" w14:textId="77777777" w:rsidR="000C0F97" w:rsidRPr="007460A6" w:rsidRDefault="000C0F97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2F4A8B37" w14:textId="0F188B22" w:rsidR="000C0F97" w:rsidRPr="007460A6" w:rsidRDefault="000C0F97" w:rsidP="00AB46DD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59CB9BC3" w14:textId="0C735CDF" w:rsidR="00D661CC" w:rsidRPr="007460A6" w:rsidRDefault="006E7244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3237F6C" w14:textId="3EA33342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BE48FA" w:rsidRPr="007460A6" w14:paraId="463C63DF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BDEB29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FD3FB35" w14:textId="5C8BABF0" w:rsidR="000B4FF9" w:rsidRPr="00D42645" w:rsidRDefault="00AA5A2A" w:rsidP="000B4FF9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Recommendation Service</w:t>
            </w:r>
          </w:p>
          <w:p w14:paraId="1259125F" w14:textId="06E5BCB3" w:rsidR="000B4FF9" w:rsidRPr="00D42645" w:rsidRDefault="000B4FF9" w:rsidP="000B4FF9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AA5A2A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ehicle Recommendation Service</w:t>
            </w:r>
          </w:p>
          <w:p w14:paraId="6B9BB74D" w14:textId="77777777" w:rsidR="000B4FF9" w:rsidRDefault="000B4FF9" w:rsidP="000C0F97">
            <w:pPr>
              <w:rPr>
                <w:rFonts w:eastAsia="Times New Roman" w:cstheme="minorHAnsi"/>
                <w:lang w:val="en-US"/>
              </w:rPr>
            </w:pPr>
          </w:p>
          <w:p w14:paraId="7F1249C5" w14:textId="5C92177B" w:rsidR="000C0F97" w:rsidRPr="007460A6" w:rsidRDefault="000C0F97" w:rsidP="000C0F97">
            <w:pPr>
              <w:rPr>
                <w:rFonts w:eastAsia="Times New Roman" w:cstheme="minorHAnsi"/>
                <w:strike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s a </w:t>
            </w:r>
            <w:r w:rsidR="00A77890" w:rsidRPr="007460A6">
              <w:rPr>
                <w:rFonts w:eastAsia="Times New Roman" w:cstheme="minorHAnsi"/>
                <w:lang w:val="en-US"/>
              </w:rPr>
              <w:t>Customer</w:t>
            </w:r>
            <w:r w:rsidRPr="007460A6">
              <w:rPr>
                <w:rFonts w:eastAsia="Times New Roman" w:cstheme="minorHAnsi"/>
                <w:lang w:val="en-US"/>
              </w:rPr>
              <w:t xml:space="preserve">, </w:t>
            </w:r>
            <w:r w:rsidR="00A77890" w:rsidRPr="007460A6">
              <w:rPr>
                <w:rFonts w:eastAsia="Times New Roman" w:cstheme="minorHAnsi"/>
                <w:lang w:val="en-US"/>
              </w:rPr>
              <w:t>or a Sales Team Member</w:t>
            </w:r>
            <w:r w:rsidR="008E73B3" w:rsidRPr="007460A6">
              <w:rPr>
                <w:rFonts w:eastAsia="Times New Roman" w:cstheme="minorHAnsi"/>
                <w:lang w:val="en-US"/>
              </w:rPr>
              <w:t>,</w:t>
            </w:r>
          </w:p>
          <w:p w14:paraId="7BA515B4" w14:textId="77777777" w:rsidR="000C0F97" w:rsidRPr="007460A6" w:rsidRDefault="000C0F97" w:rsidP="000C0F97">
            <w:pPr>
              <w:rPr>
                <w:rFonts w:eastAsia="Times New Roman" w:cstheme="minorHAnsi"/>
                <w:lang w:val="en-US"/>
              </w:rPr>
            </w:pPr>
          </w:p>
          <w:p w14:paraId="073EA66F" w14:textId="4C01B3D6" w:rsidR="000C0F97" w:rsidRPr="007460A6" w:rsidRDefault="000C0F97" w:rsidP="008F1432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I want to use a vehicle recommendation </w:t>
            </w:r>
            <w:r w:rsidR="00172835" w:rsidRPr="00866409">
              <w:rPr>
                <w:rFonts w:eastAsia="Times New Roman" w:cstheme="minorHAnsi"/>
                <w:noProof/>
                <w:lang w:val="en-US"/>
              </w:rPr>
              <w:t>service</w:t>
            </w:r>
            <w:r w:rsidR="00C97D59" w:rsidRPr="00866409">
              <w:rPr>
                <w:rFonts w:eastAsia="Times New Roman" w:cstheme="minorHAnsi"/>
                <w:noProof/>
                <w:lang w:val="en-US"/>
              </w:rPr>
              <w:t>,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 so that I </w:t>
            </w:r>
            <w:r w:rsidR="008E73B3" w:rsidRPr="007460A6">
              <w:rPr>
                <w:rFonts w:eastAsia="Times New Roman" w:cstheme="minorHAnsi"/>
                <w:lang w:val="en-US"/>
              </w:rPr>
              <w:t>can rent a car according to my specifications and needs.</w:t>
            </w:r>
          </w:p>
          <w:p w14:paraId="69D14529" w14:textId="77777777" w:rsidR="00A77890" w:rsidRPr="007460A6" w:rsidRDefault="00A77890" w:rsidP="00C97D59">
            <w:pPr>
              <w:rPr>
                <w:rFonts w:eastAsia="Times New Roman" w:cstheme="minorHAnsi"/>
                <w:lang w:val="en-US"/>
              </w:rPr>
            </w:pPr>
          </w:p>
          <w:p w14:paraId="40953389" w14:textId="11B4EC07" w:rsidR="00A373FE" w:rsidRPr="007460A6" w:rsidRDefault="000C0F97" w:rsidP="008F143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</w:t>
            </w:r>
            <w:r w:rsidR="008755FF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A373FE" w:rsidRPr="007460A6">
              <w:rPr>
                <w:rFonts w:eastAsia="Times New Roman" w:cstheme="minorHAnsi"/>
                <w:lang w:val="en-US"/>
              </w:rPr>
              <w:t xml:space="preserve">I want to use a vehicle recommendation </w:t>
            </w:r>
            <w:r w:rsidR="00A373FE" w:rsidRPr="00866409">
              <w:rPr>
                <w:rFonts w:eastAsia="Times New Roman" w:cstheme="minorHAnsi"/>
                <w:noProof/>
                <w:lang w:val="en-US"/>
              </w:rPr>
              <w:t>service</w:t>
            </w:r>
            <w:r w:rsidR="00C97D59" w:rsidRPr="00866409">
              <w:rPr>
                <w:rFonts w:eastAsia="Times New Roman" w:cstheme="minorHAnsi"/>
                <w:noProof/>
                <w:lang w:val="en-US"/>
              </w:rPr>
              <w:t>,</w:t>
            </w:r>
            <w:r w:rsidR="00A373FE" w:rsidRPr="007460A6">
              <w:rPr>
                <w:rFonts w:eastAsia="Times New Roman" w:cstheme="minorHAnsi"/>
                <w:lang w:val="en-US"/>
              </w:rPr>
              <w:t xml:space="preserve"> so that I can recommend a car to customers according to their </w:t>
            </w:r>
            <w:r w:rsidR="003B26C1" w:rsidRPr="007460A6">
              <w:rPr>
                <w:rFonts w:eastAsia="Times New Roman" w:cstheme="minorHAnsi"/>
                <w:lang w:val="en-US"/>
              </w:rPr>
              <w:t xml:space="preserve">specific needs and </w:t>
            </w:r>
            <w:r w:rsidR="00A373FE" w:rsidRPr="007460A6">
              <w:rPr>
                <w:rFonts w:eastAsia="Times New Roman" w:cstheme="minorHAnsi"/>
                <w:lang w:val="en-US"/>
              </w:rPr>
              <w:t>priorities</w:t>
            </w:r>
            <w:r w:rsidR="003B26C1" w:rsidRPr="007460A6">
              <w:rPr>
                <w:rFonts w:eastAsia="Times New Roman" w:cstheme="minorHAnsi"/>
                <w:lang w:val="en-US"/>
              </w:rPr>
              <w:t>.</w:t>
            </w:r>
          </w:p>
          <w:p w14:paraId="5FFB7D7A" w14:textId="77777777" w:rsidR="00A373FE" w:rsidRPr="007460A6" w:rsidRDefault="00A373FE" w:rsidP="00A373FE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</w:p>
          <w:p w14:paraId="6EB87C66" w14:textId="77777777" w:rsidR="000C0F97" w:rsidRPr="007460A6" w:rsidRDefault="000C0F97" w:rsidP="000C0F97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36893DE1" w14:textId="77777777" w:rsidR="000C0F97" w:rsidRPr="007460A6" w:rsidRDefault="000C0F97" w:rsidP="000C0F97">
            <w:pPr>
              <w:ind w:left="360"/>
              <w:rPr>
                <w:rFonts w:eastAsia="Times New Roman" w:cstheme="minorHAnsi"/>
                <w:b/>
                <w:lang w:val="en-US"/>
              </w:rPr>
            </w:pPr>
          </w:p>
          <w:p w14:paraId="0992FDF0" w14:textId="77777777" w:rsidR="008755FF" w:rsidRPr="007460A6" w:rsidRDefault="000C0F97" w:rsidP="008F143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7FFA012B" w14:textId="348FDA29" w:rsidR="008755FF" w:rsidRPr="007460A6" w:rsidRDefault="008755FF" w:rsidP="008755FF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he homepage should contain a link</w:t>
            </w:r>
            <w:r w:rsidR="000B41C3" w:rsidRPr="007460A6">
              <w:rPr>
                <w:rFonts w:eastAsia="Times New Roman" w:cstheme="minorHAnsi"/>
                <w:lang w:val="en-US"/>
              </w:rPr>
              <w:t xml:space="preserve"> named “Recommend a Car”. Clicking on the link should redirect the user to </w:t>
            </w:r>
            <w:r w:rsidR="00971061" w:rsidRPr="007460A6">
              <w:rPr>
                <w:rFonts w:eastAsia="Times New Roman" w:cstheme="minorHAnsi"/>
                <w:lang w:val="en-US"/>
              </w:rPr>
              <w:t>a form, asking for vehicle specifications, such as:</w:t>
            </w:r>
          </w:p>
          <w:p w14:paraId="623CE73E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type</w:t>
            </w:r>
          </w:p>
          <w:p w14:paraId="55801ECC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ransmission</w:t>
            </w:r>
          </w:p>
          <w:p w14:paraId="2F2A59D1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Engine type</w:t>
            </w:r>
          </w:p>
          <w:p w14:paraId="06C47B60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uel type</w:t>
            </w:r>
          </w:p>
          <w:p w14:paraId="3ABDBA30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Year</w:t>
            </w:r>
          </w:p>
          <w:p w14:paraId="1B9C92A4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>Model</w:t>
            </w:r>
          </w:p>
          <w:p w14:paraId="0DB134A2" w14:textId="3DD16C7C" w:rsidR="00971061" w:rsidRPr="007460A6" w:rsidRDefault="00971061" w:rsidP="008755FF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Once the user has filled out the submission and clicks on submit, the user should be redirected to a page containing a list of car options with the specified </w:t>
            </w:r>
            <w:r w:rsidR="00D269B5" w:rsidRPr="007460A6">
              <w:rPr>
                <w:rFonts w:eastAsia="Times New Roman" w:cstheme="minorHAnsi"/>
                <w:lang w:val="en-US"/>
              </w:rPr>
              <w:t>input from the form.</w:t>
            </w:r>
          </w:p>
          <w:p w14:paraId="55FD48C0" w14:textId="477E98D0" w:rsidR="002C6420" w:rsidRPr="007460A6" w:rsidRDefault="002C6420" w:rsidP="008755FF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Only cars with the exact specifications should be displayed on the list. </w:t>
            </w:r>
          </w:p>
          <w:p w14:paraId="0258D6E6" w14:textId="690F0E88" w:rsidR="00D56C1D" w:rsidRPr="007460A6" w:rsidRDefault="00D56C1D" w:rsidP="00D56C1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user can also partially fill out the form to find vehicles with a small number of specifications. </w:t>
            </w:r>
          </w:p>
          <w:p w14:paraId="2538DA92" w14:textId="29B9BBD5" w:rsidR="00D56C1D" w:rsidRPr="007460A6" w:rsidRDefault="00D56C1D" w:rsidP="00D56C1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is option will ignore the blank </w:t>
            </w:r>
            <w:r w:rsidR="004820E5" w:rsidRPr="007460A6">
              <w:rPr>
                <w:rFonts w:eastAsia="Times New Roman" w:cstheme="minorHAnsi"/>
                <w:lang w:val="en-US"/>
              </w:rPr>
              <w:t xml:space="preserve">fields and find a list of cars which </w:t>
            </w:r>
            <w:r w:rsidR="002D147C" w:rsidRPr="007460A6">
              <w:rPr>
                <w:rFonts w:eastAsia="Times New Roman" w:cstheme="minorHAnsi"/>
                <w:lang w:val="en-US"/>
              </w:rPr>
              <w:t>only meet the given specifications</w:t>
            </w:r>
            <w:r w:rsidR="00F2770A" w:rsidRPr="007460A6">
              <w:rPr>
                <w:rFonts w:eastAsia="Times New Roman" w:cstheme="minorHAnsi"/>
                <w:lang w:val="en-US"/>
              </w:rPr>
              <w:t xml:space="preserve">. The user will be redirected to a </w:t>
            </w:r>
            <w:r w:rsidR="003A2BFC" w:rsidRPr="007460A6">
              <w:rPr>
                <w:rFonts w:eastAsia="Times New Roman" w:cstheme="minorHAnsi"/>
                <w:lang w:val="en-US"/>
              </w:rPr>
              <w:t>page containing a list of car options that meet the broader specifications given.</w:t>
            </w:r>
            <w:r w:rsidR="002D147C"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0C0A09AE" w14:textId="77777777" w:rsidR="000C0F97" w:rsidRPr="007460A6" w:rsidRDefault="000C0F97" w:rsidP="003A2BFC">
            <w:pPr>
              <w:rPr>
                <w:rFonts w:eastAsia="Times New Roman" w:cstheme="minorHAnsi"/>
                <w:lang w:val="en-US"/>
              </w:rPr>
            </w:pPr>
          </w:p>
          <w:p w14:paraId="27F85AFB" w14:textId="2834EF43" w:rsidR="003B26C1" w:rsidRPr="007460A6" w:rsidRDefault="000C0F97" w:rsidP="008F143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ales team member: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336EABED" w14:textId="5C0DCA4D" w:rsidR="004822DD" w:rsidRPr="007460A6" w:rsidRDefault="003A2BFC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staff dashboard should contain a button </w:t>
            </w:r>
            <w:r w:rsidRPr="00866409">
              <w:rPr>
                <w:rFonts w:eastAsia="Times New Roman" w:cstheme="minorHAnsi"/>
                <w:noProof/>
                <w:lang w:val="en-US"/>
              </w:rPr>
              <w:t>labeled</w:t>
            </w:r>
            <w:r w:rsidRPr="007460A6">
              <w:rPr>
                <w:rFonts w:eastAsia="Times New Roman" w:cstheme="minorHAnsi"/>
                <w:lang w:val="en-US"/>
              </w:rPr>
              <w:t xml:space="preserve"> “Recommend a Car”</w:t>
            </w:r>
            <w:r w:rsidR="004822DD" w:rsidRPr="007460A6">
              <w:rPr>
                <w:rFonts w:eastAsia="Times New Roman" w:cstheme="minorHAnsi"/>
                <w:lang w:val="en-US"/>
              </w:rPr>
              <w:t>. Clicking on the link should redirect users to a form, asking for vehicle specifications, such as:</w:t>
            </w:r>
          </w:p>
          <w:p w14:paraId="37C65FDE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type</w:t>
            </w:r>
          </w:p>
          <w:p w14:paraId="50588709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ransmission</w:t>
            </w:r>
          </w:p>
          <w:p w14:paraId="6F4157BB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Engine type</w:t>
            </w:r>
          </w:p>
          <w:p w14:paraId="38CF9D9D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uel type</w:t>
            </w:r>
          </w:p>
          <w:p w14:paraId="0FDE7378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Year</w:t>
            </w:r>
          </w:p>
          <w:p w14:paraId="6400777E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del</w:t>
            </w:r>
          </w:p>
          <w:p w14:paraId="00F4FFC2" w14:textId="77777777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nce the user has filled out the submission and clicks on submit, the user should be redirected to a page containing a list of car options with the specified input from the form.</w:t>
            </w:r>
          </w:p>
          <w:p w14:paraId="520466EE" w14:textId="77777777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Only cars with the exact specifications should be displayed on the list. </w:t>
            </w:r>
          </w:p>
          <w:p w14:paraId="0DED8DCF" w14:textId="77777777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user can also partially fill out the form to find vehicles with a small number of specifications. </w:t>
            </w:r>
          </w:p>
          <w:p w14:paraId="0B53FBF9" w14:textId="77777777" w:rsidR="000C0F97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is option will ignore the blank fields and find a list of cars which only meet the given specifications. The user will be redirected to a page containing a list of car options that meet the broader specifications given. </w:t>
            </w:r>
          </w:p>
          <w:p w14:paraId="1F26A83A" w14:textId="3E2E2526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29108739" w14:textId="410D380A" w:rsidR="00D661CC" w:rsidRPr="007460A6" w:rsidRDefault="00A23FD6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A205A7D" w14:textId="09CB3D2A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6659653C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D04299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086BFB1" w14:textId="6F1B7C70" w:rsidR="00AA5A2A" w:rsidRPr="00D42645" w:rsidRDefault="00E6625A" w:rsidP="00AA5A2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Company Details Presentation</w:t>
            </w:r>
          </w:p>
          <w:p w14:paraId="5C74CA42" w14:textId="1ADB01E3" w:rsidR="00AA5A2A" w:rsidRPr="00D42645" w:rsidRDefault="00AA5A2A" w:rsidP="00AA5A2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E6625A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Finding Store Feature</w:t>
            </w:r>
          </w:p>
          <w:p w14:paraId="211C2A12" w14:textId="77777777" w:rsidR="00AA5A2A" w:rsidRDefault="00AA5A2A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69377A5B" w14:textId="3684D640" w:rsidR="009E4022" w:rsidRPr="007460A6" w:rsidRDefault="00D661C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824E03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</w:p>
          <w:p w14:paraId="59635EAA" w14:textId="77777777" w:rsidR="009E4022" w:rsidRPr="007460A6" w:rsidRDefault="009E4022" w:rsidP="00D661CC">
            <w:pPr>
              <w:rPr>
                <w:rFonts w:eastAsia="Times New Roman" w:cstheme="minorHAnsi"/>
                <w:lang w:val="en-US"/>
              </w:rPr>
            </w:pPr>
          </w:p>
          <w:p w14:paraId="6A0A1A3B" w14:textId="65ABA454" w:rsidR="003B26C1" w:rsidRPr="007460A6" w:rsidRDefault="003B26C1" w:rsidP="008F1432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I want to use a “</w:t>
            </w:r>
            <w:r w:rsidR="00824E03" w:rsidRPr="007460A6">
              <w:rPr>
                <w:rFonts w:eastAsia="Times New Roman" w:cstheme="minorHAnsi"/>
                <w:lang w:val="en-US"/>
              </w:rPr>
              <w:t>Find my Nearest Store</w:t>
            </w:r>
            <w:r w:rsidRPr="007460A6">
              <w:rPr>
                <w:rFonts w:eastAsia="Times New Roman" w:cstheme="minorHAnsi"/>
                <w:lang w:val="en-US"/>
              </w:rPr>
              <w:t>” feature</w:t>
            </w:r>
            <w:r w:rsidR="002B3863" w:rsidRPr="007460A6">
              <w:rPr>
                <w:rFonts w:eastAsia="Times New Roman" w:cstheme="minorHAnsi"/>
                <w:lang w:val="en-US"/>
              </w:rPr>
              <w:t>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know which store is the closest to my current location. </w:t>
            </w:r>
          </w:p>
          <w:p w14:paraId="6E535E98" w14:textId="77777777" w:rsidR="009E4022" w:rsidRPr="007460A6" w:rsidRDefault="009E4022" w:rsidP="009E4022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60EAB732" w14:textId="2D4EEE8E" w:rsidR="00D661CC" w:rsidRPr="007460A6" w:rsidRDefault="009E4022" w:rsidP="009E4022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4822813F" w14:textId="77777777" w:rsidR="009E4022" w:rsidRPr="007460A6" w:rsidRDefault="009E4022" w:rsidP="009E4022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4AB8C30F" w14:textId="77777777" w:rsidR="002B3863" w:rsidRPr="007460A6" w:rsidRDefault="002B3863" w:rsidP="008F1432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Customer:</w:t>
            </w:r>
          </w:p>
          <w:p w14:paraId="408DF34F" w14:textId="72A3AF36" w:rsidR="002B3863" w:rsidRPr="007460A6" w:rsidRDefault="002B3863" w:rsidP="002B3863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homepage should feature a link in the footer, and a button 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labeled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“Find my Nearest Store”. Clicking the link should 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lastRenderedPageBreak/>
              <w:t xml:space="preserve">redirect the user to a page featuring a </w:t>
            </w:r>
            <w:r w:rsidR="001C1E30" w:rsidRPr="007460A6">
              <w:rPr>
                <w:rFonts w:eastAsia="Times New Roman" w:cstheme="minorHAnsi"/>
                <w:color w:val="000000"/>
                <w:lang w:val="en-US"/>
              </w:rPr>
              <w:t>Google Maps application, showing the location of their nearest store.</w:t>
            </w:r>
          </w:p>
          <w:p w14:paraId="657D654B" w14:textId="188E4EDA" w:rsidR="00D661CC" w:rsidRPr="007460A6" w:rsidRDefault="00D661CC" w:rsidP="009E4022">
            <w:pPr>
              <w:ind w:left="720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16A3DEA4" w14:textId="0233EDF6" w:rsidR="00D661CC" w:rsidRPr="007460A6" w:rsidRDefault="00A74277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27A0FEBD" w14:textId="001D62F8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128CB311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8DA111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46622DD" w14:textId="65F22601" w:rsidR="00E6625A" w:rsidRPr="00D42645" w:rsidRDefault="00E6625A" w:rsidP="00E6625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2D543700" w14:textId="08CEB789" w:rsidR="00E6625A" w:rsidRPr="00D42645" w:rsidRDefault="00E6625A" w:rsidP="00E6625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4A7A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Rating Comments</w:t>
            </w:r>
          </w:p>
          <w:p w14:paraId="732603A1" w14:textId="77777777" w:rsidR="00E6625A" w:rsidRDefault="00E6625A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02C57824" w14:textId="5EE43083" w:rsidR="00BC5B70" w:rsidRPr="007460A6" w:rsidRDefault="00BC5B70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DA76A6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6C9EBB91" w14:textId="77777777" w:rsidR="00BC5B70" w:rsidRPr="007460A6" w:rsidRDefault="00BC5B70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1AD2FA9B" w14:textId="0ABAE67F" w:rsidR="00BC5B70" w:rsidRPr="007460A6" w:rsidRDefault="0081383D" w:rsidP="008F1432">
            <w:pPr>
              <w:pStyle w:val="ListParagraph"/>
              <w:numPr>
                <w:ilvl w:val="0"/>
                <w:numId w:val="19"/>
              </w:numPr>
              <w:rPr>
                <w:rFonts w:eastAsia="Times New Roman" w:cstheme="minorHAnsi"/>
                <w:color w:val="FF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BC5B70" w:rsidRPr="007460A6">
              <w:rPr>
                <w:rFonts w:eastAsia="Times New Roman" w:cstheme="minorHAnsi"/>
                <w:color w:val="000000"/>
                <w:lang w:val="en-US"/>
              </w:rPr>
              <w:t xml:space="preserve">I want to </w:t>
            </w:r>
            <w:r w:rsidR="00DA76A6" w:rsidRPr="007460A6">
              <w:rPr>
                <w:rFonts w:eastAsia="Times New Roman" w:cstheme="minorHAnsi"/>
                <w:color w:val="000000"/>
                <w:lang w:val="en-US"/>
              </w:rPr>
              <w:t xml:space="preserve">view a car reviews </w:t>
            </w:r>
            <w:r w:rsidR="00DA76A6" w:rsidRPr="00866409">
              <w:rPr>
                <w:rFonts w:eastAsia="Times New Roman" w:cstheme="minorHAnsi"/>
                <w:noProof/>
                <w:color w:val="000000"/>
                <w:lang w:val="en-US"/>
              </w:rPr>
              <w:t>page,</w:t>
            </w:r>
            <w:r w:rsidR="00DA76A6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make an educated decision based on other’s experiences when renting a new car.</w:t>
            </w:r>
          </w:p>
          <w:p w14:paraId="1926E74D" w14:textId="5196A208" w:rsidR="00BC5B70" w:rsidRPr="007460A6" w:rsidRDefault="00BC5B70" w:rsidP="00BC5B70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0484247B" w14:textId="77777777" w:rsidR="00BC5B70" w:rsidRPr="007460A6" w:rsidRDefault="00BC5B70" w:rsidP="00BC5B70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5C783C4D" w14:textId="77777777" w:rsidR="00BC5B70" w:rsidRPr="007460A6" w:rsidRDefault="00BC5B70" w:rsidP="00BC5B70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6B5FF44E" w14:textId="6A05CE67" w:rsidR="0081383D" w:rsidRPr="007460A6" w:rsidRDefault="0081383D" w:rsidP="008F1432">
            <w:pPr>
              <w:pStyle w:val="ListParagraph"/>
              <w:numPr>
                <w:ilvl w:val="0"/>
                <w:numId w:val="19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:</w:t>
            </w:r>
          </w:p>
          <w:p w14:paraId="3858431A" w14:textId="500B7470" w:rsidR="00BC5B70" w:rsidRPr="007460A6" w:rsidRDefault="0081383D" w:rsidP="0034105D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fter navigating to </w:t>
            </w:r>
            <w:r w:rsidR="002F08D8" w:rsidRPr="007460A6">
              <w:rPr>
                <w:rFonts w:eastAsia="Times New Roman" w:cstheme="minorHAnsi"/>
                <w:color w:val="000000"/>
                <w:lang w:val="en-US"/>
              </w:rPr>
              <w:t xml:space="preserve">the general details of a car from the homepage, the users should also be able to view a </w:t>
            </w:r>
            <w:r w:rsidR="002F08D8" w:rsidRPr="00866409">
              <w:rPr>
                <w:rFonts w:eastAsia="Times New Roman" w:cstheme="minorHAnsi"/>
                <w:noProof/>
                <w:color w:val="000000"/>
                <w:lang w:val="en-US"/>
              </w:rPr>
              <w:t>ratings</w:t>
            </w:r>
            <w:r w:rsidR="002F08D8" w:rsidRPr="007460A6">
              <w:rPr>
                <w:rFonts w:eastAsia="Times New Roman" w:cstheme="minorHAnsi"/>
                <w:color w:val="000000"/>
                <w:lang w:val="en-US"/>
              </w:rPr>
              <w:t xml:space="preserve"> list towards the bottom of the page. The rating list should contain reviews of the car with a star rating </w:t>
            </w:r>
            <w:r w:rsidR="0034105D" w:rsidRPr="007460A6">
              <w:rPr>
                <w:rFonts w:eastAsia="Times New Roman" w:cstheme="minorHAnsi"/>
                <w:color w:val="000000"/>
                <w:lang w:val="en-US"/>
              </w:rPr>
              <w:t>algorithm (out of 5).</w:t>
            </w:r>
          </w:p>
          <w:p w14:paraId="6A68BCB9" w14:textId="4D68016D" w:rsidR="00BC5B70" w:rsidRPr="007460A6" w:rsidRDefault="00BC5B70" w:rsidP="00BC5B70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4F1D0436" w14:textId="02F1D7AF" w:rsidR="00D661CC" w:rsidRPr="007460A6" w:rsidRDefault="009F059C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273760E3" w14:textId="470FE984" w:rsidR="00D661CC" w:rsidRPr="007460A6" w:rsidRDefault="00AE6EA2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20823740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BE5B68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27A126F" w14:textId="393E2A2C" w:rsidR="00280EAA" w:rsidRPr="00D42645" w:rsidRDefault="00280EAA" w:rsidP="00280EA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7021DDB3" w14:textId="1D9A58AA" w:rsidR="00280EAA" w:rsidRPr="00D42645" w:rsidRDefault="00280EAA" w:rsidP="00280EA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Vehicle Image</w:t>
            </w:r>
          </w:p>
          <w:p w14:paraId="675DBF20" w14:textId="77777777" w:rsidR="00280EAA" w:rsidRDefault="00280EA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4B3888EF" w14:textId="4D2A35C6" w:rsidR="00885A0A" w:rsidRPr="007460A6" w:rsidRDefault="00885A0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085382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24F5BF2" w14:textId="77777777" w:rsidR="00885A0A" w:rsidRPr="007460A6" w:rsidRDefault="00885A0A" w:rsidP="00EE76BE">
            <w:pPr>
              <w:rPr>
                <w:rFonts w:eastAsia="Times New Roman" w:cstheme="minorHAnsi"/>
                <w:lang w:val="en-US"/>
              </w:rPr>
            </w:pPr>
          </w:p>
          <w:p w14:paraId="6BD54E32" w14:textId="25FAE557" w:rsidR="00EE76BE" w:rsidRPr="007460A6" w:rsidRDefault="00EE76BE" w:rsidP="008F1432">
            <w:pPr>
              <w:pStyle w:val="ListParagraph"/>
              <w:numPr>
                <w:ilvl w:val="0"/>
                <w:numId w:val="20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I want to view images of each </w:t>
            </w:r>
            <w:r w:rsidRPr="00866409">
              <w:rPr>
                <w:rFonts w:eastAsia="Times New Roman" w:cstheme="minorHAnsi"/>
                <w:noProof/>
                <w:lang w:val="en-US"/>
              </w:rPr>
              <w:t>car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can make an educated decision based on appearance, when renting a vehicle.</w:t>
            </w:r>
          </w:p>
          <w:p w14:paraId="347CBFA8" w14:textId="77777777" w:rsidR="00EE76BE" w:rsidRPr="007460A6" w:rsidRDefault="00EE76BE" w:rsidP="00EE76BE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BAEAAE9" w14:textId="77777777" w:rsidR="00EE76BE" w:rsidRPr="007460A6" w:rsidRDefault="00EE76BE" w:rsidP="00EE76BE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1A2C00D" w14:textId="77777777" w:rsidR="00EE76BE" w:rsidRPr="007460A6" w:rsidRDefault="00EE76BE" w:rsidP="00EE76BE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543909E0" w14:textId="77777777" w:rsidR="00EE76BE" w:rsidRPr="007460A6" w:rsidRDefault="00EE76BE" w:rsidP="008F1432">
            <w:pPr>
              <w:pStyle w:val="ListParagraph"/>
              <w:numPr>
                <w:ilvl w:val="0"/>
                <w:numId w:val="20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55B377F3" w14:textId="7F709457" w:rsidR="00EE76BE" w:rsidRPr="007460A6" w:rsidRDefault="00EE76BE" w:rsidP="00EE76BE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fter navigating to </w:t>
            </w:r>
            <w:r w:rsidR="00991E06" w:rsidRPr="007460A6">
              <w:rPr>
                <w:rFonts w:eastAsia="Times New Roman" w:cstheme="minorHAnsi"/>
                <w:lang w:val="en-US"/>
              </w:rPr>
              <w:t xml:space="preserve">a page of a specific car from the homepage, an image should be available </w:t>
            </w:r>
            <w:r w:rsidR="009A6AB6" w:rsidRPr="007460A6">
              <w:rPr>
                <w:rFonts w:eastAsia="Times New Roman" w:cstheme="minorHAnsi"/>
                <w:lang w:val="en-US"/>
              </w:rPr>
              <w:t>next to the general information of the car.</w:t>
            </w:r>
          </w:p>
          <w:p w14:paraId="33C58285" w14:textId="7C216133" w:rsidR="00885A0A" w:rsidRPr="007460A6" w:rsidRDefault="00885A0A" w:rsidP="009A6AB6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3B2CE4B6" w14:textId="357817F1" w:rsidR="00D661CC" w:rsidRPr="007460A6" w:rsidRDefault="00723314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44EDD07" w14:textId="3211BA03" w:rsidR="00D661CC" w:rsidRPr="007460A6" w:rsidRDefault="001357E0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lang w:val="en-US"/>
              </w:rPr>
              <w:t>H</w:t>
            </w:r>
            <w:r w:rsidRPr="007460A6">
              <w:rPr>
                <w:rFonts w:eastAsia="Times New Roman" w:cstheme="minorHAnsi"/>
                <w:lang w:val="en-US"/>
              </w:rPr>
              <w:t>ave</w:t>
            </w:r>
          </w:p>
        </w:tc>
      </w:tr>
      <w:tr w:rsidR="00BE48FA" w:rsidRPr="007460A6" w14:paraId="593E1BC7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8E66B2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76E1E4C" w14:textId="3CE40FC4" w:rsidR="00280EAA" w:rsidRPr="00D42645" w:rsidRDefault="009D083D" w:rsidP="00280EA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Website Layout</w:t>
            </w:r>
          </w:p>
          <w:p w14:paraId="668D1369" w14:textId="4DA71548" w:rsidR="00280EAA" w:rsidRPr="00D42645" w:rsidRDefault="00280EAA" w:rsidP="00280EA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9D083D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Easily Accessible Layout</w:t>
            </w:r>
          </w:p>
          <w:p w14:paraId="7BA6C204" w14:textId="77777777" w:rsidR="00280EAA" w:rsidRDefault="00280EA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2B261CB7" w14:textId="45482456" w:rsidR="00885A0A" w:rsidRPr="007460A6" w:rsidRDefault="00885A0A" w:rsidP="00885A0A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9A6AB6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0287072" w14:textId="77777777" w:rsidR="00885A0A" w:rsidRPr="007460A6" w:rsidRDefault="00885A0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2DFC8A53" w14:textId="021A3FA1" w:rsidR="00B57D47" w:rsidRPr="007460A6" w:rsidRDefault="003C7E7B" w:rsidP="008F1432">
            <w:pPr>
              <w:pStyle w:val="ListParagraph"/>
              <w:numPr>
                <w:ilvl w:val="0"/>
                <w:numId w:val="21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885A0A" w:rsidRPr="007460A6">
              <w:rPr>
                <w:rFonts w:eastAsia="Times New Roman" w:cstheme="minorHAnsi"/>
                <w:color w:val="000000"/>
                <w:lang w:val="en-US"/>
              </w:rPr>
              <w:t xml:space="preserve">I want an aesthetically pleasing </w:t>
            </w:r>
            <w:r w:rsidR="00885A0A" w:rsidRPr="00866409">
              <w:rPr>
                <w:rFonts w:eastAsia="Times New Roman" w:cstheme="minorHAnsi"/>
                <w:noProof/>
                <w:color w:val="000000"/>
                <w:lang w:val="en-US"/>
              </w:rPr>
              <w:t>layout</w:t>
            </w:r>
            <w:r w:rsidR="00B57D47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885A0A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</w:t>
            </w:r>
            <w:r w:rsidR="00B57D47" w:rsidRPr="007460A6">
              <w:rPr>
                <w:rFonts w:eastAsia="Times New Roman" w:cstheme="minorHAnsi"/>
                <w:color w:val="000000"/>
                <w:lang w:val="en-US"/>
              </w:rPr>
              <w:t xml:space="preserve">can navigate the website easily 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nd feel welcome when visiting the site.</w:t>
            </w:r>
          </w:p>
          <w:p w14:paraId="624A8210" w14:textId="77777777" w:rsidR="00885A0A" w:rsidRPr="007460A6" w:rsidRDefault="00885A0A" w:rsidP="00885A0A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5F6C9200" w14:textId="77777777" w:rsidR="00885A0A" w:rsidRPr="007460A6" w:rsidRDefault="00885A0A" w:rsidP="00885A0A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32A034F" w14:textId="77777777" w:rsidR="00885A0A" w:rsidRPr="007460A6" w:rsidRDefault="00885A0A" w:rsidP="00885A0A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1CA0211E" w14:textId="77777777" w:rsidR="003C7E7B" w:rsidRPr="007460A6" w:rsidRDefault="003C7E7B" w:rsidP="008F1432">
            <w:pPr>
              <w:pStyle w:val="ListParagraph"/>
              <w:numPr>
                <w:ilvl w:val="0"/>
                <w:numId w:val="21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:</w:t>
            </w:r>
          </w:p>
          <w:p w14:paraId="53BCCF6B" w14:textId="6D7534D1" w:rsidR="003C7E7B" w:rsidRPr="007460A6" w:rsidRDefault="003C7E7B" w:rsidP="003C7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site should follow </w:t>
            </w:r>
            <w:r w:rsidR="00785EBD" w:rsidRPr="007460A6">
              <w:rPr>
                <w:rFonts w:eastAsia="Times New Roman" w:cstheme="minorHAnsi"/>
                <w:lang w:val="en-US"/>
              </w:rPr>
              <w:t xml:space="preserve">the CRAP (Contrast, Repetition, Alignment, and Proximity) principles for graphic design. </w:t>
            </w:r>
          </w:p>
          <w:p w14:paraId="78068956" w14:textId="12FE7C2F" w:rsidR="00885A0A" w:rsidRPr="007460A6" w:rsidRDefault="00885A0A" w:rsidP="00D661CC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2DCF9DCE" w14:textId="3091861E" w:rsidR="00D661CC" w:rsidRPr="007460A6" w:rsidRDefault="00A23FD6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0E5C187" w14:textId="141CE70D" w:rsidR="00D661CC" w:rsidRPr="007460A6" w:rsidRDefault="001357E0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on’t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045701D6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BC82ED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C1BA4BE" w14:textId="7F73F21F" w:rsidR="00AE5384" w:rsidRPr="00E47881" w:rsidRDefault="00AE5384" w:rsidP="00AE5384">
            <w:pPr>
              <w:jc w:val="center"/>
              <w:rPr>
                <w:rFonts w:eastAsia="Times New Roman" w:cstheme="minorHAnsi"/>
                <w:b/>
                <w:sz w:val="28"/>
                <w:lang w:val="en-US"/>
              </w:rPr>
            </w:pPr>
            <w:r w:rsidRPr="00E47881">
              <w:rPr>
                <w:rFonts w:eastAsia="Times New Roman" w:cstheme="minorHAnsi"/>
                <w:b/>
                <w:sz w:val="28"/>
                <w:lang w:val="en-US"/>
              </w:rPr>
              <w:t>Vehicle Details Presentation</w:t>
            </w:r>
          </w:p>
          <w:p w14:paraId="6B8BC032" w14:textId="14E5FB72" w:rsidR="00AE5384" w:rsidRPr="00E47881" w:rsidRDefault="00AE5384" w:rsidP="00AE5384">
            <w:pPr>
              <w:jc w:val="center"/>
              <w:rPr>
                <w:rFonts w:eastAsia="Times New Roman" w:cstheme="minorHAnsi"/>
                <w:b/>
                <w:sz w:val="24"/>
                <w:lang w:val="en-US"/>
              </w:rPr>
            </w:pPr>
            <w:r w:rsidRPr="00E47881">
              <w:rPr>
                <w:rFonts w:eastAsia="Times New Roman" w:cstheme="minorHAnsi"/>
                <w:b/>
                <w:sz w:val="24"/>
                <w:lang w:val="en-US"/>
              </w:rPr>
              <w:t xml:space="preserve">Feature: </w:t>
            </w:r>
            <w:r w:rsidR="007320BE" w:rsidRPr="00E47881">
              <w:rPr>
                <w:rFonts w:eastAsia="Times New Roman" w:cstheme="minorHAnsi"/>
                <w:b/>
                <w:sz w:val="24"/>
                <w:lang w:val="en-US"/>
              </w:rPr>
              <w:t>View Company Reviews</w:t>
            </w:r>
          </w:p>
          <w:p w14:paraId="77809D33" w14:textId="77777777" w:rsidR="00AE5384" w:rsidRPr="00E47881" w:rsidRDefault="00AE5384" w:rsidP="00885A0A">
            <w:pPr>
              <w:rPr>
                <w:rFonts w:eastAsia="Times New Roman" w:cstheme="minorHAnsi"/>
                <w:lang w:val="en-US"/>
              </w:rPr>
            </w:pPr>
          </w:p>
          <w:p w14:paraId="334BB64B" w14:textId="4360E6BC" w:rsidR="00885A0A" w:rsidRPr="00E47881" w:rsidRDefault="00885A0A" w:rsidP="00885A0A">
            <w:pPr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As a </w:t>
            </w:r>
            <w:r w:rsidR="00F24507" w:rsidRPr="00E47881">
              <w:rPr>
                <w:rFonts w:eastAsia="Times New Roman" w:cstheme="minorHAnsi"/>
                <w:lang w:val="en-US"/>
              </w:rPr>
              <w:t>Customer,</w:t>
            </w:r>
            <w:r w:rsidRPr="00E47881">
              <w:rPr>
                <w:rFonts w:eastAsia="Times New Roman" w:cstheme="minorHAnsi"/>
                <w:lang w:val="en-US"/>
              </w:rPr>
              <w:t xml:space="preserve"> </w:t>
            </w:r>
          </w:p>
          <w:p w14:paraId="7A9D32E9" w14:textId="77777777" w:rsidR="00885A0A" w:rsidRPr="00E47881" w:rsidRDefault="00885A0A" w:rsidP="00885A0A">
            <w:pPr>
              <w:rPr>
                <w:rFonts w:eastAsia="Times New Roman" w:cstheme="minorHAnsi"/>
                <w:lang w:val="en-US"/>
              </w:rPr>
            </w:pPr>
          </w:p>
          <w:p w14:paraId="2B46F034" w14:textId="3C141D47" w:rsidR="00F24507" w:rsidRPr="00E47881" w:rsidRDefault="00F24507" w:rsidP="008F1432">
            <w:pPr>
              <w:pStyle w:val="ListParagraph"/>
              <w:numPr>
                <w:ilvl w:val="0"/>
                <w:numId w:val="23"/>
              </w:numPr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Customer: </w:t>
            </w:r>
            <w:r w:rsidR="00EF3668" w:rsidRPr="00E47881">
              <w:rPr>
                <w:rFonts w:eastAsia="Times New Roman" w:cstheme="minorHAnsi"/>
                <w:lang w:val="en-US"/>
              </w:rPr>
              <w:t xml:space="preserve">I want to view </w:t>
            </w:r>
            <w:r w:rsidR="00AD37C6" w:rsidRPr="00E47881">
              <w:rPr>
                <w:rFonts w:eastAsia="Times New Roman" w:cstheme="minorHAnsi"/>
                <w:lang w:val="en-US"/>
              </w:rPr>
              <w:t>company</w:t>
            </w:r>
            <w:r w:rsidR="00EF3668" w:rsidRPr="00E47881">
              <w:rPr>
                <w:rFonts w:eastAsia="Times New Roman" w:cstheme="minorHAnsi"/>
                <w:lang w:val="en-US"/>
              </w:rPr>
              <w:t xml:space="preserve"> reviews from a third-party </w:t>
            </w:r>
            <w:r w:rsidR="001179EA" w:rsidRPr="00866409">
              <w:rPr>
                <w:rFonts w:eastAsia="Times New Roman" w:cstheme="minorHAnsi"/>
                <w:noProof/>
                <w:lang w:val="en-US"/>
              </w:rPr>
              <w:t>service,</w:t>
            </w:r>
            <w:r w:rsidR="001179EA" w:rsidRPr="00E47881">
              <w:rPr>
                <w:rFonts w:eastAsia="Times New Roman" w:cstheme="minorHAnsi"/>
                <w:lang w:val="en-US"/>
              </w:rPr>
              <w:t xml:space="preserve"> so that I can make an educated decision and gather a broader perspective before renting a vehicle</w:t>
            </w:r>
            <w:r w:rsidR="00AD37C6" w:rsidRPr="00E47881">
              <w:rPr>
                <w:rFonts w:eastAsia="Times New Roman" w:cstheme="minorHAnsi"/>
                <w:lang w:val="en-US"/>
              </w:rPr>
              <w:t xml:space="preserve"> from the CRC.</w:t>
            </w:r>
          </w:p>
          <w:p w14:paraId="6FE726FB" w14:textId="77777777" w:rsidR="00885A0A" w:rsidRPr="00E47881" w:rsidRDefault="00885A0A" w:rsidP="00885A0A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76383F18" w14:textId="77777777" w:rsidR="00885A0A" w:rsidRPr="00E47881" w:rsidRDefault="00885A0A" w:rsidP="00885A0A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E47881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6D963B8" w14:textId="77777777" w:rsidR="00885A0A" w:rsidRPr="00E47881" w:rsidRDefault="00885A0A" w:rsidP="00885A0A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5CC73C21" w14:textId="77777777" w:rsidR="006C63D7" w:rsidRPr="00E47881" w:rsidRDefault="006C63D7" w:rsidP="008F1432">
            <w:pPr>
              <w:pStyle w:val="ListParagraph"/>
              <w:numPr>
                <w:ilvl w:val="0"/>
                <w:numId w:val="22"/>
              </w:numPr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4B4571BE" w14:textId="38E43238" w:rsidR="006C63D7" w:rsidRPr="00E47881" w:rsidRDefault="006C63D7" w:rsidP="006C63D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After navigation from the homepage to the page containing a specific car and its details, </w:t>
            </w:r>
            <w:r w:rsidR="001552B6" w:rsidRPr="00E47881">
              <w:rPr>
                <w:rFonts w:eastAsia="Times New Roman" w:cstheme="minorHAnsi"/>
                <w:lang w:val="en-US"/>
              </w:rPr>
              <w:t>a link should be provided below the general details of the car. The link should redirect users to a third-party company review website named TBD which will have reviews of the CRC.</w:t>
            </w:r>
          </w:p>
          <w:p w14:paraId="60F78B92" w14:textId="20EAA735" w:rsidR="00885A0A" w:rsidRPr="00E47881" w:rsidRDefault="00885A0A" w:rsidP="00E47881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13B25933" w14:textId="1EDDAA8A" w:rsidR="00D661CC" w:rsidRPr="007460A6" w:rsidRDefault="00EB4F40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3C14C85A" w14:textId="16AE9E8C" w:rsidR="00D661CC" w:rsidRPr="007460A6" w:rsidRDefault="001357E0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on’t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</w:tbl>
    <w:p w14:paraId="01855EDE" w14:textId="3912EDB4" w:rsidR="005900AC" w:rsidRDefault="005900AC" w:rsidP="005900AC">
      <w:pPr>
        <w:spacing w:after="240"/>
        <w:rPr>
          <w:rFonts w:eastAsia="Times New Roman" w:cstheme="minorHAnsi"/>
          <w:lang w:val="en-US"/>
        </w:rPr>
      </w:pPr>
    </w:p>
    <w:p w14:paraId="081F23EC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2DB1C78A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1840BDF5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06C42069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2D1C010C" w14:textId="77777777" w:rsidR="003076CA" w:rsidRPr="007460A6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006A467F" w14:textId="26610197" w:rsidR="003076CA" w:rsidRPr="003076CA" w:rsidRDefault="005900AC" w:rsidP="003076CA">
      <w:pPr>
        <w:pStyle w:val="Heading2"/>
        <w:rPr>
          <w:rFonts w:eastAsia="Times New Roman"/>
          <w:color w:val="auto"/>
          <w:lang w:val="en-US"/>
        </w:rPr>
      </w:pPr>
      <w:bookmarkStart w:id="2" w:name="_Hlk521688433"/>
      <w:r w:rsidRPr="00E47881">
        <w:rPr>
          <w:rFonts w:eastAsia="Times New Roman"/>
          <w:color w:val="auto"/>
          <w:lang w:val="en-US"/>
        </w:rPr>
        <w:t>Sales Team</w:t>
      </w:r>
      <w:bookmarkEnd w:id="2"/>
    </w:p>
    <w:p w14:paraId="6CA90FD9" w14:textId="77777777" w:rsidR="005900AC" w:rsidRPr="007460A6" w:rsidRDefault="005900AC" w:rsidP="005900AC">
      <w:pPr>
        <w:spacing w:after="0" w:line="240" w:lineRule="auto"/>
        <w:rPr>
          <w:rFonts w:eastAsia="Times New Roman" w:cstheme="minorHAnsi"/>
          <w:lang w:val="en-US"/>
        </w:rPr>
      </w:pPr>
    </w:p>
    <w:tbl>
      <w:tblPr>
        <w:tblStyle w:val="GridTable4-Accent5"/>
        <w:tblW w:w="0" w:type="auto"/>
        <w:tblLook w:val="02A0" w:firstRow="1" w:lastRow="0" w:firstColumn="1" w:lastColumn="0" w:noHBand="1" w:noVBand="0"/>
      </w:tblPr>
      <w:tblGrid>
        <w:gridCol w:w="440"/>
        <w:gridCol w:w="6657"/>
        <w:gridCol w:w="917"/>
        <w:gridCol w:w="1002"/>
      </w:tblGrid>
      <w:tr w:rsidR="00A52749" w:rsidRPr="007460A6" w14:paraId="3B26B379" w14:textId="77777777" w:rsidTr="00AE34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D1ECDF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C78F65D" w14:textId="77777777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</w:t>
            </w:r>
          </w:p>
        </w:tc>
        <w:tc>
          <w:tcPr>
            <w:tcW w:w="0" w:type="auto"/>
            <w:hideMark/>
          </w:tcPr>
          <w:p w14:paraId="17900EFA" w14:textId="77777777" w:rsidR="005900AC" w:rsidRPr="007460A6" w:rsidRDefault="005900AC" w:rsidP="005900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 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C9B4159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riority</w:t>
            </w:r>
          </w:p>
        </w:tc>
      </w:tr>
      <w:tr w:rsidR="00A52749" w:rsidRPr="007460A6" w14:paraId="745CF55D" w14:textId="77777777" w:rsidTr="00AE34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BFEF04" w14:textId="09B93937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3076CA">
              <w:rPr>
                <w:rFonts w:eastAsia="Times New Roman" w:cstheme="minorHAnsi"/>
                <w:color w:val="FF0000"/>
                <w:lang w:val="en-US"/>
              </w:rPr>
              <w:t>1</w:t>
            </w:r>
            <w:r w:rsidR="00AE3432" w:rsidRPr="003076CA">
              <w:rPr>
                <w:rFonts w:eastAsia="Times New Roman" w:cstheme="minorHAnsi"/>
                <w:color w:val="FF0000"/>
                <w:lang w:val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966D0D8" w14:textId="446D1B3D" w:rsidR="007320BE" w:rsidRPr="00D42645" w:rsidRDefault="007320BE" w:rsidP="007320BE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Access Control</w:t>
            </w:r>
          </w:p>
          <w:p w14:paraId="5354EED0" w14:textId="7286BFFA" w:rsidR="0086162B" w:rsidRPr="003076CA" w:rsidRDefault="007320BE" w:rsidP="003076C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Log-In Form</w:t>
            </w:r>
          </w:p>
          <w:p w14:paraId="7C5A8D62" w14:textId="77777777" w:rsidR="0086162B" w:rsidRPr="007460A6" w:rsidRDefault="0086162B" w:rsidP="0086162B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5484E03B" w14:textId="1AD23D34" w:rsidR="00E372E1" w:rsidRPr="003076CA" w:rsidRDefault="003076CA" w:rsidP="003076CA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As a staff member I want to log in to the website so</w:t>
            </w:r>
            <w:r w:rsidR="00AB3193" w:rsidRPr="003076CA">
              <w:rPr>
                <w:rFonts w:eastAsia="Times New Roman" w:cstheme="minorHAnsi"/>
                <w:lang w:val="en-US"/>
              </w:rPr>
              <w:t xml:space="preserve"> that </w:t>
            </w:r>
            <w:r>
              <w:rPr>
                <w:rFonts w:eastAsia="Times New Roman" w:cstheme="minorHAnsi"/>
                <w:lang w:val="en-US"/>
              </w:rPr>
              <w:t>I</w:t>
            </w:r>
            <w:r w:rsidR="004A5D5F">
              <w:rPr>
                <w:rFonts w:eastAsia="Times New Roman" w:cstheme="minorHAnsi"/>
                <w:lang w:val="en-US"/>
              </w:rPr>
              <w:t xml:space="preserve"> can</w:t>
            </w:r>
            <w:r>
              <w:rPr>
                <w:rFonts w:eastAsia="Times New Roman" w:cstheme="minorHAnsi"/>
                <w:lang w:val="en-US"/>
              </w:rPr>
              <w:t xml:space="preserve"> have acces</w:t>
            </w:r>
            <w:r w:rsidR="004A5D5F">
              <w:rPr>
                <w:rFonts w:eastAsia="Times New Roman" w:cstheme="minorHAnsi"/>
                <w:lang w:val="en-US"/>
              </w:rPr>
              <w:t>s to features that might involve sensitive</w:t>
            </w:r>
            <w:r>
              <w:rPr>
                <w:rFonts w:eastAsia="Times New Roman" w:cstheme="minorHAnsi"/>
                <w:lang w:val="en-US"/>
              </w:rPr>
              <w:t xml:space="preserve"> information </w:t>
            </w:r>
            <w:r w:rsidR="004A5D5F">
              <w:rPr>
                <w:rFonts w:eastAsia="Times New Roman" w:cstheme="minorHAnsi"/>
                <w:lang w:val="en-US"/>
              </w:rPr>
              <w:t>not suitable for general users.</w:t>
            </w:r>
          </w:p>
          <w:p w14:paraId="69903B20" w14:textId="77777777" w:rsidR="0086162B" w:rsidRPr="007460A6" w:rsidRDefault="0086162B" w:rsidP="0086162B">
            <w:pPr>
              <w:rPr>
                <w:rFonts w:eastAsia="Times New Roman" w:cstheme="minorHAnsi"/>
                <w:lang w:val="en-US"/>
              </w:rPr>
            </w:pPr>
          </w:p>
          <w:p w14:paraId="295A49F5" w14:textId="77BE42C6" w:rsidR="002212E1" w:rsidRPr="004A5D5F" w:rsidRDefault="004A5D5F" w:rsidP="004A5D5F">
            <w:pPr>
              <w:rPr>
                <w:rFonts w:eastAsia="Times New Roman" w:cstheme="minorHAnsi"/>
                <w:b/>
                <w:lang w:val="en-US"/>
              </w:rPr>
            </w:pPr>
            <w:r>
              <w:rPr>
                <w:rFonts w:eastAsia="Times New Roman" w:cstheme="minorHAnsi"/>
                <w:b/>
                <w:lang w:val="en-US"/>
              </w:rPr>
              <w:t>Acceptance Criteria</w:t>
            </w:r>
            <w:r w:rsidR="00990BCF" w:rsidRPr="004A5D5F">
              <w:rPr>
                <w:rFonts w:eastAsia="Times New Roman" w:cstheme="minorHAnsi"/>
                <w:lang w:val="en-US"/>
              </w:rPr>
              <w:t xml:space="preserve"> </w:t>
            </w:r>
          </w:p>
          <w:p w14:paraId="6C454DBC" w14:textId="69207CD1" w:rsidR="00401E47" w:rsidRPr="00A46E5D" w:rsidRDefault="00990BCF" w:rsidP="008F1432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lang w:val="en-US"/>
              </w:rPr>
            </w:pPr>
            <w:r w:rsidRPr="00A46E5D">
              <w:rPr>
                <w:rFonts w:eastAsia="Times New Roman" w:cstheme="minorHAnsi"/>
                <w:lang w:val="en-US"/>
              </w:rPr>
              <w:t xml:space="preserve">The homepage </w:t>
            </w:r>
            <w:r w:rsidR="002212E1" w:rsidRPr="00A46E5D">
              <w:rPr>
                <w:rFonts w:eastAsia="Times New Roman" w:cstheme="minorHAnsi"/>
                <w:lang w:val="en-US"/>
              </w:rPr>
              <w:t>should feature a “Log</w:t>
            </w:r>
            <w:r w:rsidR="00866409" w:rsidRPr="00A46E5D">
              <w:rPr>
                <w:rFonts w:eastAsia="Times New Roman" w:cstheme="minorHAnsi"/>
                <w:lang w:val="en-US"/>
              </w:rPr>
              <w:t xml:space="preserve"> </w:t>
            </w:r>
            <w:r w:rsidR="002212E1" w:rsidRPr="00A46E5D">
              <w:rPr>
                <w:rFonts w:eastAsia="Times New Roman" w:cstheme="minorHAnsi"/>
                <w:lang w:val="en-US"/>
              </w:rPr>
              <w:t xml:space="preserve">In” link, which should redirect users </w:t>
            </w:r>
            <w:r w:rsidR="00D516F3" w:rsidRPr="00A46E5D">
              <w:rPr>
                <w:rFonts w:eastAsia="Times New Roman" w:cstheme="minorHAnsi"/>
                <w:lang w:val="en-US"/>
              </w:rPr>
              <w:t>to a form, asking for input details including at least:</w:t>
            </w:r>
            <w:r w:rsidR="004A5D5F" w:rsidRPr="00A46E5D">
              <w:rPr>
                <w:rFonts w:eastAsia="Times New Roman" w:cstheme="minorHAnsi"/>
                <w:lang w:val="en-US"/>
              </w:rPr>
              <w:t xml:space="preserve"> </w:t>
            </w:r>
            <w:r w:rsidR="007E374C" w:rsidRPr="00A46E5D">
              <w:rPr>
                <w:rFonts w:eastAsia="Times New Roman" w:cstheme="minorHAnsi"/>
                <w:lang w:val="en-US"/>
              </w:rPr>
              <w:t>Email Address</w:t>
            </w:r>
            <w:r w:rsidR="004A5D5F" w:rsidRPr="00A46E5D">
              <w:rPr>
                <w:rFonts w:eastAsia="Times New Roman" w:cstheme="minorHAnsi"/>
                <w:lang w:val="en-US"/>
              </w:rPr>
              <w:t xml:space="preserve"> and </w:t>
            </w:r>
            <w:r w:rsidR="007E374C" w:rsidRPr="00A46E5D">
              <w:rPr>
                <w:rFonts w:eastAsia="Times New Roman" w:cstheme="minorHAnsi"/>
                <w:lang w:val="en-US"/>
              </w:rPr>
              <w:t>Password</w:t>
            </w:r>
            <w:r w:rsidR="00A46E5D" w:rsidRPr="00A46E5D">
              <w:rPr>
                <w:rFonts w:eastAsia="Times New Roman" w:cstheme="minorHAnsi"/>
                <w:lang w:val="en-US"/>
              </w:rPr>
              <w:t>.</w:t>
            </w:r>
          </w:p>
          <w:p w14:paraId="3A6F5E7B" w14:textId="5FCCE5A4" w:rsidR="00401E47" w:rsidRPr="00A46E5D" w:rsidRDefault="00401E47" w:rsidP="008F1432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lang w:val="en-US"/>
              </w:rPr>
            </w:pPr>
            <w:r w:rsidRPr="00A46E5D">
              <w:rPr>
                <w:rFonts w:eastAsia="Times New Roman" w:cstheme="minorHAnsi"/>
                <w:lang w:val="en-US"/>
              </w:rPr>
              <w:t xml:space="preserve">When a </w:t>
            </w:r>
            <w:r w:rsidR="00A46E5D" w:rsidRPr="00A46E5D">
              <w:rPr>
                <w:rFonts w:eastAsia="Times New Roman" w:cstheme="minorHAnsi"/>
                <w:lang w:val="en-US"/>
              </w:rPr>
              <w:t>staff member</w:t>
            </w:r>
            <w:r w:rsidRPr="00A46E5D">
              <w:rPr>
                <w:rFonts w:eastAsia="Times New Roman" w:cstheme="minorHAnsi"/>
                <w:lang w:val="en-US"/>
              </w:rPr>
              <w:t xml:space="preserve"> enters his/her correct username and password, he/she should be able to log into the system successfully. After logging on, the </w:t>
            </w:r>
            <w:r w:rsidR="00A46E5D" w:rsidRPr="00A46E5D">
              <w:rPr>
                <w:rFonts w:eastAsia="Times New Roman" w:cstheme="minorHAnsi"/>
                <w:lang w:val="en-US"/>
              </w:rPr>
              <w:t>staff member</w:t>
            </w:r>
            <w:r w:rsidRPr="00A46E5D">
              <w:rPr>
                <w:rFonts w:eastAsia="Times New Roman" w:cstheme="minorHAnsi"/>
                <w:lang w:val="en-US"/>
              </w:rPr>
              <w:t xml:space="preserve"> should be directed to the dashboard</w:t>
            </w:r>
            <w:r w:rsidR="00B7730A" w:rsidRPr="00A46E5D">
              <w:rPr>
                <w:rFonts w:eastAsia="Times New Roman" w:cstheme="minorHAnsi"/>
                <w:lang w:val="en-US"/>
              </w:rPr>
              <w:t xml:space="preserve"> page</w:t>
            </w:r>
            <w:r w:rsidRPr="00A46E5D">
              <w:rPr>
                <w:rFonts w:eastAsia="Times New Roman" w:cstheme="minorHAnsi"/>
                <w:lang w:val="en-US"/>
              </w:rPr>
              <w:t>.</w:t>
            </w:r>
          </w:p>
          <w:p w14:paraId="5D886947" w14:textId="77777777" w:rsidR="00401E47" w:rsidRPr="00A46E5D" w:rsidRDefault="00401E47" w:rsidP="008F1432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lang w:val="en-US"/>
              </w:rPr>
            </w:pPr>
            <w:r w:rsidRPr="00A46E5D">
              <w:rPr>
                <w:rFonts w:eastAsia="Times New Roman" w:cstheme="minorHAnsi"/>
                <w:lang w:val="en-US"/>
              </w:rPr>
              <w:lastRenderedPageBreak/>
              <w:t xml:space="preserve">If he/she submits the incorrect details, the system should deny access and inform him/her that the input details were incorrect. </w:t>
            </w:r>
          </w:p>
          <w:p w14:paraId="385F5C91" w14:textId="12BD4B84" w:rsidR="0086162B" w:rsidRPr="003076CA" w:rsidRDefault="0086162B" w:rsidP="003076CA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3D6EF0DB" w14:textId="083F87EE" w:rsidR="005900AC" w:rsidRPr="007460A6" w:rsidRDefault="00C47732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641AD4A7" w14:textId="129C30E6" w:rsidR="005900AC" w:rsidRPr="007460A6" w:rsidRDefault="00272D01" w:rsidP="005900A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A52749" w:rsidRPr="007460A6" w14:paraId="644048AC" w14:textId="77777777" w:rsidTr="00AE34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3DE3CD" w14:textId="74D1F5E2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</w:t>
            </w:r>
            <w:r w:rsidR="00AE3432" w:rsidRPr="007460A6">
              <w:rPr>
                <w:rFonts w:eastAsia="Times New Roman" w:cstheme="minorHAnsi"/>
                <w:color w:val="000000"/>
                <w:lang w:val="en-US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DD8D818" w14:textId="66573D99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Data and Statistics Presentation</w:t>
            </w:r>
          </w:p>
          <w:p w14:paraId="12E6E9BD" w14:textId="76203805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Rental History and Customer Details</w:t>
            </w:r>
          </w:p>
          <w:p w14:paraId="37E7ACB1" w14:textId="77777777" w:rsidR="00114DDE" w:rsidRDefault="00114DDE" w:rsidP="006B1935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76B9D6D8" w14:textId="130EBFFB" w:rsidR="006B1935" w:rsidRPr="007460A6" w:rsidRDefault="006B1935" w:rsidP="006B1935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Sales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Legal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CRC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Store Man</w:t>
            </w:r>
            <w:r w:rsidR="006E494F">
              <w:rPr>
                <w:rFonts w:eastAsia="Times New Roman" w:cstheme="minorHAnsi"/>
                <w:color w:val="000000"/>
                <w:lang w:val="en-US"/>
              </w:rPr>
              <w:t>a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gement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or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 xml:space="preserve">a 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RC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Board Member</w:t>
            </w:r>
            <w:r w:rsidR="00B7730A" w:rsidRPr="007460A6">
              <w:rPr>
                <w:rFonts w:eastAsia="Times New Roman" w:cstheme="minorHAnsi"/>
                <w:color w:val="000000"/>
                <w:lang w:val="en-US"/>
              </w:rPr>
              <w:t>,</w:t>
            </w:r>
          </w:p>
          <w:p w14:paraId="52740FEF" w14:textId="77777777" w:rsidR="006B1935" w:rsidRPr="007460A6" w:rsidRDefault="006B1935" w:rsidP="006B1935">
            <w:pPr>
              <w:rPr>
                <w:rFonts w:eastAsia="Times New Roman" w:cstheme="minorHAnsi"/>
                <w:lang w:val="en-US"/>
              </w:rPr>
            </w:pPr>
          </w:p>
          <w:p w14:paraId="49941A37" w14:textId="77777777" w:rsidR="006B1935" w:rsidRPr="007460A6" w:rsidRDefault="006B1935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707619EA" w14:textId="791C6B04" w:rsidR="00B7730A" w:rsidRPr="00656999" w:rsidRDefault="006B1935" w:rsidP="008F1432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</w:t>
            </w:r>
            <w:r w:rsidR="00AA600F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 I want to view customer details and previous rental history</w:t>
            </w:r>
            <w:r w:rsidR="00AF1A7B" w:rsidRPr="007460A6">
              <w:rPr>
                <w:rFonts w:eastAsia="Times New Roman" w:cstheme="minorHAnsi"/>
                <w:lang w:val="en-US"/>
              </w:rPr>
              <w:t>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</w:t>
            </w:r>
            <w:r w:rsidR="00B7730A" w:rsidRPr="00656999">
              <w:rPr>
                <w:rFonts w:eastAsia="Times New Roman" w:cstheme="minorHAnsi"/>
                <w:lang w:val="en-US"/>
              </w:rPr>
              <w:t xml:space="preserve">I can confirm the customer’s </w:t>
            </w:r>
            <w:r w:rsidR="002767A8" w:rsidRPr="00656999">
              <w:rPr>
                <w:rFonts w:eastAsia="Times New Roman" w:cstheme="minorHAnsi"/>
                <w:lang w:val="en-US"/>
              </w:rPr>
              <w:t>identification and</w:t>
            </w:r>
            <w:r w:rsidR="00B7730A" w:rsidRPr="00656999">
              <w:rPr>
                <w:rFonts w:eastAsia="Times New Roman" w:cstheme="minorHAnsi"/>
                <w:lang w:val="en-US"/>
              </w:rPr>
              <w:t xml:space="preserve"> investigate any other issues relevant to the company or the customer.</w:t>
            </w:r>
          </w:p>
          <w:p w14:paraId="18355262" w14:textId="77777777" w:rsidR="006B1935" w:rsidRPr="007460A6" w:rsidRDefault="006B1935" w:rsidP="006B1935">
            <w:pPr>
              <w:rPr>
                <w:rFonts w:eastAsia="Times New Roman" w:cstheme="minorHAnsi"/>
                <w:lang w:val="en-US"/>
              </w:rPr>
            </w:pPr>
          </w:p>
          <w:p w14:paraId="13893984" w14:textId="78260B00" w:rsidR="006B1935" w:rsidRPr="007460A6" w:rsidRDefault="00625FC3" w:rsidP="008F1432">
            <w:pPr>
              <w:pStyle w:val="ListParagraph"/>
              <w:numPr>
                <w:ilvl w:val="0"/>
                <w:numId w:val="13"/>
              </w:num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Legal </w:t>
            </w:r>
            <w:r w:rsidR="00AF1A7B" w:rsidRPr="007460A6">
              <w:rPr>
                <w:rFonts w:eastAsia="Times New Roman" w:cstheme="minorHAnsi"/>
                <w:lang w:val="en-US"/>
              </w:rPr>
              <w:t>Team Member</w:t>
            </w:r>
            <w:r w:rsidR="006B1935" w:rsidRPr="007460A6">
              <w:rPr>
                <w:rFonts w:eastAsia="Times New Roman" w:cstheme="minorHAnsi"/>
                <w:lang w:val="en-US"/>
              </w:rPr>
              <w:t>: I want to be able to access customer details and rental history, so that I can analyze relevant data, in case of an accident.</w:t>
            </w:r>
          </w:p>
          <w:p w14:paraId="143BBAFC" w14:textId="77777777" w:rsidR="006B1935" w:rsidRPr="007460A6" w:rsidRDefault="006B1935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6A35D37" w14:textId="77777777" w:rsidR="006B1935" w:rsidRPr="007460A6" w:rsidRDefault="006B1935" w:rsidP="006B1935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</w:p>
          <w:p w14:paraId="418A8D93" w14:textId="1673DA9E" w:rsidR="006B1935" w:rsidRPr="007460A6" w:rsidRDefault="006B1935" w:rsidP="008F1432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AF1A7B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="00FA6979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B7730A" w:rsidRPr="007460A6">
              <w:rPr>
                <w:rFonts w:eastAsia="Times New Roman" w:cstheme="minorHAnsi"/>
                <w:lang w:val="en-US"/>
              </w:rPr>
              <w:t>and</w:t>
            </w:r>
            <w:r w:rsidR="00FA6979"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AF1A7B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FA6979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Pr="007460A6">
              <w:rPr>
                <w:rFonts w:eastAsia="Times New Roman" w:cstheme="minorHAnsi"/>
                <w:lang w:val="en-US"/>
              </w:rPr>
              <w:t xml:space="preserve">I want to be able to view customer details and store rental </w:t>
            </w:r>
            <w:r w:rsidRPr="00625FC3">
              <w:rPr>
                <w:rFonts w:eastAsia="Times New Roman" w:cstheme="minorHAnsi"/>
                <w:noProof/>
                <w:lang w:val="en-US"/>
              </w:rPr>
              <w:t>history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can keep track of store activity.</w:t>
            </w:r>
          </w:p>
          <w:p w14:paraId="11389ECF" w14:textId="77777777" w:rsidR="006B1935" w:rsidRPr="007460A6" w:rsidRDefault="006B1935" w:rsidP="006B1935">
            <w:pPr>
              <w:rPr>
                <w:rFonts w:eastAsia="Times New Roman" w:cstheme="minorHAnsi"/>
                <w:lang w:val="en-US"/>
              </w:rPr>
            </w:pPr>
          </w:p>
          <w:p w14:paraId="4431366D" w14:textId="77777777" w:rsidR="006B1935" w:rsidRPr="007460A6" w:rsidRDefault="006B1935" w:rsidP="006B1935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2F01DB86" w14:textId="77777777" w:rsidR="006B1935" w:rsidRPr="007460A6" w:rsidRDefault="006B1935" w:rsidP="006B1935">
            <w:pPr>
              <w:rPr>
                <w:rFonts w:eastAsia="Times New Roman" w:cstheme="minorHAnsi"/>
                <w:b/>
                <w:lang w:val="en-US"/>
              </w:rPr>
            </w:pPr>
          </w:p>
          <w:p w14:paraId="7E962060" w14:textId="69A5CF20" w:rsidR="006B1935" w:rsidRPr="007460A6" w:rsidRDefault="006B1935" w:rsidP="008F1432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team member: </w:t>
            </w:r>
          </w:p>
          <w:p w14:paraId="1907F278" w14:textId="3B0FE94C" w:rsidR="009F7187" w:rsidRPr="007460A6" w:rsidRDefault="009F7187" w:rsidP="009F718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Following the authorization of the Sales Team Member, they should be able to navigate to an individual store and </w:t>
            </w:r>
            <w:r w:rsidR="000C112B" w:rsidRPr="007460A6">
              <w:rPr>
                <w:rFonts w:eastAsia="Times New Roman" w:cstheme="minorHAnsi"/>
                <w:lang w:val="en-US"/>
              </w:rPr>
              <w:t>click a link named “View Store Rental History”.</w:t>
            </w:r>
          </w:p>
          <w:p w14:paraId="6C75EEBC" w14:textId="6680EE0B" w:rsidR="00204D46" w:rsidRPr="007460A6" w:rsidRDefault="00204D46" w:rsidP="009F718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link should redirect the user to a page </w:t>
            </w:r>
            <w:r w:rsidRPr="00625FC3">
              <w:rPr>
                <w:rFonts w:eastAsia="Times New Roman" w:cstheme="minorHAnsi"/>
                <w:noProof/>
                <w:lang w:val="en-US"/>
              </w:rPr>
              <w:t>conta</w:t>
            </w:r>
            <w:r w:rsidR="00625FC3">
              <w:rPr>
                <w:rFonts w:eastAsia="Times New Roman" w:cstheme="minorHAnsi"/>
                <w:noProof/>
                <w:lang w:val="en-US"/>
              </w:rPr>
              <w:t>in</w:t>
            </w:r>
            <w:r w:rsidRPr="00625FC3">
              <w:rPr>
                <w:rFonts w:eastAsia="Times New Roman" w:cstheme="minorHAnsi"/>
                <w:noProof/>
                <w:lang w:val="en-US"/>
              </w:rPr>
              <w:t>ing</w:t>
            </w:r>
            <w:r w:rsidRPr="007460A6">
              <w:rPr>
                <w:rFonts w:eastAsia="Times New Roman" w:cstheme="minorHAnsi"/>
                <w:lang w:val="en-US"/>
              </w:rPr>
              <w:t xml:space="preserve"> the store’s rental history and customer details</w:t>
            </w:r>
            <w:r w:rsidR="002F316B" w:rsidRPr="007460A6">
              <w:rPr>
                <w:rFonts w:eastAsia="Times New Roman" w:cstheme="minorHAnsi"/>
                <w:lang w:val="en-US"/>
              </w:rPr>
              <w:t>, organized in a table format.</w:t>
            </w:r>
            <w:r w:rsidR="00D23661" w:rsidRPr="007460A6">
              <w:rPr>
                <w:rFonts w:eastAsia="Times New Roman" w:cstheme="minorHAnsi"/>
                <w:lang w:val="en-US"/>
              </w:rPr>
              <w:t xml:space="preserve"> The details should include at least the following:</w:t>
            </w:r>
          </w:p>
          <w:p w14:paraId="052A26F8" w14:textId="22DC789E" w:rsidR="00D23661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ID</w:t>
            </w:r>
          </w:p>
          <w:p w14:paraId="7F0C0DB3" w14:textId="3E37639B" w:rsidR="008F27A9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Creation Date</w:t>
            </w:r>
          </w:p>
          <w:p w14:paraId="6DF50C32" w14:textId="2B727DEB" w:rsidR="008F27A9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</w:t>
            </w:r>
          </w:p>
          <w:p w14:paraId="62555F3C" w14:textId="7CD8ADA0" w:rsidR="008F27A9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 Date</w:t>
            </w:r>
          </w:p>
          <w:p w14:paraId="1F89CAA3" w14:textId="006DDFCE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122F92D8" w14:textId="6F350113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5F773953" w14:textId="4DC046AD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32588633" w14:textId="4735A6F2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ID</w:t>
            </w:r>
          </w:p>
          <w:p w14:paraId="0BBC34F3" w14:textId="77777777" w:rsidR="00D23661" w:rsidRPr="007460A6" w:rsidRDefault="00D23661" w:rsidP="009F718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12C7566" w14:textId="4DDF1117" w:rsidR="00D23661" w:rsidRPr="007460A6" w:rsidRDefault="00A841D4" w:rsidP="00D2366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licking on the Order ID</w:t>
            </w:r>
            <w:r w:rsidR="005D13EA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2F316B" w:rsidRPr="007460A6">
              <w:rPr>
                <w:rFonts w:eastAsia="Times New Roman" w:cstheme="minorHAnsi"/>
                <w:lang w:val="en-US"/>
              </w:rPr>
              <w:t xml:space="preserve">should also </w:t>
            </w:r>
            <w:r w:rsidR="005D13EA" w:rsidRPr="007460A6">
              <w:rPr>
                <w:rFonts w:eastAsia="Times New Roman" w:cstheme="minorHAnsi"/>
                <w:lang w:val="en-US"/>
              </w:rPr>
              <w:t>allow the user to view customer details alone</w:t>
            </w:r>
            <w:r w:rsidR="001E3181" w:rsidRPr="007460A6">
              <w:rPr>
                <w:rFonts w:eastAsia="Times New Roman" w:cstheme="minorHAnsi"/>
                <w:lang w:val="en-US"/>
              </w:rPr>
              <w:t xml:space="preserve"> in another page</w:t>
            </w:r>
            <w:r w:rsidR="00D23661" w:rsidRPr="007460A6">
              <w:rPr>
                <w:rFonts w:eastAsia="Times New Roman" w:cstheme="minorHAnsi"/>
                <w:lang w:val="en-US"/>
              </w:rPr>
              <w:t xml:space="preserve">, in </w:t>
            </w:r>
            <w:r w:rsidR="00625FC3">
              <w:rPr>
                <w:rFonts w:eastAsia="Times New Roman" w:cstheme="minorHAnsi"/>
                <w:lang w:val="en-US"/>
              </w:rPr>
              <w:t xml:space="preserve">a </w:t>
            </w:r>
            <w:r w:rsidR="00D23661" w:rsidRPr="00625FC3">
              <w:rPr>
                <w:rFonts w:eastAsia="Times New Roman" w:cstheme="minorHAnsi"/>
                <w:noProof/>
                <w:lang w:val="en-US"/>
              </w:rPr>
              <w:t>tabular</w:t>
            </w:r>
            <w:r w:rsidR="00D23661" w:rsidRPr="007460A6">
              <w:rPr>
                <w:rFonts w:eastAsia="Times New Roman" w:cstheme="minorHAnsi"/>
                <w:lang w:val="en-US"/>
              </w:rPr>
              <w:t xml:space="preserve"> format. The details should include at least the following:</w:t>
            </w:r>
          </w:p>
          <w:p w14:paraId="682573AA" w14:textId="7FEC5A7B" w:rsidR="00D23661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29580BC2" w14:textId="14066F74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55EE6DEF" w14:textId="2B73CA6A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1429167B" w14:textId="02FD3DFE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>Customer Address</w:t>
            </w:r>
          </w:p>
          <w:p w14:paraId="483FEFE5" w14:textId="4906B127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Birthday</w:t>
            </w:r>
          </w:p>
          <w:p w14:paraId="36265F22" w14:textId="26DDC81A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Occupation</w:t>
            </w:r>
          </w:p>
          <w:p w14:paraId="25524F4F" w14:textId="5737115D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Gender</w:t>
            </w:r>
          </w:p>
          <w:p w14:paraId="64ED395A" w14:textId="77777777" w:rsidR="00B7730A" w:rsidRPr="007460A6" w:rsidRDefault="00B7730A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BA48580" w14:textId="192A040B" w:rsidR="006B1935" w:rsidRPr="007460A6" w:rsidRDefault="006B1935" w:rsidP="008F1432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Legal team member: </w:t>
            </w:r>
          </w:p>
          <w:p w14:paraId="0E099FD4" w14:textId="58233F91" w:rsidR="001E3181" w:rsidRPr="007460A6" w:rsidRDefault="001E3181" w:rsidP="001E318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ollowing the authorization of the Legal Team Member, they should be able to navigate to a</w:t>
            </w:r>
            <w:r w:rsidR="007C61F5" w:rsidRPr="007460A6">
              <w:rPr>
                <w:rFonts w:eastAsia="Times New Roman" w:cstheme="minorHAnsi"/>
                <w:lang w:val="en-US"/>
              </w:rPr>
              <w:t xml:space="preserve"> list of customers via a button </w:t>
            </w:r>
            <w:r w:rsidR="007C61F5" w:rsidRPr="00625FC3">
              <w:rPr>
                <w:rFonts w:eastAsia="Times New Roman" w:cstheme="minorHAnsi"/>
                <w:noProof/>
                <w:lang w:val="en-US"/>
              </w:rPr>
              <w:t>labeled</w:t>
            </w:r>
            <w:r w:rsidR="007C61F5" w:rsidRPr="007460A6">
              <w:rPr>
                <w:rFonts w:eastAsia="Times New Roman" w:cstheme="minorHAnsi"/>
                <w:lang w:val="en-US"/>
              </w:rPr>
              <w:t xml:space="preserve"> “View All Customers”.</w:t>
            </w:r>
          </w:p>
          <w:p w14:paraId="59DC2C08" w14:textId="334428FB" w:rsidR="001E3181" w:rsidRPr="007460A6" w:rsidRDefault="001E3181" w:rsidP="001E318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licking on the </w:t>
            </w:r>
            <w:r w:rsidR="007C61F5" w:rsidRPr="007460A6">
              <w:rPr>
                <w:rFonts w:eastAsia="Times New Roman" w:cstheme="minorHAnsi"/>
                <w:lang w:val="en-US"/>
              </w:rPr>
              <w:t>Button</w:t>
            </w:r>
            <w:r w:rsidRPr="007460A6">
              <w:rPr>
                <w:rFonts w:eastAsia="Times New Roman" w:cstheme="minorHAnsi"/>
                <w:lang w:val="en-US"/>
              </w:rPr>
              <w:t xml:space="preserve"> should also allow the user to view customer details </w:t>
            </w:r>
            <w:r w:rsidR="007C61F5" w:rsidRPr="007460A6">
              <w:rPr>
                <w:rFonts w:eastAsia="Times New Roman" w:cstheme="minorHAnsi"/>
                <w:lang w:val="en-US"/>
              </w:rPr>
              <w:t>alone</w:t>
            </w:r>
            <w:r w:rsidRPr="007460A6">
              <w:rPr>
                <w:rFonts w:eastAsia="Times New Roman" w:cstheme="minorHAnsi"/>
                <w:lang w:val="en-US"/>
              </w:rPr>
              <w:t xml:space="preserve">, in </w:t>
            </w:r>
            <w:r w:rsidR="00625FC3">
              <w:rPr>
                <w:rFonts w:eastAsia="Times New Roman" w:cstheme="minorHAnsi"/>
                <w:lang w:val="en-US"/>
              </w:rPr>
              <w:t xml:space="preserve">a </w:t>
            </w:r>
            <w:r w:rsidRPr="00625FC3">
              <w:rPr>
                <w:rFonts w:eastAsia="Times New Roman" w:cstheme="minorHAnsi"/>
                <w:noProof/>
                <w:lang w:val="en-US"/>
              </w:rPr>
              <w:t>tabular</w:t>
            </w:r>
            <w:r w:rsidRPr="007460A6">
              <w:rPr>
                <w:rFonts w:eastAsia="Times New Roman" w:cstheme="minorHAnsi"/>
                <w:lang w:val="en-US"/>
              </w:rPr>
              <w:t xml:space="preserve"> format. The details should include at least the following:</w:t>
            </w:r>
          </w:p>
          <w:p w14:paraId="14080ECE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142CA9BD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10787448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78119F9B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Address</w:t>
            </w:r>
          </w:p>
          <w:p w14:paraId="5724F904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Birthday</w:t>
            </w:r>
          </w:p>
          <w:p w14:paraId="4071E419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Occupation</w:t>
            </w:r>
          </w:p>
          <w:p w14:paraId="6C485E28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Gender</w:t>
            </w:r>
          </w:p>
          <w:p w14:paraId="1DCB72A9" w14:textId="4EE59B95" w:rsidR="007C61F5" w:rsidRPr="007460A6" w:rsidRDefault="007C61F5" w:rsidP="001E318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licking on the Customer ID should redirect the user to another page containing at least the following information in tabular format:</w:t>
            </w:r>
          </w:p>
          <w:p w14:paraId="13A037D1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ID</w:t>
            </w:r>
          </w:p>
          <w:p w14:paraId="048A1BE7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Creation Date</w:t>
            </w:r>
          </w:p>
          <w:p w14:paraId="415D31A1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</w:t>
            </w:r>
          </w:p>
          <w:p w14:paraId="2F45B69F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 Date</w:t>
            </w:r>
          </w:p>
          <w:p w14:paraId="207BB008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441CD436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2105E307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79E33AFD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ID</w:t>
            </w:r>
          </w:p>
          <w:p w14:paraId="5F955E19" w14:textId="77777777" w:rsidR="006B1935" w:rsidRPr="007460A6" w:rsidRDefault="006B1935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BFB93B6" w14:textId="21A96C06" w:rsidR="006B1935" w:rsidRPr="007460A6" w:rsidRDefault="006B1935" w:rsidP="008F1432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7C61F5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="008C0E90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9D32FB" w:rsidRPr="007460A6">
              <w:rPr>
                <w:rFonts w:eastAsia="Times New Roman" w:cstheme="minorHAnsi"/>
                <w:lang w:val="en-US"/>
              </w:rPr>
              <w:t>and</w:t>
            </w:r>
            <w:r w:rsidR="008C0E90"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7C61F5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 </w:t>
            </w:r>
          </w:p>
          <w:p w14:paraId="72B0F4F1" w14:textId="68CA3CF3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ollowing the authorization of the Store Management Team Member/CRC Board Member, they should be able to navigate to an individual store and click a link named “View Store Rental History”.</w:t>
            </w:r>
          </w:p>
          <w:p w14:paraId="09B1ACED" w14:textId="2CD078E3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link should redirect the user to a page </w:t>
            </w:r>
            <w:r w:rsidRPr="00625FC3">
              <w:rPr>
                <w:rFonts w:eastAsia="Times New Roman" w:cstheme="minorHAnsi"/>
                <w:noProof/>
                <w:lang w:val="en-US"/>
              </w:rPr>
              <w:t>conta</w:t>
            </w:r>
            <w:r w:rsidR="00625FC3">
              <w:rPr>
                <w:rFonts w:eastAsia="Times New Roman" w:cstheme="minorHAnsi"/>
                <w:noProof/>
                <w:lang w:val="en-US"/>
              </w:rPr>
              <w:t>in</w:t>
            </w:r>
            <w:r w:rsidRPr="00625FC3">
              <w:rPr>
                <w:rFonts w:eastAsia="Times New Roman" w:cstheme="minorHAnsi"/>
                <w:noProof/>
                <w:lang w:val="en-US"/>
              </w:rPr>
              <w:t>ing</w:t>
            </w:r>
            <w:r w:rsidRPr="007460A6">
              <w:rPr>
                <w:rFonts w:eastAsia="Times New Roman" w:cstheme="minorHAnsi"/>
                <w:lang w:val="en-US"/>
              </w:rPr>
              <w:t xml:space="preserve"> the store’s rental history and customer details, organized in a table format. The details should include at least the following:</w:t>
            </w:r>
          </w:p>
          <w:p w14:paraId="0043BED1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ID</w:t>
            </w:r>
          </w:p>
          <w:p w14:paraId="41FC0CAD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Creation Date</w:t>
            </w:r>
          </w:p>
          <w:p w14:paraId="7D7F1DE4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</w:t>
            </w:r>
          </w:p>
          <w:p w14:paraId="10AAA247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 Date</w:t>
            </w:r>
          </w:p>
          <w:p w14:paraId="7D202760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559386CF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17A793A2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12D77EED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ID</w:t>
            </w:r>
          </w:p>
          <w:p w14:paraId="702D121A" w14:textId="77777777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C1C5EA4" w14:textId="19FAE17A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Clicking on the Order ID should also allow the user to view customer details alone in another page, in </w:t>
            </w:r>
            <w:r w:rsidR="00625FC3">
              <w:rPr>
                <w:rFonts w:eastAsia="Times New Roman" w:cstheme="minorHAnsi"/>
                <w:lang w:val="en-US"/>
              </w:rPr>
              <w:t xml:space="preserve">a </w:t>
            </w:r>
            <w:r w:rsidRPr="00625FC3">
              <w:rPr>
                <w:rFonts w:eastAsia="Times New Roman" w:cstheme="minorHAnsi"/>
                <w:noProof/>
                <w:lang w:val="en-US"/>
              </w:rPr>
              <w:t>tabular</w:t>
            </w:r>
            <w:r w:rsidRPr="007460A6">
              <w:rPr>
                <w:rFonts w:eastAsia="Times New Roman" w:cstheme="minorHAnsi"/>
                <w:lang w:val="en-US"/>
              </w:rPr>
              <w:t xml:space="preserve"> format. The details should include at least the following:</w:t>
            </w:r>
          </w:p>
          <w:p w14:paraId="37678256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18FFDF08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2B1BFBD1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6B984675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Address</w:t>
            </w:r>
          </w:p>
          <w:p w14:paraId="4BD3E5EC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Birthday</w:t>
            </w:r>
          </w:p>
          <w:p w14:paraId="1B286C79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Occupation</w:t>
            </w:r>
          </w:p>
          <w:p w14:paraId="78D61A59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Gender</w:t>
            </w:r>
          </w:p>
          <w:p w14:paraId="42FEDEBF" w14:textId="2493A4BD" w:rsidR="006B1935" w:rsidRPr="007460A6" w:rsidRDefault="006B1935" w:rsidP="004A3E7B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46B41782" w14:textId="2E157DD6" w:rsidR="005900AC" w:rsidRPr="007460A6" w:rsidRDefault="006E494F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5F6B311" w14:textId="39873DDA" w:rsidR="005900AC" w:rsidRPr="007460A6" w:rsidRDefault="00910B31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Should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</w:tbl>
    <w:p w14:paraId="559CD176" w14:textId="77777777" w:rsidR="00203647" w:rsidRPr="007460A6" w:rsidRDefault="00203647" w:rsidP="005900AC">
      <w:pPr>
        <w:spacing w:after="0" w:line="240" w:lineRule="auto"/>
        <w:jc w:val="center"/>
        <w:rPr>
          <w:rFonts w:eastAsia="Times New Roman" w:cstheme="minorHAnsi"/>
          <w:lang w:val="en-US"/>
        </w:rPr>
      </w:pPr>
    </w:p>
    <w:p w14:paraId="3ABDC1E5" w14:textId="77777777" w:rsidR="005900AC" w:rsidRPr="007460A6" w:rsidRDefault="005900AC" w:rsidP="005900AC">
      <w:pPr>
        <w:spacing w:after="0" w:line="240" w:lineRule="auto"/>
        <w:rPr>
          <w:rFonts w:eastAsia="Times New Roman" w:cstheme="minorHAnsi"/>
          <w:lang w:val="en-US"/>
        </w:rPr>
      </w:pPr>
    </w:p>
    <w:tbl>
      <w:tblPr>
        <w:tblStyle w:val="GridTable4-Accent5"/>
        <w:tblW w:w="0" w:type="auto"/>
        <w:tblLook w:val="02A0" w:firstRow="1" w:lastRow="0" w:firstColumn="1" w:lastColumn="0" w:noHBand="1" w:noVBand="0"/>
      </w:tblPr>
      <w:tblGrid>
        <w:gridCol w:w="440"/>
        <w:gridCol w:w="6733"/>
        <w:gridCol w:w="875"/>
        <w:gridCol w:w="968"/>
      </w:tblGrid>
      <w:tr w:rsidR="008D2615" w:rsidRPr="007460A6" w14:paraId="2C2871A6" w14:textId="77777777" w:rsidTr="009A7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C44782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30F80D7C" w14:textId="77777777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</w:t>
            </w:r>
          </w:p>
        </w:tc>
        <w:tc>
          <w:tcPr>
            <w:tcW w:w="0" w:type="auto"/>
            <w:hideMark/>
          </w:tcPr>
          <w:p w14:paraId="372A1DEC" w14:textId="77777777" w:rsidR="005900AC" w:rsidRPr="007460A6" w:rsidRDefault="005900AC" w:rsidP="005900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 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65CAB256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riority</w:t>
            </w:r>
          </w:p>
        </w:tc>
      </w:tr>
      <w:tr w:rsidR="008D2615" w:rsidRPr="007460A6" w14:paraId="6E6BBA19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6F5EB0" w14:textId="09599821" w:rsidR="005900AC" w:rsidRPr="007460A6" w:rsidRDefault="00885A0A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8EA238C" w14:textId="37FEC76E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Data and Statistics Presentation</w:t>
            </w:r>
          </w:p>
          <w:p w14:paraId="296290F2" w14:textId="5F216B33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Rental Trends</w:t>
            </w:r>
          </w:p>
          <w:p w14:paraId="4AD14252" w14:textId="77777777" w:rsidR="00114DDE" w:rsidRDefault="00114DDE" w:rsidP="008937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459C0E0" w14:textId="4D121C37" w:rsidR="00893770" w:rsidRPr="007460A6" w:rsidRDefault="00893770" w:rsidP="00893770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B0472E" w:rsidRPr="007460A6">
              <w:rPr>
                <w:rFonts w:eastAsia="Times New Roman" w:cstheme="minorHAnsi"/>
                <w:color w:val="000000"/>
                <w:lang w:val="en-US"/>
              </w:rPr>
              <w:t>Marketing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, CRC Store Management</w:t>
            </w:r>
            <w:r w:rsidR="00B0472E" w:rsidRPr="007460A6">
              <w:rPr>
                <w:rFonts w:eastAsia="Times New Roman" w:cstheme="minorHAnsi"/>
                <w:color w:val="000000"/>
                <w:lang w:val="en-US"/>
              </w:rPr>
              <w:t xml:space="preserve">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or CRC </w:t>
            </w:r>
            <w:r w:rsidR="00B0472E" w:rsidRPr="007460A6">
              <w:rPr>
                <w:rFonts w:eastAsia="Times New Roman" w:cstheme="minorHAnsi"/>
                <w:color w:val="000000"/>
                <w:lang w:val="en-US"/>
              </w:rPr>
              <w:t>Board Member,</w:t>
            </w:r>
          </w:p>
          <w:p w14:paraId="1249454B" w14:textId="77777777" w:rsidR="00893770" w:rsidRPr="007460A6" w:rsidRDefault="00893770" w:rsidP="008937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1FF401A6" w14:textId="7EB255C8" w:rsidR="00893770" w:rsidRPr="007460A6" w:rsidRDefault="00893770" w:rsidP="008F1432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</w:t>
            </w:r>
            <w:r w:rsidR="00355F6E" w:rsidRPr="007460A6">
              <w:rPr>
                <w:rFonts w:eastAsia="Times New Roman" w:cstheme="minorHAnsi"/>
                <w:color w:val="000000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: I want to view rental trends</w:t>
            </w:r>
            <w:r w:rsidR="00355F6E" w:rsidRPr="007460A6">
              <w:rPr>
                <w:rFonts w:eastAsia="Times New Roman" w:cstheme="minorHAnsi"/>
                <w:color w:val="000000"/>
                <w:lang w:val="en-US"/>
              </w:rPr>
              <w:t xml:space="preserve"> of the </w:t>
            </w:r>
            <w:r w:rsidR="00355F6E" w:rsidRPr="00625FC3">
              <w:rPr>
                <w:rFonts w:eastAsia="Times New Roman" w:cstheme="minorHAnsi"/>
                <w:noProof/>
                <w:color w:val="000000"/>
                <w:lang w:val="en-US"/>
              </w:rPr>
              <w:t>CRC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analyz</w:t>
            </w:r>
            <w:r w:rsidRPr="007460A6">
              <w:rPr>
                <w:rFonts w:eastAsia="Times New Roman" w:cstheme="minorHAnsi"/>
                <w:lang w:val="en-US"/>
              </w:rPr>
              <w:t>e customers</w:t>
            </w:r>
            <w:r w:rsidR="005F6244" w:rsidRPr="007460A6">
              <w:rPr>
                <w:rFonts w:eastAsia="Times New Roman" w:cstheme="minorHAnsi"/>
                <w:lang w:val="en-US"/>
              </w:rPr>
              <w:t>’</w:t>
            </w:r>
            <w:r w:rsidRPr="007460A6">
              <w:rPr>
                <w:rFonts w:eastAsia="Times New Roman" w:cstheme="minorHAnsi"/>
                <w:lang w:val="en-US"/>
              </w:rPr>
              <w:t xml:space="preserve"> behavior</w:t>
            </w:r>
            <w:r w:rsidR="009D32FB" w:rsidRPr="007460A6">
              <w:rPr>
                <w:rFonts w:eastAsia="Times New Roman" w:cstheme="minorHAnsi"/>
                <w:lang w:val="en-US"/>
              </w:rPr>
              <w:t xml:space="preserve"> for marketing </w:t>
            </w:r>
            <w:r w:rsidR="00E518B1" w:rsidRPr="007460A6">
              <w:rPr>
                <w:rFonts w:eastAsia="Times New Roman" w:cstheme="minorHAnsi"/>
                <w:lang w:val="en-US"/>
              </w:rPr>
              <w:t>materials design</w:t>
            </w:r>
            <w:r w:rsidR="009D32FB" w:rsidRPr="007460A6">
              <w:rPr>
                <w:rFonts w:eastAsia="Times New Roman" w:cstheme="minorHAnsi"/>
                <w:lang w:val="en-US"/>
              </w:rPr>
              <w:t>.</w:t>
            </w:r>
          </w:p>
          <w:p w14:paraId="2CF368A9" w14:textId="77777777" w:rsidR="00893770" w:rsidRPr="007460A6" w:rsidRDefault="00893770" w:rsidP="0089377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4CB8851" w14:textId="4726EC82" w:rsidR="00893770" w:rsidRPr="007460A6" w:rsidRDefault="00893770" w:rsidP="008F1432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color w:val="FF0000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737A82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9D32FB" w:rsidRPr="007460A6">
              <w:rPr>
                <w:rFonts w:eastAsia="Times New Roman" w:cstheme="minorHAnsi"/>
                <w:lang w:val="en-US"/>
              </w:rPr>
              <w:t>and</w:t>
            </w:r>
            <w:r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D37312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  <w:r w:rsidR="00D37312" w:rsidRPr="007460A6">
              <w:rPr>
                <w:rFonts w:eastAsia="Times New Roman" w:cstheme="minorHAnsi"/>
                <w:lang w:val="en-US"/>
              </w:rPr>
              <w:t xml:space="preserve">I want to view rental trends of the </w:t>
            </w:r>
            <w:r w:rsidR="00D37312" w:rsidRPr="00625FC3">
              <w:rPr>
                <w:rFonts w:eastAsia="Times New Roman" w:cstheme="minorHAnsi"/>
                <w:noProof/>
                <w:lang w:val="en-US"/>
              </w:rPr>
              <w:t>CRC,</w:t>
            </w:r>
            <w:r w:rsidR="00D37312" w:rsidRPr="007460A6">
              <w:rPr>
                <w:rFonts w:eastAsia="Times New Roman" w:cstheme="minorHAnsi"/>
                <w:lang w:val="en-US"/>
              </w:rPr>
              <w:t xml:space="preserve"> so that I can </w:t>
            </w:r>
            <w:r w:rsidR="009D32FB" w:rsidRPr="00625FC3">
              <w:rPr>
                <w:rFonts w:eastAsia="Times New Roman" w:cstheme="minorHAnsi"/>
                <w:noProof/>
                <w:lang w:val="en-US"/>
              </w:rPr>
              <w:t>analyse</w:t>
            </w:r>
            <w:r w:rsidR="009D32FB" w:rsidRPr="007460A6">
              <w:rPr>
                <w:rFonts w:eastAsia="Times New Roman" w:cstheme="minorHAnsi"/>
                <w:lang w:val="en-US"/>
              </w:rPr>
              <w:t xml:space="preserve"> the successes and failures of the business and act accordingly. </w:t>
            </w:r>
          </w:p>
          <w:p w14:paraId="6EF00801" w14:textId="77777777" w:rsidR="00893770" w:rsidRPr="007460A6" w:rsidRDefault="00893770" w:rsidP="0089377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970123E" w14:textId="77777777" w:rsidR="00893770" w:rsidRPr="007460A6" w:rsidRDefault="00893770" w:rsidP="00893770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2B787C03" w14:textId="77777777" w:rsidR="00893770" w:rsidRPr="007460A6" w:rsidRDefault="00893770" w:rsidP="00893770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0976AFD2" w14:textId="77777777" w:rsidR="00E101DE" w:rsidRPr="007460A6" w:rsidRDefault="00893770" w:rsidP="008F1432">
            <w:pPr>
              <w:pStyle w:val="ListParagraph"/>
              <w:numPr>
                <w:ilvl w:val="0"/>
                <w:numId w:val="1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E101DE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, CRC </w:t>
            </w:r>
            <w:r w:rsidR="00E101DE" w:rsidRPr="007460A6">
              <w:rPr>
                <w:rFonts w:eastAsia="Times New Roman" w:cstheme="minorHAnsi"/>
                <w:lang w:val="en-US"/>
              </w:rPr>
              <w:t>Management 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, </w:t>
            </w:r>
            <w:r w:rsidR="009D32FB" w:rsidRPr="007460A6">
              <w:rPr>
                <w:rFonts w:eastAsia="Times New Roman" w:cstheme="minorHAnsi"/>
                <w:lang w:val="en-US"/>
              </w:rPr>
              <w:t>and</w:t>
            </w:r>
            <w:r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E101DE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</w:p>
          <w:p w14:paraId="06138230" w14:textId="61CDE8D1" w:rsidR="00893770" w:rsidRPr="007460A6" w:rsidRDefault="00E101DE" w:rsidP="00A16F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fter authorization, the staff dashboard should contain a button in the sidebar </w:t>
            </w:r>
            <w:r w:rsidRPr="00625FC3">
              <w:rPr>
                <w:rFonts w:eastAsia="Times New Roman" w:cstheme="minorHAnsi"/>
                <w:noProof/>
                <w:lang w:val="en-US"/>
              </w:rPr>
              <w:t>labeled</w:t>
            </w:r>
            <w:r w:rsidRPr="007460A6">
              <w:rPr>
                <w:rFonts w:eastAsia="Times New Roman" w:cstheme="minorHAnsi"/>
                <w:lang w:val="en-US"/>
              </w:rPr>
              <w:t xml:space="preserve"> “View Rental Trends”. Clicking on the button should display </w:t>
            </w:r>
            <w:r w:rsidR="00A16F7B" w:rsidRPr="007460A6">
              <w:rPr>
                <w:rFonts w:eastAsia="Times New Roman" w:cstheme="minorHAnsi"/>
                <w:lang w:val="en-US"/>
              </w:rPr>
              <w:t xml:space="preserve">the rental trends of customers. </w:t>
            </w:r>
            <w:r w:rsidR="00893770" w:rsidRPr="007460A6">
              <w:rPr>
                <w:rFonts w:eastAsia="Times New Roman" w:cstheme="minorHAnsi"/>
                <w:lang w:val="en-US"/>
              </w:rPr>
              <w:t>The data should include at least:</w:t>
            </w:r>
          </w:p>
          <w:p w14:paraId="6EB98534" w14:textId="77777777" w:rsidR="009D32FB" w:rsidRPr="007460A6" w:rsidRDefault="00893770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frequently used car</w:t>
            </w:r>
          </w:p>
          <w:p w14:paraId="7AFC32C9" w14:textId="16F8F7DA" w:rsidR="00FB5725" w:rsidRPr="007460A6" w:rsidRDefault="00893770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frequently used car type</w:t>
            </w:r>
          </w:p>
          <w:p w14:paraId="023DCC55" w14:textId="68492D14" w:rsidR="00893770" w:rsidRPr="007460A6" w:rsidRDefault="00893770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625FC3">
              <w:rPr>
                <w:rFonts w:eastAsia="Times New Roman" w:cstheme="minorHAnsi"/>
                <w:noProof/>
                <w:lang w:val="en-US"/>
              </w:rPr>
              <w:t>Most</w:t>
            </w:r>
            <w:r w:rsidRPr="007460A6">
              <w:rPr>
                <w:rFonts w:eastAsia="Times New Roman" w:cstheme="minorHAnsi"/>
                <w:lang w:val="en-US"/>
              </w:rPr>
              <w:t xml:space="preserve"> frequent month when customers rent cars</w:t>
            </w:r>
          </w:p>
          <w:p w14:paraId="5A533729" w14:textId="716AC62D" w:rsidR="00FB5725" w:rsidRPr="007460A6" w:rsidRDefault="00FB5725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noProof/>
                <w:u w:val="thick" w:color="28B473"/>
                <w:lang w:val="en-US"/>
              </w:rPr>
              <w:t>Most frequent store used for pick up/return</w:t>
            </w:r>
          </w:p>
          <w:p w14:paraId="53904507" w14:textId="60979460" w:rsidR="00893770" w:rsidRPr="007460A6" w:rsidRDefault="00893770" w:rsidP="00893770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60B4F522" w14:textId="3871EFFE" w:rsidR="005900AC" w:rsidRPr="007460A6" w:rsidRDefault="009E72E1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92D0028" w14:textId="423724D2" w:rsidR="005900AC" w:rsidRPr="007460A6" w:rsidRDefault="00786F19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8D2615" w:rsidRPr="007460A6" w14:paraId="424095C9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549822" w14:textId="0D09D141" w:rsidR="005900AC" w:rsidRPr="007460A6" w:rsidRDefault="00885A0A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8785FE8" w14:textId="46BCF407" w:rsidR="00FA0C4C" w:rsidRPr="00D42645" w:rsidRDefault="00FA0C4C" w:rsidP="00FA0C4C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Data and Statistics Presentation</w:t>
            </w:r>
          </w:p>
          <w:p w14:paraId="3D044C94" w14:textId="299FA6FD" w:rsidR="00FA0C4C" w:rsidRPr="00D42645" w:rsidRDefault="00FA0C4C" w:rsidP="00FA0C4C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Store Trends</w:t>
            </w:r>
          </w:p>
          <w:p w14:paraId="70228C97" w14:textId="77777777" w:rsidR="00FA0C4C" w:rsidRDefault="00FA0C4C" w:rsidP="00F715D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459AC073" w14:textId="61D62A53" w:rsidR="00F715DC" w:rsidRPr="007460A6" w:rsidRDefault="00F715DC" w:rsidP="00F715D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>Marketing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, CRC Store Management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 xml:space="preserve">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, or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 xml:space="preserve"> a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CRC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>Board Member,</w:t>
            </w:r>
          </w:p>
          <w:p w14:paraId="5CD5CA3A" w14:textId="77777777" w:rsidR="00F715DC" w:rsidRPr="007460A6" w:rsidRDefault="00F715DC" w:rsidP="00F715D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10BBF3BB" w14:textId="52367290" w:rsidR="00F715DC" w:rsidRPr="007460A6" w:rsidRDefault="00F715DC" w:rsidP="008F1432">
            <w:pPr>
              <w:pStyle w:val="ListParagraph"/>
              <w:numPr>
                <w:ilvl w:val="0"/>
                <w:numId w:val="17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: 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I want to view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 xml:space="preserve">individual 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store </w:t>
            </w:r>
            <w:r w:rsidR="00E52911" w:rsidRPr="00625FC3">
              <w:rPr>
                <w:rFonts w:eastAsia="Times New Roman" w:cstheme="minorHAnsi"/>
                <w:noProof/>
                <w:color w:val="000000"/>
                <w:lang w:val="en-US"/>
              </w:rPr>
              <w:t>trends</w:t>
            </w:r>
            <w:r w:rsidR="000204A3" w:rsidRPr="00625FC3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</w:t>
            </w:r>
            <w:r w:rsidR="00103B3F" w:rsidRPr="007460A6">
              <w:rPr>
                <w:rFonts w:eastAsia="Times New Roman" w:cstheme="minorHAnsi"/>
                <w:color w:val="000000"/>
                <w:lang w:val="en-US"/>
              </w:rPr>
              <w:t>can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 recognize performing initiatives</w:t>
            </w:r>
            <w:r w:rsidR="009D32FB" w:rsidRPr="007460A6">
              <w:rPr>
                <w:rFonts w:eastAsia="Times New Roman" w:cstheme="minorHAnsi"/>
                <w:color w:val="000000"/>
                <w:lang w:val="en-US"/>
              </w:rPr>
              <w:t>.</w:t>
            </w:r>
          </w:p>
          <w:p w14:paraId="15820C8D" w14:textId="77777777" w:rsidR="00F715DC" w:rsidRPr="007460A6" w:rsidRDefault="00F715DC" w:rsidP="00F715DC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61BBFBF" w14:textId="55EED497" w:rsidR="00E52911" w:rsidRPr="007460A6" w:rsidRDefault="00F715DC" w:rsidP="008F1432">
            <w:pPr>
              <w:pStyle w:val="ListParagraph"/>
              <w:numPr>
                <w:ilvl w:val="0"/>
                <w:numId w:val="17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CRC </w:t>
            </w:r>
            <w:r w:rsidR="00103B3F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: I want to </w:t>
            </w:r>
            <w:r w:rsidR="00103B3F" w:rsidRPr="007460A6">
              <w:rPr>
                <w:rFonts w:eastAsia="Times New Roman" w:cstheme="minorHAnsi"/>
                <w:lang w:val="en-US"/>
              </w:rPr>
              <w:t>view individual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tore </w:t>
            </w:r>
            <w:r w:rsidR="00E52911" w:rsidRPr="008B76F5">
              <w:rPr>
                <w:rFonts w:eastAsia="Times New Roman" w:cstheme="minorHAnsi"/>
                <w:noProof/>
                <w:lang w:val="en-US"/>
              </w:rPr>
              <w:t>trends,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o that I can analyze the productivity and efficiency of a store.</w:t>
            </w:r>
          </w:p>
          <w:p w14:paraId="6197DE79" w14:textId="77777777" w:rsidR="00E52911" w:rsidRPr="007460A6" w:rsidRDefault="00E52911" w:rsidP="00E52911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92838DE" w14:textId="661ECF5B" w:rsidR="00F715DC" w:rsidRPr="007460A6" w:rsidRDefault="00F715DC" w:rsidP="008F1432">
            <w:pPr>
              <w:pStyle w:val="ListParagraph"/>
              <w:numPr>
                <w:ilvl w:val="0"/>
                <w:numId w:val="17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103B3F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I want to </w:t>
            </w:r>
            <w:r w:rsidR="00103B3F" w:rsidRPr="007460A6">
              <w:rPr>
                <w:rFonts w:eastAsia="Times New Roman" w:cstheme="minorHAnsi"/>
                <w:lang w:val="en-US"/>
              </w:rPr>
              <w:t>view individual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tore </w:t>
            </w:r>
            <w:r w:rsidR="00E52911" w:rsidRPr="008B76F5">
              <w:rPr>
                <w:rFonts w:eastAsia="Times New Roman" w:cstheme="minorHAnsi"/>
                <w:noProof/>
                <w:lang w:val="en-US"/>
              </w:rPr>
              <w:t>trends,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o that I can </w:t>
            </w:r>
            <w:r w:rsidR="00F8149A" w:rsidRPr="007460A6">
              <w:rPr>
                <w:rFonts w:eastAsia="Times New Roman" w:cstheme="minorHAnsi"/>
                <w:lang w:val="en-US"/>
              </w:rPr>
              <w:t>measure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the productivity and efficiency of </w:t>
            </w:r>
            <w:r w:rsidR="00F8149A" w:rsidRPr="007460A6">
              <w:rPr>
                <w:rFonts w:eastAsia="Times New Roman" w:cstheme="minorHAnsi"/>
                <w:lang w:val="en-US"/>
              </w:rPr>
              <w:t>each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tore</w:t>
            </w:r>
            <w:r w:rsidR="00F8149A" w:rsidRPr="007460A6">
              <w:rPr>
                <w:rFonts w:eastAsia="Times New Roman" w:cstheme="minorHAnsi"/>
                <w:lang w:val="en-US"/>
              </w:rPr>
              <w:t xml:space="preserve"> against each other</w:t>
            </w:r>
            <w:r w:rsidR="00E52911" w:rsidRPr="007460A6">
              <w:rPr>
                <w:rFonts w:eastAsia="Times New Roman" w:cstheme="minorHAnsi"/>
                <w:lang w:val="en-US"/>
              </w:rPr>
              <w:t>.</w:t>
            </w:r>
          </w:p>
          <w:p w14:paraId="49092D33" w14:textId="77777777" w:rsidR="00F715DC" w:rsidRPr="007460A6" w:rsidRDefault="00F715DC" w:rsidP="00E52911">
            <w:pPr>
              <w:rPr>
                <w:rFonts w:eastAsia="Times New Roman" w:cstheme="minorHAnsi"/>
                <w:lang w:val="en-US"/>
              </w:rPr>
            </w:pPr>
          </w:p>
          <w:p w14:paraId="0017C90F" w14:textId="77777777" w:rsidR="00F715DC" w:rsidRPr="007460A6" w:rsidRDefault="00F715DC" w:rsidP="00F715DC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119C9EFA" w14:textId="77777777" w:rsidR="00E52911" w:rsidRPr="007460A6" w:rsidRDefault="00E52911" w:rsidP="00D971A7">
            <w:pPr>
              <w:rPr>
                <w:rFonts w:eastAsia="Times New Roman" w:cstheme="minorHAnsi"/>
                <w:lang w:val="en-US"/>
              </w:rPr>
            </w:pPr>
          </w:p>
          <w:p w14:paraId="4F35B4E4" w14:textId="40B983F1" w:rsidR="001D70B8" w:rsidRPr="007460A6" w:rsidRDefault="00E52911" w:rsidP="008F1432">
            <w:pPr>
              <w:pStyle w:val="ListParagraph"/>
              <w:numPr>
                <w:ilvl w:val="0"/>
                <w:numId w:val="18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C80216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, </w:t>
            </w:r>
            <w:r w:rsidR="00F715DC"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C80216" w:rsidRPr="007460A6">
              <w:rPr>
                <w:rFonts w:eastAsia="Times New Roman" w:cstheme="minorHAnsi"/>
                <w:lang w:val="en-US"/>
              </w:rPr>
              <w:t>Management Team Member</w:t>
            </w:r>
            <w:r w:rsidR="00625FC3">
              <w:rPr>
                <w:rFonts w:eastAsia="Times New Roman" w:cstheme="minorHAnsi"/>
                <w:lang w:val="en-US"/>
              </w:rPr>
              <w:t>,</w:t>
            </w:r>
            <w:r w:rsidR="001D70B8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1D70B8" w:rsidRPr="00625FC3">
              <w:rPr>
                <w:rFonts w:eastAsia="Times New Roman" w:cstheme="minorHAnsi"/>
                <w:noProof/>
                <w:lang w:val="en-US"/>
              </w:rPr>
              <w:t>and</w:t>
            </w:r>
            <w:r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1D70B8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</w:p>
          <w:p w14:paraId="27716470" w14:textId="3D69E19A" w:rsidR="00E52911" w:rsidRPr="007460A6" w:rsidRDefault="001D70B8" w:rsidP="00E5291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fter authorization, the </w:t>
            </w:r>
            <w:r w:rsidR="00356E43" w:rsidRPr="007460A6">
              <w:rPr>
                <w:rFonts w:eastAsia="Times New Roman" w:cstheme="minorHAnsi"/>
                <w:lang w:val="en-US"/>
              </w:rPr>
              <w:t xml:space="preserve">staff dashboard should contain a button in the sidebar named “View Store Trends”. </w:t>
            </w:r>
            <w:r w:rsidR="00A04FEE" w:rsidRPr="007460A6">
              <w:rPr>
                <w:rFonts w:eastAsia="Times New Roman" w:cstheme="minorHAnsi"/>
                <w:lang w:val="en-US"/>
              </w:rPr>
              <w:t>Clicking the button should allow the user to pick individual CRC branches</w:t>
            </w:r>
            <w:r w:rsidR="008D2615" w:rsidRPr="007460A6">
              <w:rPr>
                <w:rFonts w:eastAsia="Times New Roman" w:cstheme="minorHAnsi"/>
                <w:lang w:val="en-US"/>
              </w:rPr>
              <w:t xml:space="preserve"> via a link. After picking a store, users should be presented with data of at least the following:</w:t>
            </w:r>
            <w:r w:rsidR="00356E43"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2E171B6E" w14:textId="77777777" w:rsidR="009D32FB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Productivity level of </w:t>
            </w:r>
            <w:r w:rsidRPr="008B76F5">
              <w:rPr>
                <w:rFonts w:eastAsia="Times New Roman" w:cstheme="minorHAnsi"/>
                <w:noProof/>
                <w:lang w:val="en-US"/>
              </w:rPr>
              <w:t>store</w:t>
            </w:r>
          </w:p>
          <w:p w14:paraId="0F7EBB04" w14:textId="77777777" w:rsidR="009D32FB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productive month</w:t>
            </w:r>
          </w:p>
          <w:p w14:paraId="30DBE08C" w14:textId="77777777" w:rsidR="009D32FB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used car</w:t>
            </w:r>
          </w:p>
          <w:p w14:paraId="34464296" w14:textId="1C5CD81F" w:rsidR="00E52911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Whether </w:t>
            </w:r>
            <w:r w:rsidRPr="008B76F5">
              <w:rPr>
                <w:rFonts w:eastAsia="Times New Roman" w:cstheme="minorHAnsi"/>
                <w:noProof/>
                <w:lang w:val="en-US"/>
              </w:rPr>
              <w:t>store</w:t>
            </w:r>
            <w:r w:rsidRPr="007460A6">
              <w:rPr>
                <w:rFonts w:eastAsia="Times New Roman" w:cstheme="minorHAnsi"/>
                <w:lang w:val="en-US"/>
              </w:rPr>
              <w:t xml:space="preserve"> is mostly used for return or pickup or both</w:t>
            </w:r>
          </w:p>
          <w:p w14:paraId="41260A90" w14:textId="7CFF8081" w:rsidR="00F715DC" w:rsidRPr="007460A6" w:rsidRDefault="00F715DC" w:rsidP="00E52911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75D35BB" w14:textId="4A11D3D2" w:rsidR="00545273" w:rsidRPr="007460A6" w:rsidRDefault="00545273" w:rsidP="00E52911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0DE3178F" w14:textId="0610BB2B" w:rsidR="005900AC" w:rsidRPr="007460A6" w:rsidRDefault="009E72E1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C0B8D82" w14:textId="1E6D43B2" w:rsidR="005900AC" w:rsidRPr="007460A6" w:rsidRDefault="00786F19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</w:tbl>
    <w:p w14:paraId="59987688" w14:textId="19BB78E8" w:rsidR="00D661CC" w:rsidRPr="007460A6" w:rsidRDefault="00D661CC" w:rsidP="00885A0A">
      <w:pPr>
        <w:spacing w:after="0" w:line="240" w:lineRule="auto"/>
        <w:rPr>
          <w:rFonts w:cstheme="minorHAnsi"/>
        </w:rPr>
      </w:pPr>
    </w:p>
    <w:sectPr w:rsidR="00D661CC" w:rsidRPr="00746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9151C"/>
    <w:multiLevelType w:val="hybridMultilevel"/>
    <w:tmpl w:val="150CD1C4"/>
    <w:lvl w:ilvl="0" w:tplc="C81C5CD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A7163"/>
    <w:multiLevelType w:val="hybridMultilevel"/>
    <w:tmpl w:val="D94CF17A"/>
    <w:lvl w:ilvl="0" w:tplc="E836FF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B5981"/>
    <w:multiLevelType w:val="hybridMultilevel"/>
    <w:tmpl w:val="27F08874"/>
    <w:lvl w:ilvl="0" w:tplc="C81C5CD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7C0C"/>
    <w:multiLevelType w:val="hybridMultilevel"/>
    <w:tmpl w:val="08ECA32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72C09"/>
    <w:multiLevelType w:val="hybridMultilevel"/>
    <w:tmpl w:val="A670A7CA"/>
    <w:lvl w:ilvl="0" w:tplc="26108B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E228B"/>
    <w:multiLevelType w:val="hybridMultilevel"/>
    <w:tmpl w:val="50E27116"/>
    <w:lvl w:ilvl="0" w:tplc="803A9A40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04B77"/>
    <w:multiLevelType w:val="hybridMultilevel"/>
    <w:tmpl w:val="5C049366"/>
    <w:lvl w:ilvl="0" w:tplc="D5A21E3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60BE6"/>
    <w:multiLevelType w:val="hybridMultilevel"/>
    <w:tmpl w:val="46BE4ED8"/>
    <w:lvl w:ilvl="0" w:tplc="1E8093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E16F1"/>
    <w:multiLevelType w:val="hybridMultilevel"/>
    <w:tmpl w:val="FE468B52"/>
    <w:lvl w:ilvl="0" w:tplc="57CA35EC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42BC3"/>
    <w:multiLevelType w:val="hybridMultilevel"/>
    <w:tmpl w:val="3DAE91FA"/>
    <w:lvl w:ilvl="0" w:tplc="CCCA1E6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00FAE"/>
    <w:multiLevelType w:val="hybridMultilevel"/>
    <w:tmpl w:val="8EB8D35C"/>
    <w:lvl w:ilvl="0" w:tplc="97368566">
      <w:start w:val="2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47B06"/>
    <w:multiLevelType w:val="hybridMultilevel"/>
    <w:tmpl w:val="153E5842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E8046E"/>
    <w:multiLevelType w:val="hybridMultilevel"/>
    <w:tmpl w:val="3F9C9638"/>
    <w:lvl w:ilvl="0" w:tplc="97A074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A614DD"/>
    <w:multiLevelType w:val="hybridMultilevel"/>
    <w:tmpl w:val="563CB48A"/>
    <w:lvl w:ilvl="0" w:tplc="9736856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C4766"/>
    <w:multiLevelType w:val="hybridMultilevel"/>
    <w:tmpl w:val="5C049366"/>
    <w:lvl w:ilvl="0" w:tplc="D5A21E3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3177F9"/>
    <w:multiLevelType w:val="hybridMultilevel"/>
    <w:tmpl w:val="1EDC42D4"/>
    <w:lvl w:ilvl="0" w:tplc="0C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EB7800"/>
    <w:multiLevelType w:val="hybridMultilevel"/>
    <w:tmpl w:val="B1A0DAA4"/>
    <w:lvl w:ilvl="0" w:tplc="1A36C86C">
      <w:start w:val="3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F2582A"/>
    <w:multiLevelType w:val="hybridMultilevel"/>
    <w:tmpl w:val="FDCC161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37B93"/>
    <w:multiLevelType w:val="hybridMultilevel"/>
    <w:tmpl w:val="9CD42160"/>
    <w:lvl w:ilvl="0" w:tplc="30C0A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8123F6"/>
    <w:multiLevelType w:val="hybridMultilevel"/>
    <w:tmpl w:val="5C049366"/>
    <w:lvl w:ilvl="0" w:tplc="D5A21E3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AF408E"/>
    <w:multiLevelType w:val="hybridMultilevel"/>
    <w:tmpl w:val="727EAF56"/>
    <w:lvl w:ilvl="0" w:tplc="3906F3E8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83F75"/>
    <w:multiLevelType w:val="hybridMultilevel"/>
    <w:tmpl w:val="B61CDA72"/>
    <w:lvl w:ilvl="0" w:tplc="3BDAA1DA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C39B1"/>
    <w:multiLevelType w:val="hybridMultilevel"/>
    <w:tmpl w:val="E314F5C6"/>
    <w:lvl w:ilvl="0" w:tplc="7E24A54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921609"/>
    <w:multiLevelType w:val="hybridMultilevel"/>
    <w:tmpl w:val="21F2A6BE"/>
    <w:lvl w:ilvl="0" w:tplc="C0CAB8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174EF"/>
    <w:multiLevelType w:val="hybridMultilevel"/>
    <w:tmpl w:val="80A84516"/>
    <w:lvl w:ilvl="0" w:tplc="BBF06C78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56CA5"/>
    <w:multiLevelType w:val="hybridMultilevel"/>
    <w:tmpl w:val="6FD8511A"/>
    <w:lvl w:ilvl="0" w:tplc="C71AA4E8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21787F"/>
    <w:multiLevelType w:val="hybridMultilevel"/>
    <w:tmpl w:val="832EEF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E27BE6"/>
    <w:multiLevelType w:val="hybridMultilevel"/>
    <w:tmpl w:val="96ACD200"/>
    <w:lvl w:ilvl="0" w:tplc="A5CC298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645AA7"/>
    <w:multiLevelType w:val="hybridMultilevel"/>
    <w:tmpl w:val="E0085152"/>
    <w:lvl w:ilvl="0" w:tplc="84B0F56C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D467C2"/>
    <w:multiLevelType w:val="hybridMultilevel"/>
    <w:tmpl w:val="8E2A870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1"/>
  </w:num>
  <w:num w:numId="3">
    <w:abstractNumId w:val="8"/>
  </w:num>
  <w:num w:numId="4">
    <w:abstractNumId w:val="23"/>
  </w:num>
  <w:num w:numId="5">
    <w:abstractNumId w:val="10"/>
  </w:num>
  <w:num w:numId="6">
    <w:abstractNumId w:val="13"/>
  </w:num>
  <w:num w:numId="7">
    <w:abstractNumId w:val="9"/>
  </w:num>
  <w:num w:numId="8">
    <w:abstractNumId w:val="28"/>
  </w:num>
  <w:num w:numId="9">
    <w:abstractNumId w:val="0"/>
  </w:num>
  <w:num w:numId="10">
    <w:abstractNumId w:val="2"/>
  </w:num>
  <w:num w:numId="11">
    <w:abstractNumId w:val="25"/>
  </w:num>
  <w:num w:numId="12">
    <w:abstractNumId w:val="12"/>
  </w:num>
  <w:num w:numId="13">
    <w:abstractNumId w:val="24"/>
  </w:num>
  <w:num w:numId="14">
    <w:abstractNumId w:val="16"/>
  </w:num>
  <w:num w:numId="15">
    <w:abstractNumId w:val="20"/>
  </w:num>
  <w:num w:numId="16">
    <w:abstractNumId w:val="18"/>
  </w:num>
  <w:num w:numId="17">
    <w:abstractNumId w:val="22"/>
  </w:num>
  <w:num w:numId="18">
    <w:abstractNumId w:val="7"/>
  </w:num>
  <w:num w:numId="19">
    <w:abstractNumId w:val="5"/>
  </w:num>
  <w:num w:numId="20">
    <w:abstractNumId w:val="19"/>
  </w:num>
  <w:num w:numId="21">
    <w:abstractNumId w:val="14"/>
  </w:num>
  <w:num w:numId="22">
    <w:abstractNumId w:val="6"/>
  </w:num>
  <w:num w:numId="23">
    <w:abstractNumId w:val="1"/>
  </w:num>
  <w:num w:numId="24">
    <w:abstractNumId w:val="11"/>
  </w:num>
  <w:num w:numId="25">
    <w:abstractNumId w:val="27"/>
  </w:num>
  <w:num w:numId="26">
    <w:abstractNumId w:val="15"/>
  </w:num>
  <w:num w:numId="27">
    <w:abstractNumId w:val="3"/>
  </w:num>
  <w:num w:numId="28">
    <w:abstractNumId w:val="29"/>
  </w:num>
  <w:num w:numId="29">
    <w:abstractNumId w:val="17"/>
  </w:num>
  <w:num w:numId="30">
    <w:abstractNumId w:val="2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zE1NTMwMjIzNDFX0lEKTi0uzszPAykwrgUADbFneywAAAA="/>
  </w:docVars>
  <w:rsids>
    <w:rsidRoot w:val="00D661CC"/>
    <w:rsid w:val="00005947"/>
    <w:rsid w:val="0000655E"/>
    <w:rsid w:val="00006D01"/>
    <w:rsid w:val="000120F0"/>
    <w:rsid w:val="000204A3"/>
    <w:rsid w:val="0002244D"/>
    <w:rsid w:val="000264F2"/>
    <w:rsid w:val="00041FEA"/>
    <w:rsid w:val="000463ED"/>
    <w:rsid w:val="000509F6"/>
    <w:rsid w:val="000539E3"/>
    <w:rsid w:val="000700EC"/>
    <w:rsid w:val="00085382"/>
    <w:rsid w:val="00092DCF"/>
    <w:rsid w:val="00095F57"/>
    <w:rsid w:val="000A64E7"/>
    <w:rsid w:val="000B41C3"/>
    <w:rsid w:val="000B4FF9"/>
    <w:rsid w:val="000C0F97"/>
    <w:rsid w:val="000C112B"/>
    <w:rsid w:val="000D1256"/>
    <w:rsid w:val="000D66C8"/>
    <w:rsid w:val="000E091F"/>
    <w:rsid w:val="000E0C73"/>
    <w:rsid w:val="000E466E"/>
    <w:rsid w:val="000F26CB"/>
    <w:rsid w:val="0010252C"/>
    <w:rsid w:val="00103B3F"/>
    <w:rsid w:val="001043BD"/>
    <w:rsid w:val="00110A14"/>
    <w:rsid w:val="00110A7B"/>
    <w:rsid w:val="00114DDE"/>
    <w:rsid w:val="001177BC"/>
    <w:rsid w:val="001179EA"/>
    <w:rsid w:val="0012450E"/>
    <w:rsid w:val="001357E0"/>
    <w:rsid w:val="00136EA1"/>
    <w:rsid w:val="001427FA"/>
    <w:rsid w:val="001552B6"/>
    <w:rsid w:val="00160787"/>
    <w:rsid w:val="00172835"/>
    <w:rsid w:val="00190FD8"/>
    <w:rsid w:val="0019383F"/>
    <w:rsid w:val="00197C58"/>
    <w:rsid w:val="001B5C43"/>
    <w:rsid w:val="001C1E30"/>
    <w:rsid w:val="001C470C"/>
    <w:rsid w:val="001D70B8"/>
    <w:rsid w:val="001E3181"/>
    <w:rsid w:val="001F0B51"/>
    <w:rsid w:val="001F1AEA"/>
    <w:rsid w:val="001F63DD"/>
    <w:rsid w:val="00203647"/>
    <w:rsid w:val="00204D46"/>
    <w:rsid w:val="00213AB0"/>
    <w:rsid w:val="00217F62"/>
    <w:rsid w:val="002212E1"/>
    <w:rsid w:val="0024271C"/>
    <w:rsid w:val="002467CD"/>
    <w:rsid w:val="00260FDB"/>
    <w:rsid w:val="00267A9B"/>
    <w:rsid w:val="002702A2"/>
    <w:rsid w:val="00271FD9"/>
    <w:rsid w:val="00272D01"/>
    <w:rsid w:val="002767A8"/>
    <w:rsid w:val="00280EAA"/>
    <w:rsid w:val="00283069"/>
    <w:rsid w:val="002939E2"/>
    <w:rsid w:val="002A59DB"/>
    <w:rsid w:val="002B0E6C"/>
    <w:rsid w:val="002B1354"/>
    <w:rsid w:val="002B3863"/>
    <w:rsid w:val="002B3D3C"/>
    <w:rsid w:val="002C16D2"/>
    <w:rsid w:val="002C6420"/>
    <w:rsid w:val="002D147C"/>
    <w:rsid w:val="002D2CFE"/>
    <w:rsid w:val="002D3D25"/>
    <w:rsid w:val="002D50E9"/>
    <w:rsid w:val="002E486B"/>
    <w:rsid w:val="002E4B40"/>
    <w:rsid w:val="002F08D8"/>
    <w:rsid w:val="002F316B"/>
    <w:rsid w:val="002F61C0"/>
    <w:rsid w:val="003076CA"/>
    <w:rsid w:val="0031132E"/>
    <w:rsid w:val="00316717"/>
    <w:rsid w:val="00320449"/>
    <w:rsid w:val="003259C7"/>
    <w:rsid w:val="003263F1"/>
    <w:rsid w:val="0034105D"/>
    <w:rsid w:val="003411C7"/>
    <w:rsid w:val="003412A9"/>
    <w:rsid w:val="00346EA8"/>
    <w:rsid w:val="00355ADC"/>
    <w:rsid w:val="00355F6E"/>
    <w:rsid w:val="00356E43"/>
    <w:rsid w:val="0036789D"/>
    <w:rsid w:val="003713B1"/>
    <w:rsid w:val="00371ACF"/>
    <w:rsid w:val="00375A4B"/>
    <w:rsid w:val="00381977"/>
    <w:rsid w:val="00385085"/>
    <w:rsid w:val="003946C8"/>
    <w:rsid w:val="00396638"/>
    <w:rsid w:val="003A2BFC"/>
    <w:rsid w:val="003A4E04"/>
    <w:rsid w:val="003B26C1"/>
    <w:rsid w:val="003B7E4D"/>
    <w:rsid w:val="003B7F7F"/>
    <w:rsid w:val="003C0751"/>
    <w:rsid w:val="003C790B"/>
    <w:rsid w:val="003C7E7B"/>
    <w:rsid w:val="003D5680"/>
    <w:rsid w:val="003E2662"/>
    <w:rsid w:val="003E7D33"/>
    <w:rsid w:val="003F4C28"/>
    <w:rsid w:val="00400E69"/>
    <w:rsid w:val="00401E47"/>
    <w:rsid w:val="00407A19"/>
    <w:rsid w:val="004170BD"/>
    <w:rsid w:val="00417E85"/>
    <w:rsid w:val="00423E4F"/>
    <w:rsid w:val="0042607A"/>
    <w:rsid w:val="004458D6"/>
    <w:rsid w:val="00445A53"/>
    <w:rsid w:val="00452629"/>
    <w:rsid w:val="00462BC7"/>
    <w:rsid w:val="004710C2"/>
    <w:rsid w:val="00472145"/>
    <w:rsid w:val="004820E5"/>
    <w:rsid w:val="004822DD"/>
    <w:rsid w:val="00487419"/>
    <w:rsid w:val="00497217"/>
    <w:rsid w:val="004A1EFB"/>
    <w:rsid w:val="004A3E7B"/>
    <w:rsid w:val="004A5D5F"/>
    <w:rsid w:val="004A7A45"/>
    <w:rsid w:val="004B1D19"/>
    <w:rsid w:val="004B25E0"/>
    <w:rsid w:val="004B718D"/>
    <w:rsid w:val="004C0305"/>
    <w:rsid w:val="004C04E4"/>
    <w:rsid w:val="004C1E0E"/>
    <w:rsid w:val="004C5D1C"/>
    <w:rsid w:val="004D529F"/>
    <w:rsid w:val="004E6B14"/>
    <w:rsid w:val="004F14D7"/>
    <w:rsid w:val="004F2A05"/>
    <w:rsid w:val="004F7D8D"/>
    <w:rsid w:val="00527F0B"/>
    <w:rsid w:val="00534FA0"/>
    <w:rsid w:val="0053600D"/>
    <w:rsid w:val="00545273"/>
    <w:rsid w:val="0054580C"/>
    <w:rsid w:val="00552CFE"/>
    <w:rsid w:val="005572AC"/>
    <w:rsid w:val="00561929"/>
    <w:rsid w:val="0056534C"/>
    <w:rsid w:val="005702BA"/>
    <w:rsid w:val="00582DEF"/>
    <w:rsid w:val="00585466"/>
    <w:rsid w:val="005855EC"/>
    <w:rsid w:val="005859BF"/>
    <w:rsid w:val="005900AC"/>
    <w:rsid w:val="00590E04"/>
    <w:rsid w:val="00591E84"/>
    <w:rsid w:val="00594081"/>
    <w:rsid w:val="00595197"/>
    <w:rsid w:val="005A4573"/>
    <w:rsid w:val="005A63DF"/>
    <w:rsid w:val="005B35A1"/>
    <w:rsid w:val="005B3986"/>
    <w:rsid w:val="005C5CFB"/>
    <w:rsid w:val="005D13EA"/>
    <w:rsid w:val="005F2037"/>
    <w:rsid w:val="005F23CE"/>
    <w:rsid w:val="005F2F51"/>
    <w:rsid w:val="005F6244"/>
    <w:rsid w:val="00603E48"/>
    <w:rsid w:val="00604936"/>
    <w:rsid w:val="00606CCA"/>
    <w:rsid w:val="00611C38"/>
    <w:rsid w:val="00625FC3"/>
    <w:rsid w:val="00633B34"/>
    <w:rsid w:val="0064565E"/>
    <w:rsid w:val="00650DDF"/>
    <w:rsid w:val="00653FD2"/>
    <w:rsid w:val="00656999"/>
    <w:rsid w:val="00660EF6"/>
    <w:rsid w:val="006653FB"/>
    <w:rsid w:val="00671A1A"/>
    <w:rsid w:val="00680240"/>
    <w:rsid w:val="00681455"/>
    <w:rsid w:val="00684685"/>
    <w:rsid w:val="00686A08"/>
    <w:rsid w:val="006B1341"/>
    <w:rsid w:val="006B1935"/>
    <w:rsid w:val="006B1F4F"/>
    <w:rsid w:val="006C63D7"/>
    <w:rsid w:val="006D74D2"/>
    <w:rsid w:val="006E083E"/>
    <w:rsid w:val="006E494F"/>
    <w:rsid w:val="006E7244"/>
    <w:rsid w:val="006F3DB7"/>
    <w:rsid w:val="007164E7"/>
    <w:rsid w:val="007178F3"/>
    <w:rsid w:val="0072066F"/>
    <w:rsid w:val="007222E7"/>
    <w:rsid w:val="00723314"/>
    <w:rsid w:val="00724C63"/>
    <w:rsid w:val="0072610B"/>
    <w:rsid w:val="00731D76"/>
    <w:rsid w:val="007320BE"/>
    <w:rsid w:val="007350D6"/>
    <w:rsid w:val="00737A82"/>
    <w:rsid w:val="007438B1"/>
    <w:rsid w:val="007448E9"/>
    <w:rsid w:val="00744AFF"/>
    <w:rsid w:val="007460A6"/>
    <w:rsid w:val="0074722E"/>
    <w:rsid w:val="00765CEB"/>
    <w:rsid w:val="00767FFB"/>
    <w:rsid w:val="007726B6"/>
    <w:rsid w:val="0078141A"/>
    <w:rsid w:val="007833CA"/>
    <w:rsid w:val="00785EBD"/>
    <w:rsid w:val="00786F19"/>
    <w:rsid w:val="00792AF2"/>
    <w:rsid w:val="007968B3"/>
    <w:rsid w:val="007970FA"/>
    <w:rsid w:val="007A0182"/>
    <w:rsid w:val="007A54D9"/>
    <w:rsid w:val="007A7C04"/>
    <w:rsid w:val="007B0D49"/>
    <w:rsid w:val="007C15F6"/>
    <w:rsid w:val="007C61F5"/>
    <w:rsid w:val="007D4995"/>
    <w:rsid w:val="007D69A9"/>
    <w:rsid w:val="007E374C"/>
    <w:rsid w:val="00803A4C"/>
    <w:rsid w:val="008121C2"/>
    <w:rsid w:val="0081383D"/>
    <w:rsid w:val="00823B6B"/>
    <w:rsid w:val="00824E03"/>
    <w:rsid w:val="00824E6E"/>
    <w:rsid w:val="0082538A"/>
    <w:rsid w:val="00834F10"/>
    <w:rsid w:val="008374AC"/>
    <w:rsid w:val="008548E8"/>
    <w:rsid w:val="00857667"/>
    <w:rsid w:val="0086162B"/>
    <w:rsid w:val="00861A90"/>
    <w:rsid w:val="00865BC7"/>
    <w:rsid w:val="00866409"/>
    <w:rsid w:val="008755FF"/>
    <w:rsid w:val="00885A0A"/>
    <w:rsid w:val="00893770"/>
    <w:rsid w:val="00896E90"/>
    <w:rsid w:val="00897FE3"/>
    <w:rsid w:val="008A3A5C"/>
    <w:rsid w:val="008A55D5"/>
    <w:rsid w:val="008B31C7"/>
    <w:rsid w:val="008B6FB3"/>
    <w:rsid w:val="008B76F5"/>
    <w:rsid w:val="008C0E90"/>
    <w:rsid w:val="008D1D3E"/>
    <w:rsid w:val="008D2615"/>
    <w:rsid w:val="008E4140"/>
    <w:rsid w:val="008E73B3"/>
    <w:rsid w:val="008F1432"/>
    <w:rsid w:val="008F27A9"/>
    <w:rsid w:val="008F27CE"/>
    <w:rsid w:val="00903B96"/>
    <w:rsid w:val="00907235"/>
    <w:rsid w:val="00907FE5"/>
    <w:rsid w:val="00910B31"/>
    <w:rsid w:val="00911BFC"/>
    <w:rsid w:val="00920461"/>
    <w:rsid w:val="009266DB"/>
    <w:rsid w:val="00926D4C"/>
    <w:rsid w:val="00932373"/>
    <w:rsid w:val="009440FA"/>
    <w:rsid w:val="00950B45"/>
    <w:rsid w:val="00957AEB"/>
    <w:rsid w:val="00970F05"/>
    <w:rsid w:val="00971061"/>
    <w:rsid w:val="00980EA6"/>
    <w:rsid w:val="009827F8"/>
    <w:rsid w:val="00990BCF"/>
    <w:rsid w:val="00991E06"/>
    <w:rsid w:val="009949BA"/>
    <w:rsid w:val="00996B61"/>
    <w:rsid w:val="009973B8"/>
    <w:rsid w:val="009A0634"/>
    <w:rsid w:val="009A236C"/>
    <w:rsid w:val="009A6AB6"/>
    <w:rsid w:val="009A738B"/>
    <w:rsid w:val="009C7742"/>
    <w:rsid w:val="009D083D"/>
    <w:rsid w:val="009D32FB"/>
    <w:rsid w:val="009E4022"/>
    <w:rsid w:val="009E72E1"/>
    <w:rsid w:val="009F059C"/>
    <w:rsid w:val="009F0734"/>
    <w:rsid w:val="009F7187"/>
    <w:rsid w:val="00A035F2"/>
    <w:rsid w:val="00A04242"/>
    <w:rsid w:val="00A04FEE"/>
    <w:rsid w:val="00A13902"/>
    <w:rsid w:val="00A16F7B"/>
    <w:rsid w:val="00A23FD6"/>
    <w:rsid w:val="00A24754"/>
    <w:rsid w:val="00A30D6E"/>
    <w:rsid w:val="00A373FE"/>
    <w:rsid w:val="00A41F5A"/>
    <w:rsid w:val="00A46E5D"/>
    <w:rsid w:val="00A52749"/>
    <w:rsid w:val="00A6271B"/>
    <w:rsid w:val="00A652D2"/>
    <w:rsid w:val="00A65A0B"/>
    <w:rsid w:val="00A73BFB"/>
    <w:rsid w:val="00A74277"/>
    <w:rsid w:val="00A77890"/>
    <w:rsid w:val="00A81F73"/>
    <w:rsid w:val="00A841D4"/>
    <w:rsid w:val="00A87658"/>
    <w:rsid w:val="00A94C9F"/>
    <w:rsid w:val="00A97BC7"/>
    <w:rsid w:val="00A97E6B"/>
    <w:rsid w:val="00AA20E2"/>
    <w:rsid w:val="00AA5A2A"/>
    <w:rsid w:val="00AA600F"/>
    <w:rsid w:val="00AA7C9C"/>
    <w:rsid w:val="00AB3193"/>
    <w:rsid w:val="00AB38E2"/>
    <w:rsid w:val="00AB46DD"/>
    <w:rsid w:val="00AC06AD"/>
    <w:rsid w:val="00AD2B46"/>
    <w:rsid w:val="00AD37C6"/>
    <w:rsid w:val="00AD7EB9"/>
    <w:rsid w:val="00AE30A3"/>
    <w:rsid w:val="00AE3432"/>
    <w:rsid w:val="00AE38D0"/>
    <w:rsid w:val="00AE5384"/>
    <w:rsid w:val="00AE6EA2"/>
    <w:rsid w:val="00AF1A7B"/>
    <w:rsid w:val="00B02B73"/>
    <w:rsid w:val="00B0472E"/>
    <w:rsid w:val="00B06652"/>
    <w:rsid w:val="00B12CB4"/>
    <w:rsid w:val="00B31216"/>
    <w:rsid w:val="00B57D47"/>
    <w:rsid w:val="00B7730A"/>
    <w:rsid w:val="00B97A13"/>
    <w:rsid w:val="00B97B2B"/>
    <w:rsid w:val="00BA12D7"/>
    <w:rsid w:val="00BA5AB6"/>
    <w:rsid w:val="00BC5B70"/>
    <w:rsid w:val="00BD5E47"/>
    <w:rsid w:val="00BE48FA"/>
    <w:rsid w:val="00BE55EC"/>
    <w:rsid w:val="00BE57C4"/>
    <w:rsid w:val="00BF1E77"/>
    <w:rsid w:val="00C000B7"/>
    <w:rsid w:val="00C039E8"/>
    <w:rsid w:val="00C11462"/>
    <w:rsid w:val="00C11C5C"/>
    <w:rsid w:val="00C14B90"/>
    <w:rsid w:val="00C1690F"/>
    <w:rsid w:val="00C16B17"/>
    <w:rsid w:val="00C20A12"/>
    <w:rsid w:val="00C22FE6"/>
    <w:rsid w:val="00C47732"/>
    <w:rsid w:val="00C50811"/>
    <w:rsid w:val="00C61D8C"/>
    <w:rsid w:val="00C737CF"/>
    <w:rsid w:val="00C768FA"/>
    <w:rsid w:val="00C80216"/>
    <w:rsid w:val="00C84B15"/>
    <w:rsid w:val="00C87473"/>
    <w:rsid w:val="00C87995"/>
    <w:rsid w:val="00C92682"/>
    <w:rsid w:val="00C97D59"/>
    <w:rsid w:val="00CA17F0"/>
    <w:rsid w:val="00CA7248"/>
    <w:rsid w:val="00CA78FB"/>
    <w:rsid w:val="00CB0F1A"/>
    <w:rsid w:val="00CB21C6"/>
    <w:rsid w:val="00CC24C9"/>
    <w:rsid w:val="00CD5468"/>
    <w:rsid w:val="00CD61B9"/>
    <w:rsid w:val="00CF2A30"/>
    <w:rsid w:val="00CF4641"/>
    <w:rsid w:val="00D02F06"/>
    <w:rsid w:val="00D05F03"/>
    <w:rsid w:val="00D0708B"/>
    <w:rsid w:val="00D11FAA"/>
    <w:rsid w:val="00D23661"/>
    <w:rsid w:val="00D25CFB"/>
    <w:rsid w:val="00D269B5"/>
    <w:rsid w:val="00D30754"/>
    <w:rsid w:val="00D3326C"/>
    <w:rsid w:val="00D34E90"/>
    <w:rsid w:val="00D37312"/>
    <w:rsid w:val="00D42645"/>
    <w:rsid w:val="00D43425"/>
    <w:rsid w:val="00D44DB3"/>
    <w:rsid w:val="00D516F3"/>
    <w:rsid w:val="00D551C0"/>
    <w:rsid w:val="00D56C1D"/>
    <w:rsid w:val="00D63D50"/>
    <w:rsid w:val="00D63E5E"/>
    <w:rsid w:val="00D661CC"/>
    <w:rsid w:val="00D76518"/>
    <w:rsid w:val="00D8723B"/>
    <w:rsid w:val="00D971A7"/>
    <w:rsid w:val="00DA06B7"/>
    <w:rsid w:val="00DA76A6"/>
    <w:rsid w:val="00DB151A"/>
    <w:rsid w:val="00DB6AA1"/>
    <w:rsid w:val="00DC6745"/>
    <w:rsid w:val="00DC7E7E"/>
    <w:rsid w:val="00DD679D"/>
    <w:rsid w:val="00DD7201"/>
    <w:rsid w:val="00DE3F37"/>
    <w:rsid w:val="00DF2905"/>
    <w:rsid w:val="00DF67F5"/>
    <w:rsid w:val="00E0516F"/>
    <w:rsid w:val="00E064FB"/>
    <w:rsid w:val="00E101DE"/>
    <w:rsid w:val="00E15464"/>
    <w:rsid w:val="00E15DB1"/>
    <w:rsid w:val="00E32F9D"/>
    <w:rsid w:val="00E36DF4"/>
    <w:rsid w:val="00E372E1"/>
    <w:rsid w:val="00E4488A"/>
    <w:rsid w:val="00E47881"/>
    <w:rsid w:val="00E518B1"/>
    <w:rsid w:val="00E52911"/>
    <w:rsid w:val="00E610A4"/>
    <w:rsid w:val="00E6625A"/>
    <w:rsid w:val="00E807A6"/>
    <w:rsid w:val="00E8455E"/>
    <w:rsid w:val="00E84D8C"/>
    <w:rsid w:val="00EA4049"/>
    <w:rsid w:val="00EB1401"/>
    <w:rsid w:val="00EB18AC"/>
    <w:rsid w:val="00EB4F40"/>
    <w:rsid w:val="00EC30D6"/>
    <w:rsid w:val="00ED0C74"/>
    <w:rsid w:val="00ED10AF"/>
    <w:rsid w:val="00ED2C6A"/>
    <w:rsid w:val="00ED538F"/>
    <w:rsid w:val="00EE3C7D"/>
    <w:rsid w:val="00EE76BE"/>
    <w:rsid w:val="00EF3668"/>
    <w:rsid w:val="00EF5158"/>
    <w:rsid w:val="00F04365"/>
    <w:rsid w:val="00F12D4C"/>
    <w:rsid w:val="00F1332A"/>
    <w:rsid w:val="00F22681"/>
    <w:rsid w:val="00F24507"/>
    <w:rsid w:val="00F2770A"/>
    <w:rsid w:val="00F51092"/>
    <w:rsid w:val="00F53917"/>
    <w:rsid w:val="00F715DC"/>
    <w:rsid w:val="00F7279D"/>
    <w:rsid w:val="00F74B56"/>
    <w:rsid w:val="00F8149A"/>
    <w:rsid w:val="00F814BF"/>
    <w:rsid w:val="00F82C14"/>
    <w:rsid w:val="00F92901"/>
    <w:rsid w:val="00FA01AE"/>
    <w:rsid w:val="00FA0C4C"/>
    <w:rsid w:val="00FA107D"/>
    <w:rsid w:val="00FA537F"/>
    <w:rsid w:val="00FA6979"/>
    <w:rsid w:val="00FB252B"/>
    <w:rsid w:val="00FB3F1D"/>
    <w:rsid w:val="00FB5725"/>
    <w:rsid w:val="00FB7A3D"/>
    <w:rsid w:val="00FC4A62"/>
    <w:rsid w:val="00FC6118"/>
    <w:rsid w:val="00FE0E03"/>
    <w:rsid w:val="00FF147A"/>
    <w:rsid w:val="00FF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FA3B0"/>
  <w15:chartTrackingRefBased/>
  <w15:docId w15:val="{1FB2713A-1425-4983-8D44-0DC65FCB0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F97"/>
  </w:style>
  <w:style w:type="paragraph" w:styleId="Heading1">
    <w:name w:val="heading 1"/>
    <w:basedOn w:val="Normal"/>
    <w:next w:val="Normal"/>
    <w:link w:val="Heading1Char"/>
    <w:uiPriority w:val="9"/>
    <w:qFormat/>
    <w:rsid w:val="00E478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8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61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53FD2"/>
    <w:pPr>
      <w:ind w:left="720"/>
      <w:contextualSpacing/>
    </w:pPr>
  </w:style>
  <w:style w:type="table" w:styleId="PlainTable3">
    <w:name w:val="Plain Table 3"/>
    <w:basedOn w:val="TableNormal"/>
    <w:uiPriority w:val="43"/>
    <w:rsid w:val="00272D0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72D0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9A738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9A738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E478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78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88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47881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47881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47881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E478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78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8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BB8898-4221-4A8E-B5ED-ECC0D1226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2163</Words>
  <Characters>1233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ie Larwill</dc:creator>
  <cp:keywords/>
  <dc:description/>
  <cp:lastModifiedBy>Bradley Hosking</cp:lastModifiedBy>
  <cp:revision>4</cp:revision>
  <dcterms:created xsi:type="dcterms:W3CDTF">2018-08-21T10:02:00Z</dcterms:created>
  <dcterms:modified xsi:type="dcterms:W3CDTF">2018-10-09T08:32:00Z</dcterms:modified>
</cp:coreProperties>
</file>